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69AB461F" w:rsidR="00AD3A75" w:rsidRPr="0020728F" w:rsidRDefault="009D09B1" w:rsidP="0020728F">
      <w:pPr>
        <w:bidi/>
        <w:spacing w:before="0" w:after="0"/>
        <w:contextualSpacing/>
        <w:jc w:val="right"/>
        <w:rPr>
          <w:rFonts w:ascii="Simplified Arabic" w:hAnsi="Simplified Arabic" w:cs="Simplified Arabic"/>
        </w:rPr>
      </w:pPr>
      <w:r w:rsidRPr="0020728F">
        <w:rPr>
          <w:rFonts w:ascii="Simplified Arabic" w:hAnsi="Simplified Arabic" w:cs="Simplified Arabic"/>
          <w:noProof/>
          <w:rtl/>
          <w:lang w:val="en-GB" w:eastAsia="en-GB"/>
        </w:rPr>
        <mc:AlternateContent>
          <mc:Choice Requires="wpg">
            <w:drawing>
              <wp:anchor distT="0" distB="0" distL="114300" distR="114300" simplePos="0" relativeHeight="251658240" behindDoc="1" locked="0" layoutInCell="1" allowOverlap="1" wp14:anchorId="50B94EBB" wp14:editId="788A2557">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w:pict>
              <v:group id="Group 96" style="position:absolute;margin-left:0;margin-top:-50.25pt;width:612pt;height:165.6pt;z-index:-251658240;mso-position-horizontal:left;mso-position-horizontal-relative:page" alt="&quot;&quot;" coordsize="77724,21031" o:spid="_x0000_s1026" w14:anchorId="2A09F6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">
                <v:rect id="Rectangle 22" style="position:absolute;width:77724;height:21031;visibility:visible;mso-wrap-style:square;v-text-anchor:middle" o:spid="_x0000_s1027" fillcolor="#0078d4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v:group id="Group 23" style="position:absolute;left:52292;width:24136;height:21031" coordsize="19939,17373" coordorigin="52292"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style="position:absolute;left:52292;width:19939;height:17373;visibility:visible;mso-wrap-style:square;v-text-anchor:middle" coordsize="1993902,1737359" o:spid="_x0000_s1029" fillcolor="#f2f2f2 [3052]" stroked="f" strokeweight="1pt" path="m508668,r976566,l1554356,41993v265191,179159,439546,482561,439546,826687c1993902,1212806,1819547,1516208,1554356,1695368r-69120,41991l508667,1737359r-69121,-41991c174356,1516208,,1212806,,868680,,524554,174356,221152,439546,41993l50866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v:fill type="gradient" opacity="43253f" color2="white [3212]" angle="45" focus="100%" o:opacity2="15073f"/>
                    <v:stroke joinstyle="miter"/>
                    <v:path arrowok="t" o:connecttype="custom" o:connectlocs="508668,0;1485234,0;1554356,41993;1993902,868680;1554356,1695368;1485236,1737359;508667,1737359;439546,1695368;0,868680;439546,41993" o:connectangles="0,0,0,0,0,0,0,0,0,0"/>
                  </v:shape>
                  <v:oval id="Oval 25" style="position:absolute;left:57713;top:4138;width:9096;height:9097;visibility:visible;mso-wrap-style:square;v-text-anchor:middle" o:spid="_x0000_s1030" fillcolor="white [321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v:stroke joinstyle="miter"/>
                  </v:oval>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6" style="position:absolute;left:54351;top:781;width:15819;height:15819;visibility:visible;mso-wrap-style:square" coordsize="1581912,1581912" o:spid="_x0000_s1031" type="#_x0000_t75"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v:imagedata cropleft="6004f" croptop="4974f" cropright="27426f" cropbottom="12403f" o:title="" r:id="rId14"/>
                    <v:formulas/>
                    <v:path o:connecttype="custom" o:connectlocs="790956,0;1581912,790956;790956,1581912;0,790956;790956,0;790576,333375;333375,790576;790576,1247777;1247777,790576;790576,333375" o:connectangles="0,0,0,0,0,0,0,0,0,0" o:extrusionok="t"/>
                  </v:shape>
                  <v:shape id="Picture 27" style="position:absolute;left:58146;top:4572;width:8230;height:8229;visibility:visible;mso-wrap-style:square" coordsize="914402,914402" o:spid="_x0000_s1032" type="#_x0000_t75" path="m457201,c709706,,914402,204696,914402,457201v,252505,-204696,457201,-457201,457201c204696,914402,,709706,,457201,,204696,204696,,4572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v:imagedata cropleft="1250f" croptop="5719f" cropright="29029f" cropbottom="6931f" o:title="" r:id="rId15"/>
                    <v:formulas/>
                    <v:path o:connecttype="custom" o:connectlocs="411480,0;822960,411480;411480,822960;0,411480;411480,0" o:connectangles="0,0,0,0,0" o:extrusionok="t"/>
                  </v:shape>
                  <v:shape id="Freeform: Shape 28" style="position:absolute;left:54351;top:781;width:15820;height:14845;visibility:visible;mso-wrap-style:square;v-text-anchor:middle" coordsize="1582019,1484518" o:spid="_x0000_s1033" fillcolor="#4cb1ff [1940]" stroked="f" strokeweight="1pt"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v:fill type="gradient" color2="#00599e [2404]" colors="0 #4cb1ff;.5 #0078d4;1 #005a9f" angle="45" focus="100%" rotate="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sidRPr="0020728F">
        <w:rPr>
          <w:rFonts w:ascii="Simplified Arabic" w:hAnsi="Simplified Arabic" w:cs="Simplified Arabic"/>
          <w:noProof/>
          <w:rtl/>
          <w:lang w:val="en-GB" w:eastAsia="en-GB"/>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2BB9AECD" w:rsidR="007A0070" w:rsidRPr="0020728F" w:rsidRDefault="007A0070" w:rsidP="0020728F">
      <w:pPr>
        <w:pStyle w:val="BodyText2"/>
        <w:bidi/>
        <w:spacing w:before="0" w:after="0"/>
        <w:contextualSpacing/>
        <w:rPr>
          <w:rFonts w:ascii="Simplified Arabic" w:hAnsi="Simplified Arabic" w:cs="Simplified Arabic"/>
        </w:rPr>
      </w:pPr>
    </w:p>
    <w:p w14:paraId="47FCDF46" w14:textId="2CA4E493" w:rsidR="000B771A" w:rsidRPr="0020728F" w:rsidRDefault="007A0070" w:rsidP="0020728F">
      <w:pPr>
        <w:bidi/>
        <w:spacing w:before="0" w:after="0"/>
        <w:contextualSpacing/>
        <w:rPr>
          <w:rFonts w:ascii="Simplified Arabic" w:hAnsi="Simplified Arabic" w:cs="Simplified Arabic"/>
        </w:rPr>
      </w:pPr>
      <w:r w:rsidRPr="0020728F">
        <w:rPr>
          <w:rFonts w:ascii="Simplified Arabic" w:hAnsi="Simplified Arabic" w:cs="Simplified Arabic"/>
          <w:noProof/>
          <w:rtl/>
          <w:lang w:val="en-GB" w:eastAsia="en-GB"/>
        </w:rPr>
        <mc:AlternateContent>
          <mc:Choice Requires="wps">
            <w:drawing>
              <wp:inline distT="0" distB="0" distL="0" distR="0" wp14:anchorId="4CE1A163" wp14:editId="17080312">
                <wp:extent cx="4801870" cy="1404620"/>
                <wp:effectExtent l="0" t="0" r="0" b="889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1870" cy="1404620"/>
                        </a:xfrm>
                        <a:prstGeom prst="rect">
                          <a:avLst/>
                        </a:prstGeom>
                        <a:solidFill>
                          <a:schemeClr val="accent1"/>
                        </a:solidFill>
                        <a:ln w="9525">
                          <a:noFill/>
                          <a:miter lim="800000"/>
                          <a:headEnd/>
                          <a:tailEnd/>
                        </a:ln>
                      </wps:spPr>
                      <wps:txbx>
                        <w:txbxContent>
                          <w:p w14:paraId="0D73C04C" w14:textId="2C6F24AE" w:rsidR="007A0070" w:rsidRPr="00F86FE4" w:rsidRDefault="00011E84" w:rsidP="00F86FE4">
                            <w:pPr>
                              <w:pStyle w:val="Title"/>
                              <w:bidi/>
                              <w:rPr>
                                <w:lang w:eastAsia="ar" w:bidi="ar-MA"/>
                              </w:rPr>
                            </w:pPr>
                            <w:r w:rsidRPr="00011E84">
                              <w:rPr>
                                <w:lang w:eastAsia="ar" w:bidi="ar-MA"/>
                              </w:rPr>
                              <w:t>التعاون في Microsoft 365</w:t>
                            </w:r>
                          </w:p>
                        </w:txbxContent>
                      </wps:txbx>
                      <wps:bodyPr rot="0" vert="horz" wrap="square" lIns="0" tIns="0" rIns="0" bIns="0" anchor="t" anchorCtr="0">
                        <a:spAutoFit/>
                      </wps:bodyPr>
                    </wps:wsp>
                  </a:graphicData>
                </a:graphic>
              </wp:inline>
            </w:drawing>
          </mc:Choice>
          <mc:Fallback>
            <w:pict>
              <v:shapetype w14:anchorId="4CE1A163" id="_x0000_t202" coordsize="21600,21600" o:spt="202" path="m,l,21600r21600,l21600,xe">
                <v:stroke joinstyle="miter"/>
                <v:path gradientshapeok="t" o:connecttype="rect"/>
              </v:shapetype>
              <v:shape id="Text Box 2" o:spid="_x0000_s1026" type="#_x0000_t202" style="width:378.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" fillcolor="#0078d4 [3204]" stroked="f">
                <v:textbox style="mso-fit-shape-to-text:t" inset="0,0,0,0">
                  <w:txbxContent>
                    <w:p w14:paraId="0D73C04C" w14:textId="2C6F24AE" w:rsidR="007A0070" w:rsidRPr="00F86FE4" w:rsidRDefault="00011E84" w:rsidP="00F86FE4">
                      <w:pPr>
                        <w:pStyle w:val="Title"/>
                        <w:bidi/>
                        <w:rPr>
                          <w:lang w:eastAsia="ar" w:bidi="ar-MA"/>
                        </w:rPr>
                      </w:pPr>
                      <w:r w:rsidRPr="00011E84">
                        <w:rPr>
                          <w:lang w:eastAsia="ar" w:bidi="ar-MA"/>
                        </w:rPr>
                        <w:t>التعاون في Microsoft 365</w:t>
                      </w:r>
                    </w:p>
                  </w:txbxContent>
                </v:textbox>
                <w10:anchorlock/>
              </v:shape>
            </w:pict>
          </mc:Fallback>
        </mc:AlternateContent>
      </w:r>
    </w:p>
    <w:p w14:paraId="7F1A4CB6" w14:textId="77777777" w:rsidR="000B771A" w:rsidRPr="0020728F" w:rsidRDefault="000B771A" w:rsidP="0020728F">
      <w:pPr>
        <w:bidi/>
        <w:spacing w:before="0" w:after="0"/>
        <w:contextualSpacing/>
        <w:rPr>
          <w:rFonts w:ascii="Simplified Arabic" w:hAnsi="Simplified Arabic" w:cs="Simplified Arabic"/>
        </w:rPr>
      </w:pPr>
    </w:p>
    <w:p w14:paraId="5C6A5AE9" w14:textId="08BDFAEB" w:rsidR="000B771A" w:rsidRDefault="000B771A" w:rsidP="0020728F">
      <w:pPr>
        <w:bidi/>
        <w:spacing w:before="0" w:after="0"/>
        <w:contextualSpacing/>
        <w:rPr>
          <w:rFonts w:ascii="Simplified Arabic" w:hAnsi="Simplified Arabic" w:cs="Simplified Arabic"/>
          <w:rtl/>
        </w:rPr>
      </w:pPr>
    </w:p>
    <w:p w14:paraId="7B4FAD69" w14:textId="77777777" w:rsidR="00277E3D" w:rsidRPr="005C3178" w:rsidRDefault="00277E3D" w:rsidP="005C3178">
      <w:pPr>
        <w:pStyle w:val="BodyText2"/>
        <w:bidi/>
      </w:pPr>
    </w:p>
    <w:p w14:paraId="06E01828" w14:textId="4533093A" w:rsidR="008F3AE5" w:rsidRPr="00125094" w:rsidRDefault="005026D2" w:rsidP="0020728F">
      <w:pPr>
        <w:pStyle w:val="Heading1"/>
        <w:bidi/>
        <w:spacing w:before="0" w:after="0"/>
        <w:contextualSpacing/>
        <w:rPr>
          <w:rFonts w:ascii="Simplified Arabic" w:hAnsi="Simplified Arabic" w:cs="Simplified Arabic"/>
          <w:b/>
          <w:bCs/>
          <w:szCs w:val="36"/>
        </w:rPr>
      </w:pPr>
      <w:r w:rsidRPr="00125094">
        <w:rPr>
          <w:rFonts w:ascii="Simplified Arabic" w:hAnsi="Simplified Arabic" w:cs="Simplified Arabic"/>
          <w:b/>
          <w:bCs/>
          <w:szCs w:val="36"/>
          <w:rtl/>
          <w:lang w:eastAsia="ar" w:bidi="ar-MA"/>
        </w:rPr>
        <w:t>الغرض</w:t>
      </w:r>
    </w:p>
    <w:p w14:paraId="37DC1284" w14:textId="01F65D0D" w:rsidR="00EA1C69" w:rsidRPr="0020728F" w:rsidRDefault="009E1199"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تزخر أفضل أماكن العمل بالتعاون والعمل الجماعي والأنشطة المشتركة. وتتحقق النتائج الإيجابية من خلال فريق يسعى جميع أعضاؤه لتحقيق هدف مشترك، حيث يعرف كل منهم دوره ومسؤولياته، ويصبح التعاون أمرًا يتطلعون إليه بفضل التواصل الفعال. ولكن، كيف يمكنك تسهيل ذلك مع فريق عصري؟ يمكن تحقيق ذلك بلا شك مع </w:t>
      </w:r>
      <w:r w:rsidR="00E845A3" w:rsidRPr="00D85584">
        <w:rPr>
          <w:rFonts w:cstheme="minorHAnsi"/>
          <w:lang w:eastAsia="ar" w:bidi="en-US"/>
        </w:rPr>
        <w:t>Microsoft 365</w:t>
      </w:r>
      <w:r w:rsidRPr="0020728F">
        <w:rPr>
          <w:rFonts w:ascii="Simplified Arabic" w:hAnsi="Simplified Arabic" w:cs="Simplified Arabic"/>
          <w:rtl/>
          <w:lang w:eastAsia="ar" w:bidi="ar-MA"/>
        </w:rPr>
        <w:t>!</w:t>
      </w:r>
    </w:p>
    <w:p w14:paraId="6E50B2C0" w14:textId="77777777" w:rsidR="007A0E73" w:rsidRPr="0020728F" w:rsidRDefault="007A0E73" w:rsidP="0020728F">
      <w:pPr>
        <w:pStyle w:val="BodyText"/>
        <w:bidi/>
        <w:spacing w:before="0" w:after="0"/>
        <w:contextualSpacing/>
        <w:rPr>
          <w:rFonts w:ascii="Simplified Arabic" w:hAnsi="Simplified Arabic" w:cs="Simplified Arabic"/>
        </w:rPr>
      </w:pPr>
    </w:p>
    <w:p w14:paraId="21894C13" w14:textId="4254DD82" w:rsidR="00F35EA6" w:rsidRPr="005C3178" w:rsidRDefault="00F35EA6" w:rsidP="0020728F">
      <w:pPr>
        <w:pStyle w:val="BodyText"/>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من خلال هذه الدورة التدريبية، سيتمكن المتعلمون من القيام بما يلي:</w:t>
      </w:r>
    </w:p>
    <w:p w14:paraId="7A7E85E1" w14:textId="2BEAD95E" w:rsidR="00F35EA6" w:rsidRPr="0020728F" w:rsidRDefault="008E3C38" w:rsidP="0020728F">
      <w:pPr>
        <w:pStyle w:val="ListBulle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تعظيم الاستفادة من </w:t>
      </w:r>
      <w:r w:rsidRPr="00D85584">
        <w:rPr>
          <w:rFonts w:cstheme="minorHAnsi"/>
          <w:lang w:eastAsia="ar" w:bidi="en-US"/>
        </w:rPr>
        <w:t>Microsoft Teams</w:t>
      </w:r>
      <w:r w:rsidRPr="00D85584">
        <w:rPr>
          <w:rFonts w:cstheme="minorHAnsi"/>
          <w:rtl/>
          <w:lang w:eastAsia="ar" w:bidi="ar-MA"/>
        </w:rPr>
        <w:t xml:space="preserve"> </w:t>
      </w:r>
      <w:r w:rsidRPr="0020728F">
        <w:rPr>
          <w:rFonts w:ascii="Simplified Arabic" w:hAnsi="Simplified Arabic" w:cs="Simplified Arabic"/>
          <w:rtl/>
          <w:lang w:eastAsia="ar" w:bidi="ar-MA"/>
        </w:rPr>
        <w:t>لدعم الاتصال والتعاون في العمل.</w:t>
      </w:r>
    </w:p>
    <w:p w14:paraId="381C6798" w14:textId="390B947A" w:rsidR="00F35EA6" w:rsidRPr="0020728F" w:rsidRDefault="008E3C38" w:rsidP="0020728F">
      <w:pPr>
        <w:pStyle w:val="ListBulle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استخدام </w:t>
      </w:r>
      <w:r w:rsidRPr="0020728F">
        <w:rPr>
          <w:rFonts w:ascii="Simplified Arabic" w:hAnsi="Simplified Arabic" w:cs="Simplified Arabic"/>
          <w:lang w:eastAsia="ar" w:bidi="en-US"/>
        </w:rPr>
        <w:t>SharePoint</w:t>
      </w:r>
      <w:r w:rsidRPr="0020728F">
        <w:rPr>
          <w:rFonts w:ascii="Simplified Arabic" w:hAnsi="Simplified Arabic" w:cs="Simplified Arabic"/>
          <w:rtl/>
          <w:lang w:eastAsia="ar" w:bidi="ar-MA"/>
        </w:rPr>
        <w:t xml:space="preserve"> للعمل مع فريقك وإنشاء مواقع جذابة من شأنها إثارة حماس الأشخاص بشأن </w:t>
      </w:r>
      <w:r w:rsidR="00F01C87">
        <w:rPr>
          <w:rFonts w:ascii="Simplified Arabic" w:hAnsi="Simplified Arabic" w:cs="Simplified Arabic" w:hint="cs"/>
          <w:rtl/>
          <w:lang w:eastAsia="ar"/>
        </w:rPr>
        <w:t>الفعاليات</w:t>
      </w:r>
      <w:r w:rsidR="00F01C87" w:rsidRPr="0020728F">
        <w:rPr>
          <w:rFonts w:ascii="Simplified Arabic" w:hAnsi="Simplified Arabic" w:cs="Simplified Arabic"/>
          <w:rtl/>
          <w:lang w:eastAsia="ar" w:bidi="ar-MA"/>
        </w:rPr>
        <w:t xml:space="preserve"> </w:t>
      </w:r>
      <w:r w:rsidRPr="0020728F">
        <w:rPr>
          <w:rFonts w:ascii="Simplified Arabic" w:hAnsi="Simplified Arabic" w:cs="Simplified Arabic"/>
          <w:rtl/>
          <w:lang w:eastAsia="ar" w:bidi="ar-MA"/>
        </w:rPr>
        <w:t>أو البرامج.</w:t>
      </w:r>
    </w:p>
    <w:p w14:paraId="2F423E04" w14:textId="6DDA956A" w:rsidR="00F35EA6" w:rsidRPr="0020728F" w:rsidRDefault="00B12C2B" w:rsidP="0020728F">
      <w:pPr>
        <w:pStyle w:val="ListBulle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إكمال سلسلة من المعامل التدريبية التي ستمكن المتعلمين من تطبيق مهاراتهم في </w:t>
      </w:r>
      <w:r w:rsidR="00E845A3" w:rsidRPr="00D85584">
        <w:rPr>
          <w:rFonts w:cstheme="minorHAnsi"/>
          <w:lang w:eastAsia="ar" w:bidi="en-US"/>
        </w:rPr>
        <w:t>Microsoft 365</w:t>
      </w:r>
      <w:r w:rsidRPr="00D85584">
        <w:rPr>
          <w:rFonts w:cstheme="minorHAnsi"/>
          <w:rtl/>
          <w:lang w:eastAsia="ar" w:bidi="ar-MA"/>
        </w:rPr>
        <w:t xml:space="preserve"> </w:t>
      </w:r>
      <w:r w:rsidRPr="0020728F">
        <w:rPr>
          <w:rFonts w:ascii="Simplified Arabic" w:hAnsi="Simplified Arabic" w:cs="Simplified Arabic"/>
          <w:rtl/>
          <w:lang w:eastAsia="ar" w:bidi="ar-MA"/>
        </w:rPr>
        <w:t>لتحقيق التعاون في العمل مع الفريق.</w:t>
      </w:r>
    </w:p>
    <w:p w14:paraId="2846E369" w14:textId="77777777" w:rsidR="00E92F54" w:rsidRPr="0020728F" w:rsidRDefault="00E92F54" w:rsidP="0020728F">
      <w:pPr>
        <w:pStyle w:val="BodyText"/>
        <w:bidi/>
        <w:spacing w:before="0" w:after="0"/>
        <w:contextualSpacing/>
        <w:rPr>
          <w:rFonts w:ascii="Simplified Arabic" w:hAnsi="Simplified Arabic" w:cs="Simplified Arabic"/>
        </w:rPr>
      </w:pPr>
    </w:p>
    <w:p w14:paraId="6466D942" w14:textId="241DDA28" w:rsidR="008F3AE5" w:rsidRPr="0020728F" w:rsidRDefault="00DE04A9" w:rsidP="0020728F">
      <w:pPr>
        <w:pStyle w:val="BodyText"/>
        <w:bidi/>
        <w:spacing w:before="0" w:after="0"/>
        <w:contextualSpacing/>
        <w:rPr>
          <w:rFonts w:ascii="Simplified Arabic" w:hAnsi="Simplified Arabic" w:cs="Simplified Arabic"/>
        </w:rPr>
      </w:pPr>
      <w:r w:rsidRPr="005C3178">
        <w:rPr>
          <w:rFonts w:ascii="Simplified Arabic" w:hAnsi="Simplified Arabic" w:cs="Simplified Arabic"/>
          <w:b/>
          <w:bCs/>
          <w:rtl/>
          <w:lang w:eastAsia="ar" w:bidi="ar-MA"/>
        </w:rPr>
        <w:t>المهارات ذات الصلة</w:t>
      </w:r>
      <w:r w:rsidRPr="0020728F">
        <w:rPr>
          <w:rFonts w:ascii="Simplified Arabic" w:hAnsi="Simplified Arabic" w:cs="Simplified Arabic"/>
          <w:rtl/>
          <w:lang w:eastAsia="ar" w:bidi="ar-MA"/>
        </w:rPr>
        <w:t xml:space="preserve">: </w:t>
      </w:r>
      <w:r w:rsidRPr="00D85584">
        <w:rPr>
          <w:rFonts w:cstheme="minorHAnsi"/>
          <w:lang w:eastAsia="ar" w:bidi="en-US"/>
        </w:rPr>
        <w:t>Microsoft SharePoint</w:t>
      </w:r>
      <w:r w:rsidRPr="0020728F">
        <w:rPr>
          <w:rFonts w:ascii="Simplified Arabic" w:hAnsi="Simplified Arabic" w:cs="Simplified Arabic"/>
          <w:rtl/>
          <w:lang w:eastAsia="ar" w:bidi="ar-MA"/>
        </w:rPr>
        <w:t xml:space="preserve">، </w:t>
      </w:r>
      <w:r w:rsidRPr="00D85584">
        <w:rPr>
          <w:rFonts w:cstheme="minorHAnsi"/>
          <w:lang w:eastAsia="ar" w:bidi="en-US"/>
        </w:rPr>
        <w:t>Microsoft Teams</w:t>
      </w:r>
    </w:p>
    <w:p w14:paraId="39A9FAEF" w14:textId="59E2AFA8" w:rsidR="00B867B4" w:rsidRPr="00D85584" w:rsidRDefault="006209C7" w:rsidP="0020728F">
      <w:pPr>
        <w:pStyle w:val="BodyText"/>
        <w:bidi/>
        <w:spacing w:before="0" w:after="0"/>
        <w:contextualSpacing/>
        <w:rPr>
          <w:rFonts w:cstheme="minorHAnsi"/>
        </w:rPr>
      </w:pPr>
      <w:r w:rsidRPr="005C3178">
        <w:rPr>
          <w:rFonts w:ascii="Simplified Arabic" w:hAnsi="Simplified Arabic" w:cs="Simplified Arabic"/>
          <w:b/>
          <w:bCs/>
          <w:rtl/>
          <w:lang w:eastAsia="ar" w:bidi="ar-MA"/>
        </w:rPr>
        <w:t>الموارد المطلوبة</w:t>
      </w:r>
      <w:r w:rsidRPr="0020728F">
        <w:rPr>
          <w:rFonts w:ascii="Simplified Arabic" w:hAnsi="Simplified Arabic" w:cs="Simplified Arabic"/>
          <w:rtl/>
          <w:lang w:eastAsia="ar" w:bidi="ar-MA"/>
        </w:rPr>
        <w:t xml:space="preserve">: كمبيوتر، إنترنت، إمكانية الوصول إلى </w:t>
      </w:r>
      <w:r w:rsidRPr="00D85584">
        <w:rPr>
          <w:rFonts w:cstheme="minorHAnsi"/>
          <w:lang w:eastAsia="ar" w:bidi="en-US"/>
        </w:rPr>
        <w:t>SharePoint</w:t>
      </w:r>
      <w:r w:rsidRPr="00D85584">
        <w:rPr>
          <w:rFonts w:cstheme="minorHAnsi"/>
          <w:rtl/>
          <w:lang w:eastAsia="ar" w:bidi="ar-MA"/>
        </w:rPr>
        <w:t xml:space="preserve"> </w:t>
      </w:r>
      <w:r w:rsidRPr="00D85584">
        <w:rPr>
          <w:rFonts w:ascii="Simplified Arabic" w:hAnsi="Simplified Arabic" w:cs="Simplified Arabic" w:hint="cs"/>
          <w:rtl/>
          <w:lang w:eastAsia="ar" w:bidi="ar-MA"/>
        </w:rPr>
        <w:t>و</w:t>
      </w:r>
      <w:r w:rsidRPr="00D85584">
        <w:rPr>
          <w:rFonts w:cstheme="minorHAnsi"/>
          <w:lang w:eastAsia="ar" w:bidi="en-US"/>
        </w:rPr>
        <w:t>Microsoft Teams</w:t>
      </w:r>
    </w:p>
    <w:p w14:paraId="727AD97E" w14:textId="77777777" w:rsidR="00F95A30" w:rsidRPr="00D85584" w:rsidRDefault="00F95A30" w:rsidP="0020728F">
      <w:pPr>
        <w:pStyle w:val="BodyText"/>
        <w:bidi/>
        <w:spacing w:before="0" w:after="0"/>
        <w:contextualSpacing/>
        <w:rPr>
          <w:rFonts w:cstheme="minorHAnsi"/>
        </w:rPr>
      </w:pPr>
    </w:p>
    <w:p w14:paraId="224FE7ED" w14:textId="77777777" w:rsidR="00E43BC2" w:rsidRPr="0020728F" w:rsidRDefault="00E43BC2" w:rsidP="005C3178">
      <w:pPr>
        <w:pStyle w:val="BodyText"/>
        <w:bidi/>
        <w:spacing w:before="0" w:after="0"/>
        <w:ind w:left="720"/>
        <w:contextualSpacing/>
        <w:rPr>
          <w:rFonts w:ascii="Simplified Arabic" w:hAnsi="Simplified Arabic" w:cs="Simplified Arabic"/>
        </w:rPr>
      </w:pPr>
      <w:r w:rsidRPr="0020728F">
        <w:rPr>
          <w:rFonts w:ascii="Simplified Arabic" w:hAnsi="Simplified Arabic" w:cs="Simplified Arabic"/>
          <w:rtl/>
          <w:lang w:eastAsia="ar" w:bidi="ar-MA"/>
        </w:rPr>
        <w:br w:type="page"/>
      </w:r>
    </w:p>
    <w:p w14:paraId="4B934067" w14:textId="428EF36F" w:rsidR="00C37F2D" w:rsidRPr="005C3178" w:rsidRDefault="00DD1678" w:rsidP="0020728F">
      <w:pPr>
        <w:pStyle w:val="Heading1"/>
        <w:bidi/>
        <w:spacing w:before="0" w:after="0"/>
        <w:contextualSpacing/>
        <w:rPr>
          <w:rFonts w:ascii="Simplified Arabic" w:hAnsi="Simplified Arabic" w:cs="Simplified Arabic"/>
          <w:b/>
          <w:bCs/>
          <w:szCs w:val="36"/>
        </w:rPr>
      </w:pPr>
      <w:r w:rsidRPr="005C3178">
        <w:rPr>
          <w:rFonts w:ascii="Simplified Arabic" w:hAnsi="Simplified Arabic" w:cs="Simplified Arabic"/>
          <w:b/>
          <w:bCs/>
          <w:szCs w:val="36"/>
          <w:rtl/>
          <w:lang w:eastAsia="ar" w:bidi="ar-MA"/>
        </w:rPr>
        <w:lastRenderedPageBreak/>
        <w:t xml:space="preserve">الفصل الأول: بدء العمل باستخدام </w:t>
      </w:r>
      <w:r w:rsidRPr="00FF3791">
        <w:rPr>
          <w:rFonts w:cstheme="majorHAnsi"/>
          <w:szCs w:val="36"/>
          <w:lang w:eastAsia="ar" w:bidi="en-US"/>
        </w:rPr>
        <w:t>Teams</w:t>
      </w:r>
    </w:p>
    <w:p w14:paraId="30825007" w14:textId="535319B6" w:rsidR="003842D0" w:rsidRPr="005C3178" w:rsidRDefault="003842D0"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 xml:space="preserve">الموارد الإضافية المطلوبة: </w:t>
      </w:r>
    </w:p>
    <w:p w14:paraId="6AE81804" w14:textId="7CDC5CB1" w:rsidR="00AA0D5D" w:rsidRPr="0020728F" w:rsidRDefault="00AA0D5D"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بالنسبة للمتعلمين: أشخاص للدردشة معهم وإضافتهم إلى </w:t>
      </w:r>
      <w:r w:rsidRPr="00FF3791">
        <w:rPr>
          <w:rFonts w:cstheme="minorHAnsi"/>
          <w:lang w:eastAsia="ar" w:bidi="en-US"/>
        </w:rPr>
        <w:t>Teams</w:t>
      </w:r>
    </w:p>
    <w:p w14:paraId="77C92BC2" w14:textId="77777777" w:rsidR="00226C17" w:rsidRPr="005C3178" w:rsidRDefault="002F22AB" w:rsidP="0020728F">
      <w:pPr>
        <w:pStyle w:val="Heading2"/>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Cs w:val="28"/>
          <w:rtl/>
          <w:lang w:eastAsia="ar" w:bidi="ar-MA"/>
        </w:rPr>
        <w:t xml:space="preserve">المصطلحات الواجب معرفتها: </w:t>
      </w:r>
    </w:p>
    <w:p w14:paraId="065ABE2B" w14:textId="09FE31CD" w:rsidR="001547E5" w:rsidRPr="0020728F" w:rsidRDefault="001A584D"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خاص، عام، مجموعة، عضو، مالك، ضيف</w:t>
      </w:r>
    </w:p>
    <w:p w14:paraId="5C4E999C" w14:textId="5F922BE7" w:rsidR="00B118A9" w:rsidRPr="005C3178" w:rsidRDefault="00B118A9" w:rsidP="0020728F">
      <w:pPr>
        <w:pStyle w:val="Heading2"/>
        <w:bidi/>
        <w:spacing w:before="0" w:after="0"/>
        <w:contextualSpacing/>
        <w:rPr>
          <w:rFonts w:ascii="Simplified Arabic" w:hAnsi="Simplified Arabic" w:cs="Simplified Arabic"/>
          <w:b/>
          <w:bCs/>
          <w:szCs w:val="28"/>
          <w:lang w:eastAsia="ar" w:bidi="ar-MA"/>
        </w:rPr>
      </w:pPr>
      <w:r w:rsidRPr="1ABC4D8E">
        <w:rPr>
          <w:rFonts w:ascii="Simplified Arabic" w:hAnsi="Simplified Arabic" w:cs="Simplified Arabic"/>
          <w:b/>
          <w:bCs/>
          <w:rtl/>
          <w:lang w:eastAsia="ar" w:bidi="ar-MA"/>
        </w:rPr>
        <w:t>مقاطع الفيديو ذات الصلة:</w:t>
      </w:r>
    </w:p>
    <w:p w14:paraId="0C1629E2" w14:textId="6D432C52" w:rsidR="4DE3B183" w:rsidRDefault="4DE3B183" w:rsidP="1ABC4D8E">
      <w:pPr>
        <w:pStyle w:val="BodyText"/>
        <w:bidi/>
        <w:spacing w:before="0" w:after="0"/>
        <w:contextualSpacing/>
        <w:rPr>
          <w:rFonts w:ascii="Simplified Arabic" w:hAnsi="Simplified Arabic" w:cs="Simplified Arabic"/>
        </w:rPr>
      </w:pPr>
      <w:r w:rsidRPr="1ABC4D8E">
        <w:rPr>
          <w:rFonts w:ascii="Simplified Arabic" w:hAnsi="Simplified Arabic" w:cs="Simplified Arabic"/>
          <w:rtl/>
          <w:lang w:eastAsia="ar" w:bidi="ar-MA"/>
        </w:rPr>
        <w:t>للحصول علي التدريب ، شاهد الفيديو</w:t>
      </w:r>
    </w:p>
    <w:p w14:paraId="636746F6" w14:textId="7138F4A5" w:rsidR="003A20D5" w:rsidRPr="005C3178" w:rsidRDefault="006E3636" w:rsidP="0020728F">
      <w:pPr>
        <w:pStyle w:val="Heading2"/>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Cs w:val="28"/>
          <w:rtl/>
          <w:lang w:eastAsia="ar" w:bidi="ar-MA"/>
        </w:rPr>
        <w:t>قياس مستوى المعرفة</w:t>
      </w:r>
    </w:p>
    <w:p w14:paraId="63A95052" w14:textId="6E06ECC9" w:rsidR="00B4125F" w:rsidRPr="0020728F" w:rsidRDefault="1639EE39" w:rsidP="0020728F">
      <w:pPr>
        <w:pStyle w:val="ListNumber"/>
        <w:bidi/>
        <w:spacing w:before="0"/>
        <w:contextualSpacing/>
        <w:rPr>
          <w:rFonts w:ascii="Simplified Arabic" w:hAnsi="Simplified Arabic" w:cs="Simplified Arabic"/>
        </w:rPr>
      </w:pPr>
      <w:r w:rsidRPr="0020728F">
        <w:rPr>
          <w:rFonts w:ascii="Simplified Arabic" w:hAnsi="Simplified Arabic" w:cs="Simplified Arabic"/>
          <w:rtl/>
          <w:lang w:eastAsia="ar" w:bidi="ar-MA"/>
        </w:rPr>
        <w:t xml:space="preserve">يمكنك إنشاء قناة ___________ و____________ باستخدام </w:t>
      </w:r>
      <w:r w:rsidRPr="00FF3791">
        <w:rPr>
          <w:rFonts w:cstheme="minorHAnsi"/>
          <w:lang w:eastAsia="ar" w:bidi="en-US"/>
        </w:rPr>
        <w:t>Teams</w:t>
      </w:r>
      <w:r w:rsidRPr="0020728F">
        <w:rPr>
          <w:rFonts w:ascii="Simplified Arabic" w:hAnsi="Simplified Arabic" w:cs="Simplified Arabic"/>
          <w:rtl/>
          <w:lang w:eastAsia="ar" w:bidi="ar-MA"/>
        </w:rPr>
        <w:t>.</w:t>
      </w:r>
    </w:p>
    <w:p w14:paraId="717B4250" w14:textId="71F137FC" w:rsidR="00B4125F" w:rsidRPr="005C3178" w:rsidRDefault="00E801C9" w:rsidP="0020728F">
      <w:pPr>
        <w:pStyle w:val="ListNumber2"/>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عامة، خاصة</w:t>
      </w:r>
    </w:p>
    <w:p w14:paraId="20ABDFD1" w14:textId="1B5A9430" w:rsidR="00B4125F" w:rsidRPr="0020728F" w:rsidRDefault="00E801C9" w:rsidP="0020728F">
      <w:pPr>
        <w:pStyle w:val="ListNumber2"/>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خاصة، مجموعة</w:t>
      </w:r>
    </w:p>
    <w:p w14:paraId="7CB60600" w14:textId="2D24EDD7" w:rsidR="00B4125F" w:rsidRPr="0020728F" w:rsidRDefault="005E33F5" w:rsidP="0020728F">
      <w:pPr>
        <w:pStyle w:val="ListNumber2"/>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مجموعة، مغلقة</w:t>
      </w:r>
    </w:p>
    <w:p w14:paraId="7342A1D9" w14:textId="12A9B37C" w:rsidR="00800933" w:rsidRPr="0020728F" w:rsidRDefault="005E33F5" w:rsidP="0020728F">
      <w:pPr>
        <w:pStyle w:val="ListNumber2"/>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لا شيء</w:t>
      </w:r>
    </w:p>
    <w:p w14:paraId="311D37BA" w14:textId="57B25A17" w:rsidR="008C6719" w:rsidRPr="0020728F" w:rsidRDefault="008C6719" w:rsidP="0020728F">
      <w:pPr>
        <w:pStyle w:val="ListNumber"/>
        <w:bidi/>
        <w:spacing w:before="0"/>
        <w:contextualSpacing/>
        <w:rPr>
          <w:rFonts w:ascii="Simplified Arabic" w:hAnsi="Simplified Arabic" w:cs="Simplified Arabic"/>
        </w:rPr>
      </w:pPr>
      <w:r w:rsidRPr="0020728F">
        <w:rPr>
          <w:rFonts w:ascii="Simplified Arabic" w:hAnsi="Simplified Arabic" w:cs="Simplified Arabic"/>
          <w:rtl/>
          <w:lang w:eastAsia="ar" w:bidi="ar-MA"/>
        </w:rPr>
        <w:t xml:space="preserve">أي مما يلي </w:t>
      </w:r>
      <w:r w:rsidR="00763DB3">
        <w:rPr>
          <w:rFonts w:ascii="Simplified Arabic" w:hAnsi="Simplified Arabic" w:cs="Simplified Arabic" w:hint="cs"/>
          <w:rtl/>
          <w:lang w:eastAsia="ar"/>
        </w:rPr>
        <w:t xml:space="preserve">يُعد ضمن </w:t>
      </w:r>
      <w:r w:rsidRPr="0020728F">
        <w:rPr>
          <w:rFonts w:ascii="Simplified Arabic" w:hAnsi="Simplified Arabic" w:cs="Simplified Arabic"/>
          <w:rtl/>
          <w:lang w:eastAsia="ar" w:bidi="ar-MA"/>
        </w:rPr>
        <w:t xml:space="preserve">أنواع الأدوار التي يمكن أن يضطلع بها أعضاء الفريق؟ </w:t>
      </w:r>
      <w:r w:rsidR="00B33D7C">
        <w:rPr>
          <w:rFonts w:ascii="Simplified Arabic" w:hAnsi="Simplified Arabic" w:cs="Simplified Arabic" w:hint="cs"/>
          <w:rtl/>
          <w:lang w:eastAsia="ar"/>
        </w:rPr>
        <w:t>يُرجى</w:t>
      </w:r>
      <w:r w:rsidR="00B33D7C" w:rsidRPr="0020728F">
        <w:rPr>
          <w:rFonts w:ascii="Simplified Arabic" w:hAnsi="Simplified Arabic" w:cs="Simplified Arabic"/>
          <w:rtl/>
          <w:lang w:eastAsia="ar" w:bidi="ar-MA"/>
        </w:rPr>
        <w:t xml:space="preserve"> </w:t>
      </w:r>
      <w:r w:rsidRPr="0020728F">
        <w:rPr>
          <w:rFonts w:ascii="Simplified Arabic" w:hAnsi="Simplified Arabic" w:cs="Simplified Arabic"/>
          <w:rtl/>
          <w:lang w:eastAsia="ar" w:bidi="ar-MA"/>
        </w:rPr>
        <w:t>تحديد جميع ما ينطبق.</w:t>
      </w:r>
    </w:p>
    <w:p w14:paraId="48EFB8C1" w14:textId="5D7A7594" w:rsidR="008C6719" w:rsidRPr="005C3178" w:rsidRDefault="00B277A4" w:rsidP="00BB6E36">
      <w:pPr>
        <w:pStyle w:val="ListNumber2"/>
        <w:numPr>
          <w:ilvl w:val="0"/>
          <w:numId w:val="5"/>
        </w:numPr>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عضو</w:t>
      </w:r>
    </w:p>
    <w:p w14:paraId="2F8FAA51" w14:textId="0780F797" w:rsidR="008C6719" w:rsidRPr="005C3178" w:rsidRDefault="00B277A4" w:rsidP="0020728F">
      <w:pPr>
        <w:pStyle w:val="ListNumber2"/>
        <w:numPr>
          <w:ilvl w:val="0"/>
          <w:numId w:val="5"/>
        </w:numPr>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ضيف</w:t>
      </w:r>
    </w:p>
    <w:p w14:paraId="3585B5FA" w14:textId="17FB8D74" w:rsidR="008C6719" w:rsidRPr="005C3178" w:rsidRDefault="00B277A4" w:rsidP="0020728F">
      <w:pPr>
        <w:pStyle w:val="ListNumber2"/>
        <w:numPr>
          <w:ilvl w:val="0"/>
          <w:numId w:val="5"/>
        </w:numPr>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مالك</w:t>
      </w:r>
    </w:p>
    <w:p w14:paraId="0EF62BED" w14:textId="2A12DD59" w:rsidR="009C631C" w:rsidRPr="0020728F" w:rsidRDefault="00B277A4" w:rsidP="0020728F">
      <w:pPr>
        <w:pStyle w:val="ListNumber2"/>
        <w:numPr>
          <w:ilvl w:val="0"/>
          <w:numId w:val="5"/>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مخفي</w:t>
      </w:r>
    </w:p>
    <w:p w14:paraId="6308D424" w14:textId="23870077" w:rsidR="00B277A4" w:rsidRPr="0020728F" w:rsidRDefault="009B4E61" w:rsidP="0020728F">
      <w:pPr>
        <w:pStyle w:val="ListNumber"/>
        <w:bidi/>
        <w:spacing w:before="0"/>
        <w:contextualSpacing/>
        <w:rPr>
          <w:rFonts w:ascii="Simplified Arabic" w:hAnsi="Simplified Arabic" w:cs="Simplified Arabic"/>
        </w:rPr>
      </w:pPr>
      <w:r w:rsidRPr="0020728F">
        <w:rPr>
          <w:rFonts w:ascii="Simplified Arabic" w:hAnsi="Simplified Arabic" w:cs="Simplified Arabic"/>
          <w:rtl/>
          <w:lang w:eastAsia="ar" w:bidi="ar-MA"/>
        </w:rPr>
        <w:t xml:space="preserve">إذا كنت تنشئ فريقًا، ويجب أن تكون لديك مجموعات معينة لتتمكن من التواصل ومشاركة المعلومات التي لا يملك أعضاء الفريق الآخرين حق الوصول إليها، فكيف يمكنك تحقيق ذلك باستخدام </w:t>
      </w:r>
      <w:r w:rsidRPr="00FF3791">
        <w:rPr>
          <w:rFonts w:cstheme="minorHAnsi"/>
          <w:lang w:eastAsia="ar" w:bidi="en-US"/>
        </w:rPr>
        <w:t>Teams</w:t>
      </w:r>
      <w:r w:rsidRPr="0020728F">
        <w:rPr>
          <w:rFonts w:ascii="Simplified Arabic" w:hAnsi="Simplified Arabic" w:cs="Simplified Arabic"/>
          <w:rtl/>
          <w:lang w:eastAsia="ar" w:bidi="ar-MA"/>
        </w:rPr>
        <w:t>؟</w:t>
      </w:r>
    </w:p>
    <w:p w14:paraId="2A29FECC" w14:textId="5022E0E9" w:rsidR="00891B07" w:rsidRPr="0020728F" w:rsidRDefault="00FE5803" w:rsidP="0020728F">
      <w:pPr>
        <w:pStyle w:val="BodyText2"/>
        <w:bidi/>
        <w:spacing w:before="0" w:after="0"/>
        <w:ind w:firstLine="360"/>
        <w:contextualSpacing/>
        <w:rPr>
          <w:rFonts w:ascii="Simplified Arabic" w:hAnsi="Simplified Arabic" w:cs="Simplified Arabic"/>
        </w:rPr>
      </w:pPr>
      <w:r w:rsidRPr="005C3178">
        <w:rPr>
          <w:rFonts w:ascii="Simplified Arabic" w:hAnsi="Simplified Arabic" w:cs="Simplified Arabic"/>
          <w:b/>
          <w:bCs/>
          <w:rtl/>
          <w:lang w:eastAsia="ar" w:bidi="ar-MA"/>
        </w:rPr>
        <w:t>الإجابة المحتملة</w:t>
      </w:r>
      <w:r w:rsidRPr="0020728F">
        <w:rPr>
          <w:rFonts w:ascii="Simplified Arabic" w:hAnsi="Simplified Arabic" w:cs="Simplified Arabic"/>
          <w:rtl/>
          <w:lang w:eastAsia="ar" w:bidi="ar-MA"/>
        </w:rPr>
        <w:t>: حول المجموعات التي تحتاج إلى وصول محدود إلى مجموعات خاصة.</w:t>
      </w:r>
    </w:p>
    <w:p w14:paraId="384F67C0" w14:textId="70370935" w:rsidR="008968C0" w:rsidRPr="005C3178" w:rsidRDefault="00E4460B"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 xml:space="preserve">المعمل </w:t>
      </w:r>
      <w:r w:rsidRPr="00FF3791">
        <w:rPr>
          <w:rFonts w:cstheme="majorHAnsi"/>
          <w:szCs w:val="28"/>
          <w:rtl/>
          <w:lang w:eastAsia="ar" w:bidi="ar-MA"/>
        </w:rPr>
        <w:t>1</w:t>
      </w:r>
      <w:r w:rsidR="00FE2508" w:rsidRPr="00FF3791">
        <w:rPr>
          <w:rFonts w:cstheme="majorHAnsi"/>
          <w:szCs w:val="28"/>
          <w:lang w:eastAsia="ar" w:bidi="ar-MA"/>
        </w:rPr>
        <w:t>-</w:t>
      </w:r>
      <w:r w:rsidRPr="00FF3791">
        <w:rPr>
          <w:rFonts w:cstheme="majorHAnsi"/>
          <w:szCs w:val="28"/>
          <w:rtl/>
          <w:lang w:eastAsia="ar" w:bidi="ar-MA"/>
        </w:rPr>
        <w:t>1</w:t>
      </w:r>
      <w:r w:rsidRPr="005C3178">
        <w:rPr>
          <w:rFonts w:ascii="Simplified Arabic" w:hAnsi="Simplified Arabic" w:cs="Simplified Arabic"/>
          <w:b/>
          <w:bCs/>
          <w:szCs w:val="28"/>
          <w:rtl/>
          <w:lang w:eastAsia="ar" w:bidi="ar-MA"/>
        </w:rPr>
        <w:t xml:space="preserve">: بدء العمل باستخدام </w:t>
      </w:r>
      <w:r w:rsidRPr="00FF3791">
        <w:rPr>
          <w:rFonts w:cstheme="majorHAnsi"/>
          <w:szCs w:val="28"/>
          <w:lang w:eastAsia="ar" w:bidi="en-US"/>
        </w:rPr>
        <w:t>Teams</w:t>
      </w:r>
      <w:r w:rsidRPr="005C3178">
        <w:rPr>
          <w:rFonts w:ascii="Simplified Arabic" w:hAnsi="Simplified Arabic" w:cs="Simplified Arabic"/>
          <w:b/>
          <w:bCs/>
          <w:szCs w:val="28"/>
          <w:rtl/>
          <w:lang w:eastAsia="ar" w:bidi="ar-MA"/>
        </w:rPr>
        <w:t xml:space="preserve"> </w:t>
      </w:r>
    </w:p>
    <w:p w14:paraId="1408432C" w14:textId="77777777" w:rsidR="000E1BD9" w:rsidRPr="005C3178" w:rsidRDefault="000E1BD9" w:rsidP="0020728F">
      <w:pPr>
        <w:pStyle w:val="Heading3"/>
        <w:bidi/>
        <w:spacing w:before="0" w:after="0"/>
        <w:contextualSpacing/>
        <w:rPr>
          <w:rFonts w:ascii="Simplified Arabic" w:hAnsi="Simplified Arabic" w:cs="Simplified Arabic"/>
          <w:b/>
          <w:bCs/>
          <w:szCs w:val="24"/>
        </w:rPr>
      </w:pPr>
      <w:r w:rsidRPr="005C3178">
        <w:rPr>
          <w:rFonts w:ascii="Simplified Arabic" w:hAnsi="Simplified Arabic" w:cs="Simplified Arabic"/>
          <w:b/>
          <w:bCs/>
          <w:szCs w:val="24"/>
          <w:rtl/>
          <w:lang w:eastAsia="ar" w:bidi="ar-MA"/>
        </w:rPr>
        <w:t>الغرض</w:t>
      </w:r>
    </w:p>
    <w:p w14:paraId="5C1C9AA1" w14:textId="6BCD3BC6" w:rsidR="003440D5" w:rsidRPr="0020728F" w:rsidRDefault="006A24B9"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من خلال هذا المعمل، سيطبق الطلاب معارفهم عن طريق إنشاء</w:t>
      </w:r>
      <w:r w:rsidR="00A5437C" w:rsidRPr="0020728F">
        <w:rPr>
          <w:rFonts w:ascii="Simplified Arabic" w:hAnsi="Simplified Arabic" w:cs="Simplified Arabic"/>
          <w:lang w:eastAsia="ar" w:bidi="ar-MA"/>
        </w:rPr>
        <w:t xml:space="preserve"> </w:t>
      </w:r>
      <w:r w:rsidR="00A5437C" w:rsidRPr="0020728F">
        <w:rPr>
          <w:rFonts w:ascii="Simplified Arabic" w:hAnsi="Simplified Arabic" w:cs="Simplified Arabic"/>
          <w:rtl/>
          <w:lang w:eastAsia="ar" w:bidi="ar-EG"/>
        </w:rPr>
        <w:t>فريق</w:t>
      </w:r>
      <w:r w:rsidRPr="0020728F">
        <w:rPr>
          <w:rFonts w:ascii="Simplified Arabic" w:hAnsi="Simplified Arabic" w:cs="Simplified Arabic"/>
          <w:rtl/>
          <w:lang w:eastAsia="ar" w:bidi="ar-MA"/>
        </w:rPr>
        <w:t xml:space="preserve"> </w:t>
      </w:r>
      <w:r w:rsidRPr="00FF3791">
        <w:rPr>
          <w:rFonts w:cstheme="minorHAnsi"/>
          <w:lang w:eastAsia="ar" w:bidi="en-US"/>
        </w:rPr>
        <w:t>Microsoft</w:t>
      </w:r>
      <w:r w:rsidR="00A5437C" w:rsidRPr="0020728F">
        <w:rPr>
          <w:rFonts w:ascii="Simplified Arabic" w:hAnsi="Simplified Arabic" w:cs="Simplified Arabic"/>
          <w:rtl/>
          <w:lang w:eastAsia="ar" w:bidi="en-US"/>
        </w:rPr>
        <w:t xml:space="preserve"> </w:t>
      </w:r>
      <w:r w:rsidRPr="0020728F">
        <w:rPr>
          <w:rFonts w:ascii="Simplified Arabic" w:hAnsi="Simplified Arabic" w:cs="Simplified Arabic"/>
          <w:rtl/>
          <w:lang w:eastAsia="ar" w:bidi="ar-MA"/>
        </w:rPr>
        <w:t>وإدارته.</w:t>
      </w:r>
    </w:p>
    <w:p w14:paraId="55429FA1" w14:textId="5A80C298" w:rsidR="00500678" w:rsidRPr="005C3178" w:rsidRDefault="008968C0" w:rsidP="0020728F">
      <w:pPr>
        <w:pStyle w:val="Heading3"/>
        <w:bidi/>
        <w:spacing w:before="0" w:after="0"/>
        <w:contextualSpacing/>
        <w:rPr>
          <w:rFonts w:ascii="Simplified Arabic" w:hAnsi="Simplified Arabic" w:cs="Simplified Arabic"/>
          <w:b/>
          <w:bCs/>
          <w:szCs w:val="24"/>
          <w:lang w:eastAsia="ar" w:bidi="ar-MA"/>
        </w:rPr>
      </w:pPr>
      <w:r w:rsidRPr="005C3178">
        <w:rPr>
          <w:rFonts w:ascii="Simplified Arabic" w:hAnsi="Simplified Arabic" w:cs="Simplified Arabic"/>
          <w:b/>
          <w:bCs/>
          <w:szCs w:val="24"/>
          <w:rtl/>
          <w:lang w:eastAsia="ar" w:bidi="ar-MA"/>
        </w:rPr>
        <w:t>الإرشادات</w:t>
      </w:r>
    </w:p>
    <w:p w14:paraId="3D5AA887" w14:textId="036BBD98" w:rsidR="0018701E" w:rsidRPr="0020728F" w:rsidRDefault="00B82ADF"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سجل الدخول إلى </w:t>
      </w:r>
      <w:r w:rsidRPr="00FF3791">
        <w:rPr>
          <w:rFonts w:cstheme="minorHAnsi"/>
          <w:lang w:eastAsia="ar" w:bidi="en-US"/>
        </w:rPr>
        <w:t>Teams</w:t>
      </w:r>
      <w:r w:rsidRPr="0020728F">
        <w:rPr>
          <w:rFonts w:ascii="Simplified Arabic" w:hAnsi="Simplified Arabic" w:cs="Simplified Arabic"/>
          <w:rtl/>
          <w:lang w:eastAsia="ar" w:bidi="ar-MA"/>
        </w:rPr>
        <w:t>. أنشئ فريقًا جديدًا باستخدام القالب الأنسب لاحتياجات وظيفتك الحالية أو احتياجات محتملة في دور جديد. أضف ثلاثة أعضاء إلى الفريق (عين أحدهم ليكون المالك). أضف قناة خاصة إضافية إلى الفريق.</w:t>
      </w:r>
    </w:p>
    <w:p w14:paraId="47772EDA" w14:textId="5D029AD9" w:rsidR="001E2B53" w:rsidRPr="005C3178" w:rsidRDefault="001E2B53" w:rsidP="0020728F">
      <w:pPr>
        <w:pStyle w:val="Heading3"/>
        <w:bidi/>
        <w:spacing w:before="0" w:after="0"/>
        <w:contextualSpacing/>
        <w:rPr>
          <w:rFonts w:ascii="Simplified Arabic" w:hAnsi="Simplified Arabic" w:cs="Simplified Arabic"/>
          <w:b/>
          <w:bCs/>
          <w:szCs w:val="24"/>
          <w:lang w:eastAsia="ar" w:bidi="ar-MA"/>
        </w:rPr>
      </w:pPr>
      <w:r w:rsidRPr="005C3178">
        <w:rPr>
          <w:rFonts w:ascii="Simplified Arabic" w:hAnsi="Simplified Arabic" w:cs="Simplified Arabic"/>
          <w:b/>
          <w:bCs/>
          <w:szCs w:val="24"/>
          <w:rtl/>
          <w:lang w:eastAsia="ar" w:bidi="ar-MA"/>
        </w:rPr>
        <w:t>مراجعة المعمل</w:t>
      </w:r>
    </w:p>
    <w:p w14:paraId="2DFA092A" w14:textId="77777777" w:rsidR="00A27661" w:rsidRPr="0020728F" w:rsidRDefault="00400C48" w:rsidP="0020728F">
      <w:pPr>
        <w:pStyle w:val="ListNumber"/>
        <w:numPr>
          <w:ilvl w:val="0"/>
          <w:numId w:val="28"/>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القالب الذي اخترت؟</w:t>
      </w:r>
    </w:p>
    <w:p w14:paraId="733E18F2" w14:textId="77777777" w:rsidR="00071586" w:rsidRPr="0020728F" w:rsidRDefault="00400C48" w:rsidP="0020728F">
      <w:pPr>
        <w:pStyle w:val="ListNumber"/>
        <w:numPr>
          <w:ilvl w:val="0"/>
          <w:numId w:val="28"/>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كيف يساعدك هذا القالب على القيام بدورك أو دور جديد محتمل؟</w:t>
      </w:r>
    </w:p>
    <w:p w14:paraId="6E4D3D9B" w14:textId="0E4474B6" w:rsidR="00400C48" w:rsidRPr="0020728F" w:rsidRDefault="00400C48" w:rsidP="0020728F">
      <w:pPr>
        <w:pStyle w:val="ListNumber"/>
        <w:numPr>
          <w:ilvl w:val="0"/>
          <w:numId w:val="28"/>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القناة التي أضفت؟</w:t>
      </w:r>
    </w:p>
    <w:p w14:paraId="34C2695B" w14:textId="77777777" w:rsidR="0020728F" w:rsidRDefault="0020728F" w:rsidP="0020728F">
      <w:pPr>
        <w:pStyle w:val="Heading1"/>
        <w:bidi/>
        <w:spacing w:before="0" w:after="0"/>
        <w:contextualSpacing/>
        <w:rPr>
          <w:rFonts w:ascii="Simplified Arabic" w:hAnsi="Simplified Arabic" w:cs="Simplified Arabic"/>
          <w:lang w:eastAsia="ar" w:bidi="ar-MA"/>
        </w:rPr>
      </w:pPr>
    </w:p>
    <w:p w14:paraId="2A5A8904" w14:textId="77777777" w:rsidR="0020728F" w:rsidRDefault="0020728F" w:rsidP="0020728F">
      <w:pPr>
        <w:pStyle w:val="Heading1"/>
        <w:bidi/>
        <w:spacing w:before="0" w:after="0"/>
        <w:contextualSpacing/>
        <w:rPr>
          <w:rFonts w:ascii="Simplified Arabic" w:hAnsi="Simplified Arabic" w:cs="Simplified Arabic"/>
          <w:lang w:eastAsia="ar" w:bidi="ar-MA"/>
        </w:rPr>
      </w:pPr>
    </w:p>
    <w:p w14:paraId="3C9DCE8C" w14:textId="77777777" w:rsidR="0020728F" w:rsidRDefault="0020728F" w:rsidP="0020728F">
      <w:pPr>
        <w:pStyle w:val="Heading1"/>
        <w:bidi/>
        <w:spacing w:before="0" w:after="0"/>
        <w:contextualSpacing/>
        <w:rPr>
          <w:rFonts w:ascii="Simplified Arabic" w:hAnsi="Simplified Arabic" w:cs="Simplified Arabic"/>
          <w:lang w:eastAsia="ar" w:bidi="ar-MA"/>
        </w:rPr>
      </w:pPr>
    </w:p>
    <w:p w14:paraId="48C950F9" w14:textId="77777777" w:rsidR="0020728F" w:rsidRDefault="0020728F" w:rsidP="0020728F">
      <w:pPr>
        <w:pStyle w:val="Heading1"/>
        <w:bidi/>
        <w:spacing w:before="0" w:after="0"/>
        <w:contextualSpacing/>
        <w:rPr>
          <w:rFonts w:ascii="Simplified Arabic" w:hAnsi="Simplified Arabic" w:cs="Simplified Arabic"/>
          <w:lang w:eastAsia="ar" w:bidi="ar-MA"/>
        </w:rPr>
      </w:pPr>
    </w:p>
    <w:p w14:paraId="5646EA28" w14:textId="0D09B74A" w:rsidR="002D33B5" w:rsidRPr="005C3178" w:rsidRDefault="002D33B5" w:rsidP="0020728F">
      <w:pPr>
        <w:pStyle w:val="Heading1"/>
        <w:bidi/>
        <w:spacing w:before="0" w:after="0"/>
        <w:contextualSpacing/>
        <w:rPr>
          <w:rFonts w:ascii="Simplified Arabic" w:hAnsi="Simplified Arabic" w:cs="Simplified Arabic"/>
          <w:b/>
          <w:bCs/>
          <w:szCs w:val="36"/>
        </w:rPr>
      </w:pPr>
      <w:r w:rsidRPr="005C3178">
        <w:rPr>
          <w:rFonts w:ascii="Simplified Arabic" w:hAnsi="Simplified Arabic" w:cs="Simplified Arabic"/>
          <w:b/>
          <w:bCs/>
          <w:szCs w:val="36"/>
          <w:rtl/>
          <w:lang w:eastAsia="ar" w:bidi="ar-MA"/>
        </w:rPr>
        <w:t xml:space="preserve">الفصل الثاني: التواصل باستخدام </w:t>
      </w:r>
      <w:r w:rsidRPr="00FF3791">
        <w:rPr>
          <w:rFonts w:cstheme="majorHAnsi"/>
          <w:szCs w:val="36"/>
          <w:lang w:eastAsia="ar" w:bidi="en-US"/>
        </w:rPr>
        <w:t>Teams</w:t>
      </w:r>
    </w:p>
    <w:p w14:paraId="3027DAA1" w14:textId="715D7BB0" w:rsidR="00A86EB6" w:rsidRPr="005C3178" w:rsidRDefault="002D33B5"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المصطلحات الواجب معرفتها:</w:t>
      </w:r>
    </w:p>
    <w:p w14:paraId="4981FABC" w14:textId="521D6F83" w:rsidR="002D33B5" w:rsidRPr="0020728F" w:rsidRDefault="00A86EB6"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دردشة جماعية، دردشة فردية، مكالمة صوتية، مكالمة فيديو، إشارة</w:t>
      </w:r>
    </w:p>
    <w:p w14:paraId="1A7CD73D" w14:textId="42B5D258" w:rsidR="002D33B5" w:rsidRPr="005C3178" w:rsidRDefault="002D33B5"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مقاطع الفيديو ذات الصلة:</w:t>
      </w:r>
    </w:p>
    <w:p w14:paraId="5F5059E7" w14:textId="77777777" w:rsidR="002B212C" w:rsidRDefault="002B212C" w:rsidP="0020728F">
      <w:pPr>
        <w:pStyle w:val="Heading2"/>
        <w:bidi/>
        <w:spacing w:before="0" w:after="0"/>
        <w:contextualSpacing/>
        <w:rPr>
          <w:rFonts w:ascii="Simplified Arabic" w:eastAsiaTheme="minorEastAsia" w:hAnsi="Simplified Arabic" w:cs="Simplified Arabic"/>
          <w:color w:val="000000" w:themeColor="text1"/>
          <w:sz w:val="22"/>
          <w:szCs w:val="22"/>
          <w:rtl/>
          <w:lang w:eastAsia="ar" w:bidi="ar-MA"/>
        </w:rPr>
      </w:pPr>
      <w:r w:rsidRPr="002B212C">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04BE09DB" w14:textId="726D1F22" w:rsidR="002D33B5" w:rsidRPr="005C3178" w:rsidRDefault="002D33B5" w:rsidP="002B212C">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قياس مستوى المعرفة</w:t>
      </w:r>
    </w:p>
    <w:p w14:paraId="1044A2C2" w14:textId="77777777" w:rsidR="009B45FA" w:rsidRPr="0020728F" w:rsidRDefault="00080893" w:rsidP="0020728F">
      <w:pPr>
        <w:pStyle w:val="ListNumber"/>
        <w:numPr>
          <w:ilvl w:val="0"/>
          <w:numId w:val="17"/>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كيف ستعرف أن شخصًا رد على الدردشة؟</w:t>
      </w:r>
    </w:p>
    <w:p w14:paraId="29DE000C" w14:textId="31FFB521" w:rsidR="009B45FA" w:rsidRPr="005C3178" w:rsidRDefault="009B45FA" w:rsidP="00C91BE4">
      <w:pPr>
        <w:pStyle w:val="ListNumber2"/>
        <w:numPr>
          <w:ilvl w:val="0"/>
          <w:numId w:val="6"/>
        </w:numPr>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في موجز النشاط والدردشات الأخيرة</w:t>
      </w:r>
    </w:p>
    <w:p w14:paraId="44B491F8" w14:textId="77777777" w:rsidR="009B45FA" w:rsidRPr="0020728F" w:rsidRDefault="009B45FA" w:rsidP="0020728F">
      <w:pPr>
        <w:pStyle w:val="ListNumber2"/>
        <w:numPr>
          <w:ilvl w:val="0"/>
          <w:numId w:val="6"/>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في موجز النشاط </w:t>
      </w:r>
    </w:p>
    <w:p w14:paraId="7C838086" w14:textId="46256946" w:rsidR="009B45FA" w:rsidRPr="0020728F" w:rsidRDefault="009B45FA" w:rsidP="0020728F">
      <w:pPr>
        <w:pStyle w:val="ListNumber2"/>
        <w:numPr>
          <w:ilvl w:val="0"/>
          <w:numId w:val="6"/>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في الدردشات الأخيرة</w:t>
      </w:r>
    </w:p>
    <w:p w14:paraId="2F48E571" w14:textId="77777777" w:rsidR="00686B6C" w:rsidRPr="0020728F" w:rsidRDefault="001231E8" w:rsidP="0020728F">
      <w:pPr>
        <w:pStyle w:val="ListNumber"/>
        <w:numPr>
          <w:ilvl w:val="0"/>
          <w:numId w:val="17"/>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أفضل طريقة لإرسال الرسالة ذاتها إلى عدة أشخاص؟</w:t>
      </w:r>
    </w:p>
    <w:p w14:paraId="12C12B01" w14:textId="6B806496" w:rsidR="00686B6C" w:rsidRPr="005C3178" w:rsidRDefault="00686B6C" w:rsidP="00C91BE4">
      <w:pPr>
        <w:pStyle w:val="ListNumber2"/>
        <w:numPr>
          <w:ilvl w:val="0"/>
          <w:numId w:val="7"/>
        </w:numPr>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إضافة عدة أشخاص إلى الدردشة</w:t>
      </w:r>
    </w:p>
    <w:p w14:paraId="179B6EE0" w14:textId="77777777" w:rsidR="00686B6C" w:rsidRPr="0020728F" w:rsidRDefault="00686B6C" w:rsidP="0020728F">
      <w:pPr>
        <w:pStyle w:val="ListNumber2"/>
        <w:numPr>
          <w:ilvl w:val="0"/>
          <w:numId w:val="7"/>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نسخ المحتوى ولصقه في العديد من الدردشات الفردية</w:t>
      </w:r>
    </w:p>
    <w:p w14:paraId="2879E57E" w14:textId="72A04D07" w:rsidR="00686B6C" w:rsidRPr="0020728F" w:rsidRDefault="00686B6C" w:rsidP="0020728F">
      <w:pPr>
        <w:pStyle w:val="ListNumber2"/>
        <w:numPr>
          <w:ilvl w:val="0"/>
          <w:numId w:val="7"/>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وضع علامات على عدة أشخاص في دردشة فردية</w:t>
      </w:r>
    </w:p>
    <w:p w14:paraId="45B372F7" w14:textId="71AA59EE" w:rsidR="00C802AB" w:rsidRPr="0020728F" w:rsidRDefault="00C802AB" w:rsidP="0020728F">
      <w:pPr>
        <w:pStyle w:val="ListNumber"/>
        <w:numPr>
          <w:ilvl w:val="0"/>
          <w:numId w:val="17"/>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 xml:space="preserve">اذكر ثلاث طرق لإجراء مكالمة باستخدام </w:t>
      </w:r>
      <w:r w:rsidRPr="00FF3791">
        <w:rPr>
          <w:rFonts w:cstheme="minorHAnsi"/>
          <w:lang w:eastAsia="ar" w:bidi="en-US"/>
        </w:rPr>
        <w:t>Teams</w:t>
      </w:r>
      <w:r w:rsidRPr="0020728F">
        <w:rPr>
          <w:rFonts w:ascii="Simplified Arabic" w:hAnsi="Simplified Arabic" w:cs="Simplified Arabic"/>
          <w:rtl/>
          <w:lang w:eastAsia="ar" w:bidi="ar-MA"/>
        </w:rPr>
        <w:t>.</w:t>
      </w:r>
    </w:p>
    <w:p w14:paraId="09A4D543" w14:textId="17E05188" w:rsidR="003D1C6D" w:rsidRPr="0020728F" w:rsidRDefault="005021FB" w:rsidP="0020728F">
      <w:pPr>
        <w:pStyle w:val="ListNumber2"/>
        <w:numPr>
          <w:ilvl w:val="0"/>
          <w:numId w:val="0"/>
        </w:numPr>
        <w:bidi/>
        <w:spacing w:before="0" w:after="0"/>
        <w:ind w:left="144" w:firstLine="216"/>
        <w:contextualSpacing/>
        <w:rPr>
          <w:rFonts w:ascii="Simplified Arabic" w:hAnsi="Simplified Arabic" w:cs="Simplified Arabic"/>
        </w:rPr>
      </w:pPr>
      <w:r w:rsidRPr="005C3178">
        <w:rPr>
          <w:rFonts w:ascii="Simplified Arabic" w:hAnsi="Simplified Arabic" w:cs="Simplified Arabic"/>
          <w:b/>
          <w:bCs/>
          <w:rtl/>
          <w:lang w:eastAsia="ar" w:bidi="ar-MA"/>
        </w:rPr>
        <w:t>الإجابة المحتملة</w:t>
      </w:r>
      <w:r w:rsidRPr="0020728F">
        <w:rPr>
          <w:rFonts w:ascii="Simplified Arabic" w:hAnsi="Simplified Arabic" w:cs="Simplified Arabic"/>
          <w:rtl/>
          <w:lang w:eastAsia="ar" w:bidi="ar-MA"/>
        </w:rPr>
        <w:t>: الاتصال بجهة الاتصال مباشرةً من "الدردشة"، الاتصال من علامة التبويب "المكالمات"، الاتصال من سجل المكالمات</w:t>
      </w:r>
    </w:p>
    <w:p w14:paraId="29BF54BC" w14:textId="0A6922D4" w:rsidR="002D33B5" w:rsidRPr="005C3178" w:rsidRDefault="00091331"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 xml:space="preserve">المعمل </w:t>
      </w:r>
      <w:r w:rsidRPr="00FF3791">
        <w:rPr>
          <w:rFonts w:cstheme="majorHAnsi"/>
          <w:szCs w:val="28"/>
          <w:rtl/>
          <w:lang w:eastAsia="ar" w:bidi="ar-MA"/>
        </w:rPr>
        <w:t>2</w:t>
      </w:r>
      <w:r w:rsidR="00FE2508" w:rsidRPr="00FF3791">
        <w:rPr>
          <w:rFonts w:cstheme="majorHAnsi"/>
          <w:szCs w:val="28"/>
          <w:lang w:eastAsia="ar" w:bidi="ar-MA"/>
        </w:rPr>
        <w:t>-</w:t>
      </w:r>
      <w:r w:rsidRPr="00FF3791">
        <w:rPr>
          <w:rFonts w:cstheme="majorHAnsi"/>
          <w:szCs w:val="28"/>
          <w:rtl/>
          <w:lang w:eastAsia="ar" w:bidi="ar-MA"/>
        </w:rPr>
        <w:t>1</w:t>
      </w:r>
      <w:r w:rsidRPr="005C3178">
        <w:rPr>
          <w:rFonts w:ascii="Simplified Arabic" w:hAnsi="Simplified Arabic" w:cs="Simplified Arabic"/>
          <w:b/>
          <w:bCs/>
          <w:szCs w:val="28"/>
          <w:rtl/>
          <w:lang w:eastAsia="ar" w:bidi="ar-MA"/>
        </w:rPr>
        <w:t xml:space="preserve">: التواصل باستخدام </w:t>
      </w:r>
      <w:r w:rsidRPr="00FF3791">
        <w:rPr>
          <w:rFonts w:cstheme="majorHAnsi"/>
          <w:szCs w:val="28"/>
          <w:lang w:eastAsia="ar" w:bidi="en-US"/>
        </w:rPr>
        <w:t>Teams</w:t>
      </w:r>
    </w:p>
    <w:p w14:paraId="0C8CE093" w14:textId="77777777" w:rsidR="00945F78" w:rsidRPr="005C3178" w:rsidRDefault="00945F78" w:rsidP="0020728F">
      <w:pPr>
        <w:pStyle w:val="Heading3"/>
        <w:bidi/>
        <w:spacing w:before="0" w:after="0"/>
        <w:contextualSpacing/>
        <w:rPr>
          <w:rFonts w:ascii="Simplified Arabic" w:hAnsi="Simplified Arabic" w:cs="Simplified Arabic"/>
          <w:b/>
          <w:bCs/>
          <w:szCs w:val="24"/>
        </w:rPr>
      </w:pPr>
      <w:r w:rsidRPr="005C3178">
        <w:rPr>
          <w:rFonts w:ascii="Simplified Arabic" w:hAnsi="Simplified Arabic" w:cs="Simplified Arabic"/>
          <w:b/>
          <w:bCs/>
          <w:szCs w:val="24"/>
          <w:rtl/>
          <w:lang w:eastAsia="ar" w:bidi="ar-MA"/>
        </w:rPr>
        <w:t>الغرض</w:t>
      </w:r>
    </w:p>
    <w:p w14:paraId="30A280F9" w14:textId="2CFC2C25" w:rsidR="002D33B5" w:rsidRPr="0020728F" w:rsidRDefault="002D33B5"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من خلال هذا المعمل، سيطبق المتعلمون معارفهم عن طريق إرسال الرسائل وإجراء المكالمات باستخدام </w:t>
      </w:r>
      <w:r w:rsidRPr="00A729C1">
        <w:rPr>
          <w:rFonts w:cstheme="minorHAnsi"/>
          <w:lang w:eastAsia="ar" w:bidi="en-US"/>
        </w:rPr>
        <w:t>Teams</w:t>
      </w:r>
      <w:r w:rsidRPr="0020728F">
        <w:rPr>
          <w:rFonts w:ascii="Simplified Arabic" w:hAnsi="Simplified Arabic" w:cs="Simplified Arabic"/>
          <w:rtl/>
          <w:lang w:eastAsia="ar" w:bidi="ar-MA"/>
        </w:rPr>
        <w:t>.</w:t>
      </w:r>
    </w:p>
    <w:p w14:paraId="653A9A7C" w14:textId="77777777" w:rsidR="002D33B5" w:rsidRPr="005C3178" w:rsidRDefault="002D33B5" w:rsidP="0020728F">
      <w:pPr>
        <w:pStyle w:val="Heading3"/>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الإرشادات</w:t>
      </w:r>
    </w:p>
    <w:p w14:paraId="14457292" w14:textId="4CD52C86" w:rsidR="002D33B5" w:rsidRPr="0020728F" w:rsidRDefault="00465CA5" w:rsidP="0020728F">
      <w:pPr>
        <w:bidi/>
        <w:spacing w:before="0" w:after="0"/>
        <w:contextualSpacing/>
        <w:rPr>
          <w:rFonts w:ascii="Simplified Arabic" w:hAnsi="Simplified Arabic" w:cs="Simplified Arabic"/>
        </w:rPr>
      </w:pPr>
      <w:r w:rsidRPr="0020728F">
        <w:rPr>
          <w:rStyle w:val="BodyTextChar"/>
          <w:rFonts w:ascii="Simplified Arabic" w:hAnsi="Simplified Arabic" w:cs="Simplified Arabic"/>
          <w:rtl/>
          <w:lang w:eastAsia="ar" w:bidi="ar-MA"/>
        </w:rPr>
        <w:t>إرسال دردشة إلى فرد. إرسال دردشة جماعية إلى ثلاثة أشخاص على الأقل. إجراء مكالمة مباشرةً من الدردشة. إنشاء منشور</w:t>
      </w:r>
      <w:r w:rsidRPr="0020728F">
        <w:rPr>
          <w:rFonts w:ascii="Simplified Arabic" w:hAnsi="Simplified Arabic" w:cs="Simplified Arabic"/>
          <w:rtl/>
          <w:lang w:eastAsia="ar" w:bidi="ar-MA"/>
        </w:rPr>
        <w:t xml:space="preserve"> والإشارة إلى فرد أو قناة أو فريق.</w:t>
      </w:r>
    </w:p>
    <w:p w14:paraId="4749179E" w14:textId="77777777" w:rsidR="002D33B5" w:rsidRPr="005C3178" w:rsidRDefault="002D33B5" w:rsidP="0020728F">
      <w:pPr>
        <w:pStyle w:val="Heading3"/>
        <w:bidi/>
        <w:spacing w:before="0" w:after="0"/>
        <w:contextualSpacing/>
        <w:rPr>
          <w:rFonts w:ascii="Simplified Arabic" w:hAnsi="Simplified Arabic" w:cs="Simplified Arabic"/>
          <w:b/>
          <w:bCs/>
        </w:rPr>
      </w:pPr>
      <w:r w:rsidRPr="005C3178">
        <w:rPr>
          <w:rStyle w:val="Heading4Char"/>
          <w:rFonts w:ascii="Simplified Arabic" w:hAnsi="Simplified Arabic" w:cs="Simplified Arabic"/>
          <w:b/>
          <w:bCs/>
          <w:rtl/>
          <w:lang w:eastAsia="ar" w:bidi="ar-MA"/>
        </w:rPr>
        <w:t>مراجعة</w:t>
      </w:r>
      <w:r w:rsidRPr="005C3178">
        <w:rPr>
          <w:rFonts w:ascii="Simplified Arabic" w:hAnsi="Simplified Arabic" w:cs="Simplified Arabic"/>
          <w:b/>
          <w:bCs/>
          <w:rtl/>
          <w:lang w:eastAsia="ar" w:bidi="ar-MA"/>
        </w:rPr>
        <w:t xml:space="preserve"> المعمل</w:t>
      </w:r>
    </w:p>
    <w:p w14:paraId="407B1483" w14:textId="70A37134" w:rsidR="00FD35D1" w:rsidRPr="0020728F" w:rsidRDefault="00FD35D1" w:rsidP="0020728F">
      <w:pPr>
        <w:pStyle w:val="ListNumber"/>
        <w:numPr>
          <w:ilvl w:val="0"/>
          <w:numId w:val="8"/>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ذا كانت حالة الشخص الذي اتصلت به؟</w:t>
      </w:r>
    </w:p>
    <w:p w14:paraId="368FD061" w14:textId="493ACD01" w:rsidR="00FD35D1" w:rsidRPr="0020728F" w:rsidRDefault="00FD35D1" w:rsidP="0020728F">
      <w:pPr>
        <w:pStyle w:val="ListNumber"/>
        <w:numPr>
          <w:ilvl w:val="0"/>
          <w:numId w:val="8"/>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لماذا يكون فحص الحالة قبل الاتصال مفيدًا؟</w:t>
      </w:r>
    </w:p>
    <w:p w14:paraId="4913AAE4" w14:textId="5D285CA8" w:rsidR="0076759F" w:rsidRPr="0020728F" w:rsidRDefault="0076759F" w:rsidP="0020728F">
      <w:pPr>
        <w:pStyle w:val="BodyText"/>
        <w:bidi/>
        <w:spacing w:before="0" w:after="0"/>
        <w:ind w:left="360"/>
        <w:contextualSpacing/>
        <w:rPr>
          <w:rFonts w:ascii="Simplified Arabic" w:hAnsi="Simplified Arabic" w:cs="Simplified Arabic"/>
        </w:rPr>
      </w:pPr>
      <w:r w:rsidRPr="005C3178">
        <w:rPr>
          <w:rFonts w:ascii="Simplified Arabic" w:hAnsi="Simplified Arabic" w:cs="Simplified Arabic"/>
          <w:b/>
          <w:bCs/>
          <w:rtl/>
          <w:lang w:eastAsia="ar" w:bidi="ar-MA"/>
        </w:rPr>
        <w:t>الإجابة المحتملة</w:t>
      </w:r>
      <w:r w:rsidRPr="0020728F">
        <w:rPr>
          <w:rFonts w:ascii="Simplified Arabic" w:hAnsi="Simplified Arabic" w:cs="Simplified Arabic"/>
          <w:rtl/>
          <w:lang w:eastAsia="ar" w:bidi="ar-MA"/>
        </w:rPr>
        <w:t>: من خلال فحص الحالة قبل الاتصال، يمكن تحديد إذا ما كان الشخص غير مشغول أم لا؛ فقد يكون في اجتماع ويقدم عرضًا، وبالتالي فقد يكون الوقت غير مناسب للاتصال.</w:t>
      </w:r>
    </w:p>
    <w:p w14:paraId="6493E287" w14:textId="4F2EFD82" w:rsidR="00AA09BB" w:rsidRPr="0020728F" w:rsidRDefault="00FD35D1" w:rsidP="0020728F">
      <w:pPr>
        <w:pStyle w:val="ListNumber"/>
        <w:numPr>
          <w:ilvl w:val="0"/>
          <w:numId w:val="9"/>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لماذا تكون الإشارات مفيدة؟</w:t>
      </w:r>
    </w:p>
    <w:p w14:paraId="4C085BD8" w14:textId="34F11EFB" w:rsidR="0076759F" w:rsidRPr="0020728F" w:rsidRDefault="0076759F" w:rsidP="0020728F">
      <w:pPr>
        <w:pStyle w:val="BodyText"/>
        <w:bidi/>
        <w:spacing w:before="0" w:after="0"/>
        <w:ind w:left="360"/>
        <w:contextualSpacing/>
        <w:rPr>
          <w:rFonts w:ascii="Simplified Arabic" w:hAnsi="Simplified Arabic" w:cs="Simplified Arabic"/>
        </w:rPr>
      </w:pPr>
      <w:r w:rsidRPr="005C3178">
        <w:rPr>
          <w:rFonts w:ascii="Simplified Arabic" w:hAnsi="Simplified Arabic" w:cs="Simplified Arabic"/>
          <w:b/>
          <w:bCs/>
          <w:rtl/>
          <w:lang w:eastAsia="ar" w:bidi="ar-MA"/>
        </w:rPr>
        <w:t>الإجابة المحتملة</w:t>
      </w:r>
      <w:r w:rsidRPr="0020728F">
        <w:rPr>
          <w:rFonts w:ascii="Simplified Arabic" w:hAnsi="Simplified Arabic" w:cs="Simplified Arabic"/>
          <w:rtl/>
          <w:lang w:eastAsia="ar" w:bidi="ar-MA"/>
        </w:rPr>
        <w:t>: الإشارات مفيدة للفت انتباه الشخص، وقد يتضمن ذلك عنصر إجراء أو إعلام مجموعة.</w:t>
      </w:r>
    </w:p>
    <w:p w14:paraId="610BB001" w14:textId="31C2FA2A" w:rsidR="007072CD" w:rsidRPr="0020728F" w:rsidRDefault="007072CD" w:rsidP="0020728F">
      <w:p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br w:type="page"/>
      </w:r>
    </w:p>
    <w:p w14:paraId="3B55D424" w14:textId="7E0EEB2F" w:rsidR="00101918" w:rsidRPr="005C3178" w:rsidRDefault="00101918" w:rsidP="0020728F">
      <w:pPr>
        <w:pStyle w:val="Heading1"/>
        <w:bidi/>
        <w:spacing w:before="0" w:after="0"/>
        <w:contextualSpacing/>
        <w:rPr>
          <w:rFonts w:ascii="Simplified Arabic" w:hAnsi="Simplified Arabic" w:cs="Simplified Arabic"/>
          <w:b/>
          <w:bCs/>
          <w:szCs w:val="36"/>
        </w:rPr>
      </w:pPr>
      <w:r w:rsidRPr="005C3178">
        <w:rPr>
          <w:rFonts w:ascii="Simplified Arabic" w:hAnsi="Simplified Arabic" w:cs="Simplified Arabic"/>
          <w:b/>
          <w:bCs/>
          <w:szCs w:val="36"/>
          <w:rtl/>
          <w:lang w:eastAsia="ar" w:bidi="ar-MA"/>
        </w:rPr>
        <w:lastRenderedPageBreak/>
        <w:t xml:space="preserve">الفصل الثالث: التعاون في العمل باستخدام </w:t>
      </w:r>
      <w:r w:rsidRPr="00A729C1">
        <w:rPr>
          <w:rFonts w:cstheme="majorHAnsi"/>
          <w:szCs w:val="36"/>
          <w:lang w:eastAsia="ar" w:bidi="en-US"/>
        </w:rPr>
        <w:t>Teams</w:t>
      </w:r>
    </w:p>
    <w:p w14:paraId="5DEF1DB4" w14:textId="32767D65" w:rsidR="00A207E1" w:rsidRPr="005C3178" w:rsidRDefault="00101918"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المصطلحات الواجب معرفتها:</w:t>
      </w:r>
    </w:p>
    <w:p w14:paraId="031C63E5" w14:textId="4FCC40AC" w:rsidR="00101918" w:rsidRPr="0020728F" w:rsidRDefault="00A207E1"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تنسيق منشور، علامات تبويب</w:t>
      </w:r>
    </w:p>
    <w:p w14:paraId="73310628" w14:textId="1BCE28A2" w:rsidR="00101918" w:rsidRPr="005C3178" w:rsidRDefault="00101918"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مقاطع الفيديو ذات الصلة:</w:t>
      </w:r>
    </w:p>
    <w:p w14:paraId="0B64913E" w14:textId="7338DEDF" w:rsidR="4874CB69" w:rsidRPr="0020728F" w:rsidRDefault="00141A42" w:rsidP="0020728F">
      <w:pPr>
        <w:pStyle w:val="BodyText"/>
        <w:bidi/>
        <w:spacing w:before="0" w:after="0"/>
        <w:contextualSpacing/>
        <w:rPr>
          <w:rFonts w:ascii="Simplified Arabic" w:hAnsi="Simplified Arabic" w:cs="Simplified Arabic"/>
        </w:rPr>
      </w:pPr>
      <w:r w:rsidRPr="00141A42">
        <w:rPr>
          <w:rFonts w:ascii="Simplified Arabic" w:hAnsi="Simplified Arabic" w:cs="Simplified Arabic"/>
          <w:rtl/>
          <w:lang w:eastAsia="ar" w:bidi="ar-MA"/>
        </w:rPr>
        <w:t>للحصول علي التدريب ، شاهد الفيديو</w:t>
      </w:r>
    </w:p>
    <w:p w14:paraId="1DE1F27F" w14:textId="77777777" w:rsidR="00101918" w:rsidRPr="005C3178" w:rsidRDefault="00101918"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قياس مستوى المعرفة</w:t>
      </w:r>
    </w:p>
    <w:p w14:paraId="4D6CA94A" w14:textId="36565E1A" w:rsidR="004403F5" w:rsidRPr="0020728F" w:rsidRDefault="00907158" w:rsidP="0020728F">
      <w:pPr>
        <w:pStyle w:val="ListNumber"/>
        <w:numPr>
          <w:ilvl w:val="0"/>
          <w:numId w:val="18"/>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 xml:space="preserve">حدد طريقتين لمشاركة ملف في </w:t>
      </w:r>
      <w:r w:rsidRPr="00A729C1">
        <w:rPr>
          <w:rFonts w:cstheme="minorHAnsi"/>
          <w:lang w:eastAsia="ar" w:bidi="en-US"/>
        </w:rPr>
        <w:t>Teams</w:t>
      </w:r>
      <w:r w:rsidRPr="0020728F">
        <w:rPr>
          <w:rFonts w:ascii="Simplified Arabic" w:hAnsi="Simplified Arabic" w:cs="Simplified Arabic"/>
          <w:rtl/>
          <w:lang w:eastAsia="ar" w:bidi="ar-MA"/>
        </w:rPr>
        <w:t>.</w:t>
      </w:r>
    </w:p>
    <w:p w14:paraId="039DEE56" w14:textId="4182BD85" w:rsidR="004403F5" w:rsidRPr="005C3178" w:rsidRDefault="00D52E1E" w:rsidP="009B1245">
      <w:pPr>
        <w:pStyle w:val="ListNumber2"/>
        <w:numPr>
          <w:ilvl w:val="0"/>
          <w:numId w:val="11"/>
        </w:numPr>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مشاركته في منشور، إضافته إلى علامة تبويب</w:t>
      </w:r>
    </w:p>
    <w:p w14:paraId="5CCD04C6" w14:textId="36565E1A" w:rsidR="004403F5" w:rsidRPr="0020728F" w:rsidRDefault="00D52E1E" w:rsidP="0020728F">
      <w:pPr>
        <w:pStyle w:val="ListNumber2"/>
        <w:numPr>
          <w:ilvl w:val="0"/>
          <w:numId w:val="11"/>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مشاركته في منشور، إضافته إلى إعدادات </w:t>
      </w:r>
      <w:r w:rsidRPr="00A729C1">
        <w:rPr>
          <w:rFonts w:cstheme="minorHAnsi"/>
          <w:lang w:eastAsia="ar" w:bidi="en-US"/>
        </w:rPr>
        <w:t>Teams</w:t>
      </w:r>
    </w:p>
    <w:p w14:paraId="4AB9B639" w14:textId="4998D38E" w:rsidR="00741CE0" w:rsidRPr="0020728F" w:rsidRDefault="00D52E1E" w:rsidP="0020728F">
      <w:pPr>
        <w:pStyle w:val="ListNumber2"/>
        <w:numPr>
          <w:ilvl w:val="0"/>
          <w:numId w:val="11"/>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إضافته إلى إعدادات </w:t>
      </w:r>
      <w:r w:rsidRPr="00A729C1">
        <w:rPr>
          <w:rFonts w:cstheme="minorHAnsi"/>
          <w:lang w:eastAsia="ar" w:bidi="en-US"/>
        </w:rPr>
        <w:t>Teams</w:t>
      </w:r>
      <w:r w:rsidRPr="0020728F">
        <w:rPr>
          <w:rFonts w:ascii="Simplified Arabic" w:hAnsi="Simplified Arabic" w:cs="Simplified Arabic"/>
          <w:rtl/>
          <w:lang w:eastAsia="ar" w:bidi="ar-MA"/>
        </w:rPr>
        <w:t>، إضافته إلى علامة تبويب</w:t>
      </w:r>
    </w:p>
    <w:p w14:paraId="51908B6E" w14:textId="7E69DA21" w:rsidR="00101918" w:rsidRPr="005C3178" w:rsidRDefault="00E4460B"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 xml:space="preserve">المعمل </w:t>
      </w:r>
      <w:r w:rsidRPr="00A729C1">
        <w:rPr>
          <w:rFonts w:cstheme="majorHAnsi"/>
          <w:szCs w:val="28"/>
          <w:rtl/>
          <w:lang w:eastAsia="ar" w:bidi="ar-MA"/>
        </w:rPr>
        <w:t>3</w:t>
      </w:r>
      <w:r w:rsidR="002B54B3" w:rsidRPr="00A729C1">
        <w:rPr>
          <w:rFonts w:cstheme="majorHAnsi"/>
          <w:szCs w:val="28"/>
          <w:lang w:eastAsia="ar" w:bidi="ar-MA"/>
        </w:rPr>
        <w:t>-</w:t>
      </w:r>
      <w:r w:rsidRPr="00A729C1">
        <w:rPr>
          <w:rFonts w:cstheme="majorHAnsi"/>
          <w:szCs w:val="28"/>
          <w:rtl/>
          <w:lang w:eastAsia="ar" w:bidi="ar-MA"/>
        </w:rPr>
        <w:t>1</w:t>
      </w:r>
      <w:r w:rsidRPr="005C3178">
        <w:rPr>
          <w:rFonts w:ascii="Simplified Arabic" w:hAnsi="Simplified Arabic" w:cs="Simplified Arabic"/>
          <w:b/>
          <w:bCs/>
          <w:szCs w:val="28"/>
          <w:rtl/>
          <w:lang w:eastAsia="ar" w:bidi="ar-MA"/>
        </w:rPr>
        <w:t xml:space="preserve">: التعاون في العمل باستخدام </w:t>
      </w:r>
      <w:r w:rsidRPr="00A729C1">
        <w:rPr>
          <w:rFonts w:cstheme="majorHAnsi"/>
          <w:szCs w:val="28"/>
          <w:lang w:eastAsia="ar" w:bidi="en-US"/>
        </w:rPr>
        <w:t>Teams</w:t>
      </w:r>
    </w:p>
    <w:p w14:paraId="3141D52D" w14:textId="77777777" w:rsidR="00101918" w:rsidRPr="005C3178" w:rsidRDefault="00101918" w:rsidP="0020728F">
      <w:pPr>
        <w:pStyle w:val="Heading3"/>
        <w:bidi/>
        <w:spacing w:before="0" w:after="0"/>
        <w:contextualSpacing/>
        <w:rPr>
          <w:rFonts w:ascii="Simplified Arabic" w:hAnsi="Simplified Arabic" w:cs="Simplified Arabic"/>
          <w:b/>
          <w:bCs/>
          <w:szCs w:val="24"/>
          <w:lang w:eastAsia="ar" w:bidi="ar-MA"/>
        </w:rPr>
      </w:pPr>
      <w:r w:rsidRPr="005C3178">
        <w:rPr>
          <w:rFonts w:ascii="Simplified Arabic" w:hAnsi="Simplified Arabic" w:cs="Simplified Arabic"/>
          <w:b/>
          <w:bCs/>
          <w:szCs w:val="24"/>
          <w:rtl/>
          <w:lang w:eastAsia="ar" w:bidi="ar-MA"/>
        </w:rPr>
        <w:t>الغرض</w:t>
      </w:r>
    </w:p>
    <w:p w14:paraId="4C2B1C9E" w14:textId="524835F8" w:rsidR="00101918" w:rsidRPr="0020728F" w:rsidRDefault="00101918"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من خلال هذا المعمل، سيطبق المتعلمون معارفهم عن طريق التعاون في العمل باستخدام </w:t>
      </w:r>
      <w:r w:rsidRPr="00A729C1">
        <w:rPr>
          <w:rFonts w:cstheme="minorHAnsi"/>
          <w:lang w:eastAsia="ar" w:bidi="en-US"/>
        </w:rPr>
        <w:t>Teams</w:t>
      </w:r>
      <w:r w:rsidRPr="0020728F">
        <w:rPr>
          <w:rFonts w:ascii="Simplified Arabic" w:hAnsi="Simplified Arabic" w:cs="Simplified Arabic"/>
          <w:rtl/>
          <w:lang w:eastAsia="ar" w:bidi="ar-MA"/>
        </w:rPr>
        <w:t>.</w:t>
      </w:r>
    </w:p>
    <w:p w14:paraId="2CF5B9E8" w14:textId="77777777" w:rsidR="00101918" w:rsidRPr="005C3178" w:rsidRDefault="00101918" w:rsidP="0020728F">
      <w:pPr>
        <w:pStyle w:val="Heading3"/>
        <w:bidi/>
        <w:spacing w:before="0" w:after="0"/>
        <w:contextualSpacing/>
        <w:rPr>
          <w:rFonts w:ascii="Simplified Arabic" w:hAnsi="Simplified Arabic" w:cs="Simplified Arabic"/>
          <w:b/>
          <w:bCs/>
          <w:szCs w:val="24"/>
        </w:rPr>
      </w:pPr>
      <w:r w:rsidRPr="005C3178">
        <w:rPr>
          <w:rFonts w:ascii="Simplified Arabic" w:hAnsi="Simplified Arabic" w:cs="Simplified Arabic"/>
          <w:b/>
          <w:bCs/>
          <w:szCs w:val="24"/>
          <w:rtl/>
          <w:lang w:eastAsia="ar" w:bidi="ar-MA"/>
        </w:rPr>
        <w:t>الإرشادات</w:t>
      </w:r>
    </w:p>
    <w:p w14:paraId="69E9D152" w14:textId="58CACC9D" w:rsidR="00101918" w:rsidRPr="0020728F" w:rsidRDefault="00687FC1" w:rsidP="0020728F">
      <w:pPr>
        <w:bidi/>
        <w:spacing w:before="0" w:after="0"/>
        <w:contextualSpacing/>
        <w:rPr>
          <w:rFonts w:ascii="Simplified Arabic" w:hAnsi="Simplified Arabic" w:cs="Simplified Arabic"/>
        </w:rPr>
      </w:pPr>
      <w:r w:rsidRPr="0020728F">
        <w:rPr>
          <w:rStyle w:val="BodyTextChar"/>
          <w:rFonts w:ascii="Simplified Arabic" w:hAnsi="Simplified Arabic" w:cs="Simplified Arabic"/>
          <w:rtl/>
          <w:lang w:eastAsia="ar" w:bidi="ar-MA"/>
        </w:rPr>
        <w:t xml:space="preserve">تنسيق منشور بخط غامق وتعداد نقطي. إنشاء مجلد جديد في قناة </w:t>
      </w:r>
      <w:r w:rsidRPr="00A729C1">
        <w:rPr>
          <w:rStyle w:val="BodyTextChar"/>
          <w:rFonts w:cstheme="minorHAnsi"/>
          <w:lang w:eastAsia="ar" w:bidi="en-US"/>
        </w:rPr>
        <w:t>Teams</w:t>
      </w:r>
      <w:r w:rsidRPr="00A729C1">
        <w:rPr>
          <w:rStyle w:val="BodyTextChar"/>
          <w:rFonts w:cstheme="minorHAnsi"/>
          <w:rtl/>
          <w:lang w:eastAsia="ar" w:bidi="ar-MA"/>
        </w:rPr>
        <w:t xml:space="preserve"> </w:t>
      </w:r>
      <w:r w:rsidRPr="0020728F">
        <w:rPr>
          <w:rStyle w:val="BodyTextChar"/>
          <w:rFonts w:ascii="Simplified Arabic" w:hAnsi="Simplified Arabic" w:cs="Simplified Arabic"/>
          <w:rtl/>
          <w:lang w:eastAsia="ar" w:bidi="ar-MA"/>
        </w:rPr>
        <w:t>وإضافة ملف جديد إلى المجلد</w:t>
      </w:r>
      <w:r w:rsidRPr="0020728F">
        <w:rPr>
          <w:rFonts w:ascii="Simplified Arabic" w:hAnsi="Simplified Arabic" w:cs="Simplified Arabic"/>
          <w:rtl/>
          <w:lang w:eastAsia="ar" w:bidi="ar-MA"/>
        </w:rPr>
        <w:t>. إضافة علامة تبويب جديدة إلى القناة.</w:t>
      </w:r>
    </w:p>
    <w:p w14:paraId="4A102109" w14:textId="77777777" w:rsidR="00101918" w:rsidRPr="005C3178" w:rsidRDefault="00101918" w:rsidP="0020728F">
      <w:pPr>
        <w:pStyle w:val="Heading3"/>
        <w:bidi/>
        <w:spacing w:before="0" w:after="0"/>
        <w:contextualSpacing/>
        <w:rPr>
          <w:rFonts w:ascii="Simplified Arabic" w:hAnsi="Simplified Arabic" w:cs="Simplified Arabic"/>
          <w:bCs/>
          <w:szCs w:val="24"/>
          <w:lang w:eastAsia="ar" w:bidi="ar-MA"/>
        </w:rPr>
      </w:pPr>
      <w:r w:rsidRPr="005C3178">
        <w:rPr>
          <w:rFonts w:ascii="Simplified Arabic" w:hAnsi="Simplified Arabic" w:cs="Simplified Arabic"/>
          <w:bCs/>
          <w:szCs w:val="24"/>
          <w:rtl/>
          <w:lang w:eastAsia="ar" w:bidi="ar-MA"/>
        </w:rPr>
        <w:t>مراجعة المعمل</w:t>
      </w:r>
    </w:p>
    <w:p w14:paraId="064EF993" w14:textId="77777777" w:rsidR="00224FD3" w:rsidRPr="0020728F" w:rsidRDefault="007D6DA2" w:rsidP="0020728F">
      <w:pPr>
        <w:pStyle w:val="ListNumber"/>
        <w:numPr>
          <w:ilvl w:val="0"/>
          <w:numId w:val="29"/>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الذي قررت تنسيقه بتعداد نقطي وخط غامق في منشورك؟</w:t>
      </w:r>
    </w:p>
    <w:p w14:paraId="59A32CAD" w14:textId="77777777" w:rsidR="00224FD3" w:rsidRPr="0020728F" w:rsidRDefault="007D6DA2" w:rsidP="0020728F">
      <w:pPr>
        <w:pStyle w:val="ListNumber"/>
        <w:numPr>
          <w:ilvl w:val="0"/>
          <w:numId w:val="29"/>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لماذا؟</w:t>
      </w:r>
    </w:p>
    <w:p w14:paraId="378CB456" w14:textId="77777777" w:rsidR="00224FD3" w:rsidRPr="0020728F" w:rsidRDefault="007D6DA2" w:rsidP="0020728F">
      <w:pPr>
        <w:pStyle w:val="ListNumber"/>
        <w:numPr>
          <w:ilvl w:val="0"/>
          <w:numId w:val="29"/>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علامة التبويب التي أضفت؟</w:t>
      </w:r>
    </w:p>
    <w:p w14:paraId="6876F326" w14:textId="4BCAA0EE" w:rsidR="00101918" w:rsidRPr="0020728F" w:rsidRDefault="007D6DA2" w:rsidP="0020728F">
      <w:pPr>
        <w:pStyle w:val="ListNumber"/>
        <w:numPr>
          <w:ilvl w:val="0"/>
          <w:numId w:val="29"/>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كيف يمكنك استخدام علامة التبويب هذه في المستقبل؟</w:t>
      </w:r>
    </w:p>
    <w:p w14:paraId="365AE6F3" w14:textId="045F486C" w:rsidR="00741CE0" w:rsidRPr="0020728F" w:rsidRDefault="00741CE0" w:rsidP="0020728F">
      <w:pPr>
        <w:pStyle w:val="BodyText"/>
        <w:bidi/>
        <w:spacing w:before="0" w:after="0"/>
        <w:contextualSpacing/>
        <w:rPr>
          <w:rFonts w:ascii="Simplified Arabic" w:hAnsi="Simplified Arabic" w:cs="Simplified Arabic"/>
        </w:rPr>
      </w:pPr>
    </w:p>
    <w:p w14:paraId="682C582A" w14:textId="77777777" w:rsidR="00DF7182" w:rsidRPr="0020728F" w:rsidRDefault="00DF7182"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br w:type="page"/>
      </w:r>
    </w:p>
    <w:p w14:paraId="7213E15C" w14:textId="1A591FF9" w:rsidR="00F45364" w:rsidRPr="00125094" w:rsidRDefault="00F45364" w:rsidP="0020728F">
      <w:pPr>
        <w:pStyle w:val="Heading1"/>
        <w:bidi/>
        <w:spacing w:before="0" w:after="0"/>
        <w:contextualSpacing/>
        <w:rPr>
          <w:rFonts w:ascii="Simplified Arabic" w:hAnsi="Simplified Arabic" w:cs="Simplified Arabic"/>
          <w:b/>
          <w:bCs/>
          <w:szCs w:val="36"/>
        </w:rPr>
      </w:pPr>
      <w:r w:rsidRPr="00125094">
        <w:rPr>
          <w:rFonts w:ascii="Simplified Arabic" w:hAnsi="Simplified Arabic" w:cs="Simplified Arabic"/>
          <w:b/>
          <w:bCs/>
          <w:szCs w:val="36"/>
          <w:rtl/>
          <w:lang w:eastAsia="ar" w:bidi="ar-MA"/>
        </w:rPr>
        <w:lastRenderedPageBreak/>
        <w:t xml:space="preserve">الفصل الرابع: بدء العمل باستخدام </w:t>
      </w:r>
      <w:r w:rsidRPr="00A729C1">
        <w:rPr>
          <w:rFonts w:cstheme="majorHAnsi"/>
          <w:szCs w:val="36"/>
          <w:lang w:eastAsia="ar" w:bidi="en-US"/>
        </w:rPr>
        <w:t>SharePoint</w:t>
      </w:r>
    </w:p>
    <w:p w14:paraId="76B66BD3" w14:textId="50D8C752" w:rsidR="00384C21" w:rsidRPr="005C3178" w:rsidRDefault="00F45364" w:rsidP="005C3178">
      <w:pPr>
        <w:pStyle w:val="Heading3"/>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 w:val="28"/>
          <w:szCs w:val="28"/>
          <w:rtl/>
          <w:lang w:eastAsia="ar" w:bidi="ar-MA"/>
        </w:rPr>
        <w:t>المصطلحات الواجب معرفتها:</w:t>
      </w:r>
    </w:p>
    <w:p w14:paraId="3ACF62AE" w14:textId="595D98A9" w:rsidR="00F45364" w:rsidRPr="0020728F" w:rsidRDefault="00B44708"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موقع فريق، موقع اتصال</w:t>
      </w:r>
    </w:p>
    <w:p w14:paraId="41097BBC" w14:textId="529FECC8" w:rsidR="00F45364" w:rsidRPr="005C3178" w:rsidRDefault="00F45364" w:rsidP="005C3178">
      <w:pPr>
        <w:pStyle w:val="Heading3"/>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 w:val="28"/>
          <w:szCs w:val="28"/>
          <w:rtl/>
          <w:lang w:eastAsia="ar" w:bidi="ar-MA"/>
        </w:rPr>
        <w:t>مقاطع الفيديو ذات الصلة:</w:t>
      </w:r>
    </w:p>
    <w:p w14:paraId="392A1C16" w14:textId="77777777" w:rsidR="00141A42" w:rsidRDefault="00141A42" w:rsidP="005C3178">
      <w:pPr>
        <w:pStyle w:val="Heading3"/>
        <w:bidi/>
        <w:spacing w:before="0" w:after="0"/>
        <w:contextualSpacing/>
        <w:rPr>
          <w:rFonts w:ascii="Simplified Arabic" w:eastAsiaTheme="minorEastAsia" w:hAnsi="Simplified Arabic" w:cs="Simplified Arabic"/>
          <w:sz w:val="22"/>
          <w:rtl/>
          <w:lang w:eastAsia="ar" w:bidi="ar-MA"/>
        </w:rPr>
      </w:pPr>
      <w:r w:rsidRPr="00141A42">
        <w:rPr>
          <w:rFonts w:ascii="Simplified Arabic" w:eastAsiaTheme="minorEastAsia" w:hAnsi="Simplified Arabic" w:cs="Simplified Arabic"/>
          <w:sz w:val="22"/>
          <w:rtl/>
          <w:lang w:eastAsia="ar" w:bidi="ar-MA"/>
        </w:rPr>
        <w:t xml:space="preserve">للحصول علي التدريب ، شاهد الفيديو </w:t>
      </w:r>
    </w:p>
    <w:p w14:paraId="0692B83D" w14:textId="214041D4" w:rsidR="00F45364" w:rsidRPr="005C3178" w:rsidRDefault="00F45364" w:rsidP="00141A42">
      <w:pPr>
        <w:pStyle w:val="Heading3"/>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 w:val="28"/>
          <w:szCs w:val="28"/>
          <w:rtl/>
          <w:lang w:eastAsia="ar" w:bidi="ar-MA"/>
        </w:rPr>
        <w:t>قياس مستوى المعرفة</w:t>
      </w:r>
    </w:p>
    <w:p w14:paraId="2CA1B721" w14:textId="6191D3C8" w:rsidR="0061177E" w:rsidRPr="0020728F" w:rsidRDefault="00725866" w:rsidP="0020728F">
      <w:pPr>
        <w:pStyle w:val="ListNumber"/>
        <w:numPr>
          <w:ilvl w:val="0"/>
          <w:numId w:val="19"/>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كيف يتم تحقيق الاتصال بين الفرق و</w:t>
      </w:r>
      <w:r w:rsidRPr="00277B4A">
        <w:rPr>
          <w:rFonts w:cstheme="minorHAnsi"/>
          <w:lang w:eastAsia="ar" w:bidi="en-US"/>
        </w:rPr>
        <w:t>SharePoint</w:t>
      </w:r>
      <w:r w:rsidRPr="0020728F">
        <w:rPr>
          <w:rFonts w:ascii="Simplified Arabic" w:hAnsi="Simplified Arabic" w:cs="Simplified Arabic"/>
          <w:rtl/>
          <w:lang w:eastAsia="ar" w:bidi="ar-MA"/>
        </w:rPr>
        <w:t>؟</w:t>
      </w:r>
    </w:p>
    <w:p w14:paraId="092D0EFB" w14:textId="0B503D87" w:rsidR="0061177E" w:rsidRPr="0020728F" w:rsidRDefault="0061177E" w:rsidP="0020728F">
      <w:pPr>
        <w:pStyle w:val="ListNumber"/>
        <w:numPr>
          <w:ilvl w:val="0"/>
          <w:numId w:val="0"/>
        </w:numPr>
        <w:bidi/>
        <w:spacing w:before="0"/>
        <w:ind w:left="720" w:hanging="360"/>
        <w:contextualSpacing/>
        <w:rPr>
          <w:rFonts w:ascii="Simplified Arabic" w:hAnsi="Simplified Arabic" w:cs="Simplified Arabic"/>
        </w:rPr>
      </w:pPr>
      <w:r w:rsidRPr="005C3178">
        <w:rPr>
          <w:rFonts w:ascii="Simplified Arabic" w:hAnsi="Simplified Arabic" w:cs="Simplified Arabic"/>
          <w:b/>
          <w:bCs/>
          <w:rtl/>
          <w:lang w:eastAsia="ar" w:bidi="ar-MA"/>
        </w:rPr>
        <w:t>الإجابة</w:t>
      </w:r>
      <w:r w:rsidRPr="0020728F">
        <w:rPr>
          <w:rFonts w:ascii="Simplified Arabic" w:hAnsi="Simplified Arabic" w:cs="Simplified Arabic"/>
          <w:rtl/>
          <w:lang w:eastAsia="ar" w:bidi="ar-MA"/>
        </w:rPr>
        <w:t xml:space="preserve">: يتم إنشاء موقع فريق </w:t>
      </w:r>
      <w:r w:rsidRPr="00EE5FE2">
        <w:rPr>
          <w:rFonts w:cstheme="minorHAnsi"/>
          <w:lang w:eastAsia="ar" w:bidi="en-US"/>
        </w:rPr>
        <w:t>SharePoint</w:t>
      </w:r>
      <w:r w:rsidRPr="00EE5FE2">
        <w:rPr>
          <w:rFonts w:cstheme="minorHAnsi"/>
          <w:rtl/>
          <w:lang w:eastAsia="ar" w:bidi="ar-MA"/>
        </w:rPr>
        <w:t xml:space="preserve"> </w:t>
      </w:r>
      <w:r w:rsidRPr="0020728F">
        <w:rPr>
          <w:rFonts w:ascii="Simplified Arabic" w:hAnsi="Simplified Arabic" w:cs="Simplified Arabic"/>
          <w:rtl/>
          <w:lang w:eastAsia="ar" w:bidi="ar-MA"/>
        </w:rPr>
        <w:t>لكل فريق يتم إنشاؤه.</w:t>
      </w:r>
    </w:p>
    <w:p w14:paraId="5BFA75A2" w14:textId="60D37E50" w:rsidR="001F7D9B" w:rsidRPr="0020728F" w:rsidRDefault="00725866" w:rsidP="0020728F">
      <w:pPr>
        <w:pStyle w:val="ListNumber"/>
        <w:numPr>
          <w:ilvl w:val="0"/>
          <w:numId w:val="19"/>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أهمية وجود أكثر من مالك واحد في أي موقع؟</w:t>
      </w:r>
    </w:p>
    <w:p w14:paraId="45B2C298" w14:textId="59E27979" w:rsidR="00F45364" w:rsidRPr="0020728F" w:rsidRDefault="00361D1D" w:rsidP="0020728F">
      <w:pPr>
        <w:pStyle w:val="BodyText"/>
        <w:bidi/>
        <w:spacing w:before="0" w:after="0"/>
        <w:ind w:left="360"/>
        <w:contextualSpacing/>
        <w:rPr>
          <w:rFonts w:ascii="Simplified Arabic" w:hAnsi="Simplified Arabic" w:cs="Simplified Arabic"/>
        </w:rPr>
      </w:pPr>
      <w:r w:rsidRPr="005C3178">
        <w:rPr>
          <w:rFonts w:ascii="Simplified Arabic" w:hAnsi="Simplified Arabic" w:cs="Simplified Arabic"/>
          <w:b/>
          <w:bCs/>
          <w:rtl/>
          <w:lang w:eastAsia="ar" w:bidi="ar-MA"/>
        </w:rPr>
        <w:t>الإجابة المحتملة</w:t>
      </w:r>
      <w:r w:rsidRPr="0020728F">
        <w:rPr>
          <w:rFonts w:ascii="Simplified Arabic" w:hAnsi="Simplified Arabic" w:cs="Simplified Arabic"/>
          <w:rtl/>
          <w:lang w:eastAsia="ar" w:bidi="ar-MA"/>
        </w:rPr>
        <w:t>: في حال عدم تمكّن شخص ما من إجراء التحديثات، يستطيع شخص آخر القيام بذلك.</w:t>
      </w:r>
    </w:p>
    <w:p w14:paraId="23BA825F" w14:textId="77777777" w:rsidR="000D570B" w:rsidRPr="0020728F" w:rsidRDefault="000D570B" w:rsidP="0020728F">
      <w:pPr>
        <w:pStyle w:val="BodyText"/>
        <w:bidi/>
        <w:spacing w:before="0" w:after="0"/>
        <w:contextualSpacing/>
        <w:rPr>
          <w:rFonts w:ascii="Simplified Arabic" w:hAnsi="Simplified Arabic" w:cs="Simplified Arabic"/>
        </w:rPr>
      </w:pPr>
    </w:p>
    <w:p w14:paraId="06BADFE0" w14:textId="3DE23041" w:rsidR="00F45364" w:rsidRPr="005C3178" w:rsidRDefault="00E801C9"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 xml:space="preserve">المعمل </w:t>
      </w:r>
      <w:r w:rsidRPr="00EE5FE2">
        <w:rPr>
          <w:rFonts w:cstheme="majorHAnsi"/>
          <w:szCs w:val="28"/>
          <w:rtl/>
          <w:lang w:eastAsia="ar" w:bidi="ar-MA"/>
        </w:rPr>
        <w:t>4</w:t>
      </w:r>
      <w:r w:rsidR="002B54B3" w:rsidRPr="00EE5FE2">
        <w:rPr>
          <w:rFonts w:cstheme="majorHAnsi"/>
          <w:szCs w:val="28"/>
          <w:lang w:eastAsia="ar" w:bidi="ar-MA"/>
        </w:rPr>
        <w:t>-</w:t>
      </w:r>
      <w:r w:rsidRPr="00EE5FE2">
        <w:rPr>
          <w:rFonts w:cstheme="majorHAnsi"/>
          <w:szCs w:val="28"/>
          <w:rtl/>
          <w:lang w:eastAsia="ar" w:bidi="ar-MA"/>
        </w:rPr>
        <w:t>1</w:t>
      </w:r>
      <w:r w:rsidRPr="005C3178">
        <w:rPr>
          <w:rFonts w:ascii="Simplified Arabic" w:hAnsi="Simplified Arabic" w:cs="Simplified Arabic"/>
          <w:b/>
          <w:bCs/>
          <w:szCs w:val="28"/>
          <w:rtl/>
          <w:lang w:eastAsia="ar" w:bidi="ar-MA"/>
        </w:rPr>
        <w:t xml:space="preserve">: بدء العمل باستخدام </w:t>
      </w:r>
      <w:r w:rsidRPr="00EE5FE2">
        <w:rPr>
          <w:rFonts w:cstheme="majorHAnsi"/>
          <w:szCs w:val="28"/>
          <w:lang w:eastAsia="ar" w:bidi="en-US"/>
        </w:rPr>
        <w:t>SharePoint</w:t>
      </w:r>
    </w:p>
    <w:p w14:paraId="4A2B362B" w14:textId="77777777" w:rsidR="00F45364" w:rsidRPr="005C3178" w:rsidRDefault="00F45364" w:rsidP="0020728F">
      <w:pPr>
        <w:pStyle w:val="Heading3"/>
        <w:bidi/>
        <w:spacing w:before="0" w:after="0"/>
        <w:contextualSpacing/>
        <w:rPr>
          <w:rFonts w:ascii="Simplified Arabic" w:hAnsi="Simplified Arabic" w:cs="Simplified Arabic"/>
          <w:b/>
          <w:bCs/>
          <w:szCs w:val="24"/>
        </w:rPr>
      </w:pPr>
      <w:r w:rsidRPr="005C3178">
        <w:rPr>
          <w:rFonts w:ascii="Simplified Arabic" w:hAnsi="Simplified Arabic" w:cs="Simplified Arabic"/>
          <w:b/>
          <w:bCs/>
          <w:szCs w:val="24"/>
          <w:rtl/>
          <w:lang w:eastAsia="ar" w:bidi="ar-MA"/>
        </w:rPr>
        <w:t>الغرض</w:t>
      </w:r>
    </w:p>
    <w:p w14:paraId="7ED6F8D1" w14:textId="34FD6779" w:rsidR="009A4197" w:rsidRPr="0020728F" w:rsidRDefault="00F45364"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من خلال هذا المعمل، سيطبق المتعلمون معارفهم على ما يلي:</w:t>
      </w:r>
    </w:p>
    <w:p w14:paraId="7F7C0314" w14:textId="246EDE34" w:rsidR="00F45364" w:rsidRPr="0020728F" w:rsidRDefault="008D7EB5" w:rsidP="0020728F">
      <w:pPr>
        <w:pStyle w:val="ListBulle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ممارسة المهارات التي اكتسبوها في </w:t>
      </w:r>
      <w:r w:rsidRPr="00EE5FE2">
        <w:rPr>
          <w:rFonts w:cstheme="minorHAnsi"/>
          <w:lang w:eastAsia="ar" w:bidi="en-US"/>
        </w:rPr>
        <w:t>SharePoint</w:t>
      </w:r>
      <w:r w:rsidRPr="0020728F">
        <w:rPr>
          <w:rFonts w:ascii="Simplified Arabic" w:hAnsi="Simplified Arabic" w:cs="Simplified Arabic"/>
          <w:rtl/>
          <w:lang w:eastAsia="ar" w:bidi="ar-MA"/>
        </w:rPr>
        <w:t>.</w:t>
      </w:r>
    </w:p>
    <w:p w14:paraId="538F0276" w14:textId="77777777" w:rsidR="00F45364" w:rsidRPr="005C3178" w:rsidRDefault="00F45364" w:rsidP="0020728F">
      <w:pPr>
        <w:pStyle w:val="Heading3"/>
        <w:bidi/>
        <w:spacing w:before="0" w:after="0"/>
        <w:contextualSpacing/>
        <w:rPr>
          <w:rFonts w:ascii="Simplified Arabic" w:hAnsi="Simplified Arabic" w:cs="Simplified Arabic"/>
          <w:b/>
          <w:bCs/>
          <w:szCs w:val="24"/>
          <w:lang w:eastAsia="ar" w:bidi="ar-MA"/>
        </w:rPr>
      </w:pPr>
      <w:r w:rsidRPr="005C3178">
        <w:rPr>
          <w:rFonts w:ascii="Simplified Arabic" w:hAnsi="Simplified Arabic" w:cs="Simplified Arabic"/>
          <w:b/>
          <w:bCs/>
          <w:szCs w:val="24"/>
          <w:rtl/>
          <w:lang w:eastAsia="ar" w:bidi="ar-MA"/>
        </w:rPr>
        <w:t>الإرشادات</w:t>
      </w:r>
    </w:p>
    <w:p w14:paraId="305E4DCC" w14:textId="34ABE326" w:rsidR="00F45364" w:rsidRPr="0020728F" w:rsidRDefault="00CD4B00"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إنشاء موقع فريق خاص وإضافة عضو واحد. إضافة ملف إلى موقع الفريق. إنشاء موقع اتصال من قالب وإضافة بضعة أسطر من المحتوى الخاص بك.</w:t>
      </w:r>
    </w:p>
    <w:p w14:paraId="2CDB5849" w14:textId="77777777" w:rsidR="00F45364" w:rsidRPr="005C3178" w:rsidRDefault="00F45364" w:rsidP="0020728F">
      <w:pPr>
        <w:pStyle w:val="Heading3"/>
        <w:bidi/>
        <w:spacing w:before="0" w:after="0"/>
        <w:contextualSpacing/>
        <w:rPr>
          <w:rFonts w:ascii="Simplified Arabic" w:hAnsi="Simplified Arabic" w:cs="Simplified Arabic"/>
          <w:b/>
          <w:bCs/>
          <w:szCs w:val="24"/>
          <w:lang w:eastAsia="ar" w:bidi="ar-MA"/>
        </w:rPr>
      </w:pPr>
      <w:r w:rsidRPr="005C3178">
        <w:rPr>
          <w:rFonts w:ascii="Simplified Arabic" w:hAnsi="Simplified Arabic" w:cs="Simplified Arabic"/>
          <w:b/>
          <w:bCs/>
          <w:szCs w:val="24"/>
          <w:rtl/>
          <w:lang w:eastAsia="ar" w:bidi="ar-MA"/>
        </w:rPr>
        <w:t>مراجعة المعمل</w:t>
      </w:r>
    </w:p>
    <w:p w14:paraId="5C53D2C0" w14:textId="77777777" w:rsidR="007E455B" w:rsidRPr="0020728F" w:rsidRDefault="00112C0D" w:rsidP="0020728F">
      <w:pPr>
        <w:pStyle w:val="ListNumber"/>
        <w:numPr>
          <w:ilvl w:val="0"/>
          <w:numId w:val="30"/>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الاسم الذي أطلقت على موقع الفريق؟</w:t>
      </w:r>
    </w:p>
    <w:p w14:paraId="7CEBE1E2" w14:textId="77777777" w:rsidR="007E455B" w:rsidRPr="0020728F" w:rsidRDefault="00112C0D" w:rsidP="0020728F">
      <w:pPr>
        <w:pStyle w:val="ListNumber"/>
        <w:numPr>
          <w:ilvl w:val="0"/>
          <w:numId w:val="30"/>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ن الذي أضفت كعضو في موقع الفريق؟</w:t>
      </w:r>
    </w:p>
    <w:p w14:paraId="1F303E01" w14:textId="77777777" w:rsidR="007E455B" w:rsidRPr="0020728F" w:rsidRDefault="00112C0D" w:rsidP="0020728F">
      <w:pPr>
        <w:pStyle w:val="ListNumber"/>
        <w:numPr>
          <w:ilvl w:val="0"/>
          <w:numId w:val="30"/>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كيف تقرر العضو المراد إضافته إلى الموقع؟</w:t>
      </w:r>
    </w:p>
    <w:p w14:paraId="16A9BFAB" w14:textId="77777777" w:rsidR="007E455B" w:rsidRPr="0020728F" w:rsidRDefault="00112C0D" w:rsidP="0020728F">
      <w:pPr>
        <w:pStyle w:val="ListNumber"/>
        <w:numPr>
          <w:ilvl w:val="0"/>
          <w:numId w:val="30"/>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القالب الذي استخدمت لموقع الاتصال؟</w:t>
      </w:r>
    </w:p>
    <w:p w14:paraId="083C1A15" w14:textId="597272C4" w:rsidR="00F45364" w:rsidRPr="0020728F" w:rsidRDefault="00112C0D" w:rsidP="0020728F">
      <w:pPr>
        <w:pStyle w:val="ListNumber"/>
        <w:numPr>
          <w:ilvl w:val="0"/>
          <w:numId w:val="30"/>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السيناريوهات المرتبطة بالوظائف والتي تتطلب القالب الذي اخترت؟</w:t>
      </w:r>
    </w:p>
    <w:p w14:paraId="04C150BA" w14:textId="441453EC" w:rsidR="00741CE0" w:rsidRPr="0020728F" w:rsidRDefault="00741CE0" w:rsidP="0020728F">
      <w:pPr>
        <w:pStyle w:val="BodyText"/>
        <w:bidi/>
        <w:spacing w:before="0" w:after="0"/>
        <w:contextualSpacing/>
        <w:rPr>
          <w:rFonts w:ascii="Simplified Arabic" w:hAnsi="Simplified Arabic" w:cs="Simplified Arabic"/>
        </w:rPr>
      </w:pPr>
    </w:p>
    <w:p w14:paraId="6E2B8A65" w14:textId="77777777" w:rsidR="00DA7FD2" w:rsidRPr="0020728F" w:rsidRDefault="00DA7FD2"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br w:type="page"/>
      </w:r>
    </w:p>
    <w:p w14:paraId="0742B2C9" w14:textId="19D07BD6" w:rsidR="00F45364" w:rsidRPr="00125094" w:rsidRDefault="00F45364" w:rsidP="0020728F">
      <w:pPr>
        <w:pStyle w:val="Heading1"/>
        <w:bidi/>
        <w:spacing w:before="0" w:after="0"/>
        <w:contextualSpacing/>
        <w:rPr>
          <w:rFonts w:ascii="Simplified Arabic" w:hAnsi="Simplified Arabic" w:cs="Simplified Arabic"/>
          <w:b/>
          <w:bCs/>
          <w:szCs w:val="36"/>
        </w:rPr>
      </w:pPr>
      <w:r w:rsidRPr="00125094">
        <w:rPr>
          <w:rFonts w:ascii="Simplified Arabic" w:hAnsi="Simplified Arabic" w:cs="Simplified Arabic"/>
          <w:b/>
          <w:bCs/>
          <w:szCs w:val="36"/>
          <w:rtl/>
          <w:lang w:eastAsia="ar" w:bidi="ar-MA"/>
        </w:rPr>
        <w:lastRenderedPageBreak/>
        <w:t xml:space="preserve">الفصل الخامس: تحسين المهارات في </w:t>
      </w:r>
      <w:r w:rsidRPr="00EE5FE2">
        <w:rPr>
          <w:rFonts w:cstheme="majorHAnsi"/>
          <w:szCs w:val="36"/>
          <w:lang w:eastAsia="ar" w:bidi="en-US"/>
        </w:rPr>
        <w:t>SharePoint</w:t>
      </w:r>
    </w:p>
    <w:p w14:paraId="0F1EA06B" w14:textId="7C15E513" w:rsidR="00384C21" w:rsidRPr="005C3178" w:rsidRDefault="00F45364" w:rsidP="0020728F">
      <w:pPr>
        <w:pStyle w:val="Heading2"/>
        <w:bidi/>
        <w:spacing w:before="0" w:after="0"/>
        <w:contextualSpacing/>
        <w:rPr>
          <w:rFonts w:ascii="Simplified Arabic" w:hAnsi="Simplified Arabic" w:cs="Simplified Arabic"/>
          <w:b/>
          <w:bCs/>
          <w:szCs w:val="28"/>
        </w:rPr>
      </w:pPr>
      <w:r w:rsidRPr="005C3178">
        <w:rPr>
          <w:rFonts w:ascii="Simplified Arabic" w:hAnsi="Simplified Arabic" w:cs="Simplified Arabic"/>
          <w:b/>
          <w:bCs/>
          <w:szCs w:val="28"/>
          <w:rtl/>
          <w:lang w:eastAsia="ar" w:bidi="ar-MA"/>
        </w:rPr>
        <w:t>المصطلحات الواجب معرفتها:</w:t>
      </w:r>
    </w:p>
    <w:p w14:paraId="54C5EAFC" w14:textId="15B79BD3" w:rsidR="00F45364" w:rsidRPr="0020728F" w:rsidRDefault="00384C21"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جزء ويب</w:t>
      </w:r>
    </w:p>
    <w:p w14:paraId="07941B3F" w14:textId="410FF410" w:rsidR="00F45364" w:rsidRPr="005C3178" w:rsidRDefault="00F45364" w:rsidP="0020728F">
      <w:pPr>
        <w:pStyle w:val="Heading2"/>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Cs w:val="28"/>
          <w:rtl/>
          <w:lang w:eastAsia="ar" w:bidi="ar-MA"/>
        </w:rPr>
        <w:t>مقاطع الفيديو ذات الصلة:</w:t>
      </w:r>
    </w:p>
    <w:p w14:paraId="49F39B4C" w14:textId="77777777" w:rsidR="00141A42" w:rsidRDefault="00141A42" w:rsidP="0020728F">
      <w:pPr>
        <w:pStyle w:val="Heading2"/>
        <w:bidi/>
        <w:spacing w:before="0" w:after="0"/>
        <w:contextualSpacing/>
        <w:rPr>
          <w:rFonts w:ascii="Simplified Arabic" w:eastAsiaTheme="minorEastAsia" w:hAnsi="Simplified Arabic" w:cs="Simplified Arabic"/>
          <w:color w:val="000000" w:themeColor="text1"/>
          <w:sz w:val="22"/>
          <w:szCs w:val="22"/>
          <w:rtl/>
          <w:lang w:eastAsia="ar" w:bidi="ar-MA"/>
        </w:rPr>
      </w:pPr>
      <w:r w:rsidRPr="00141A42">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2B48CD5F" w14:textId="529C1C39" w:rsidR="00F45364" w:rsidRPr="005C3178" w:rsidRDefault="00F45364" w:rsidP="00141A42">
      <w:pPr>
        <w:pStyle w:val="Heading2"/>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Cs w:val="28"/>
          <w:rtl/>
          <w:lang w:eastAsia="ar" w:bidi="ar-MA"/>
        </w:rPr>
        <w:t>قياس مستوى المعرفة</w:t>
      </w:r>
    </w:p>
    <w:p w14:paraId="420E975D" w14:textId="77777777" w:rsidR="00BF5365" w:rsidRPr="0020728F" w:rsidRDefault="00BF597C" w:rsidP="0020728F">
      <w:pPr>
        <w:pStyle w:val="ListNumber"/>
        <w:numPr>
          <w:ilvl w:val="0"/>
          <w:numId w:val="31"/>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اختر جزأي ويب واشرح كيف يمكن أن يكون جزء الويب مفيدًا والطرق المختلفة لتحريره.</w:t>
      </w:r>
    </w:p>
    <w:p w14:paraId="3812F1E7" w14:textId="3E2C5515" w:rsidR="00BF5365" w:rsidRPr="0020728F" w:rsidRDefault="00BF5365" w:rsidP="0020728F">
      <w:pPr>
        <w:pStyle w:val="ListNumber"/>
        <w:numPr>
          <w:ilvl w:val="0"/>
          <w:numId w:val="0"/>
        </w:numPr>
        <w:bidi/>
        <w:spacing w:before="0"/>
        <w:ind w:left="360"/>
        <w:contextualSpacing/>
        <w:rPr>
          <w:rFonts w:ascii="Simplified Arabic" w:hAnsi="Simplified Arabic" w:cs="Simplified Arabic"/>
        </w:rPr>
      </w:pPr>
      <w:r w:rsidRPr="005C3178">
        <w:rPr>
          <w:rStyle w:val="BodyTextChar"/>
          <w:rFonts w:ascii="Simplified Arabic" w:hAnsi="Simplified Arabic" w:cs="Simplified Arabic"/>
          <w:b/>
          <w:bCs/>
          <w:rtl/>
          <w:lang w:eastAsia="ar" w:bidi="ar-MA"/>
        </w:rPr>
        <w:t>الإجابة المحتملة</w:t>
      </w:r>
      <w:r w:rsidRPr="0020728F">
        <w:rPr>
          <w:rStyle w:val="BodyTextChar"/>
          <w:rFonts w:ascii="Simplified Arabic" w:hAnsi="Simplified Arabic" w:cs="Simplified Arabic"/>
          <w:rtl/>
          <w:lang w:eastAsia="ar" w:bidi="ar-MA"/>
        </w:rPr>
        <w:t>: الجزء الرئيسي على الويب مفيد للفت انتباه المستخدمين إلى المعلومات المحدثة. يمكنك تحرير الصور والارتباطات والنص البديل. جزء ويب مؤقت العد التنازلي مفيد لإعلام المستخدم بحدث قادم. يمكنك تحرير وقت الحدث وخطه</w:t>
      </w:r>
      <w:r w:rsidRPr="0020728F">
        <w:rPr>
          <w:rFonts w:ascii="Simplified Arabic" w:hAnsi="Simplified Arabic" w:cs="Simplified Arabic"/>
          <w:rtl/>
          <w:lang w:eastAsia="ar" w:bidi="ar-MA"/>
        </w:rPr>
        <w:t xml:space="preserve"> واسمه.</w:t>
      </w:r>
    </w:p>
    <w:p w14:paraId="08847AAC" w14:textId="74CEF15E" w:rsidR="008E07E6" w:rsidRPr="0020728F" w:rsidRDefault="00BF597C" w:rsidP="0020728F">
      <w:pPr>
        <w:pStyle w:val="ListNumber"/>
        <w:numPr>
          <w:ilvl w:val="0"/>
          <w:numId w:val="31"/>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الفرق بين المالكين والأعضاء والزوار على موقع الاتصال؟</w:t>
      </w:r>
    </w:p>
    <w:p w14:paraId="2A910BA6" w14:textId="7843DA2D" w:rsidR="00437041" w:rsidRPr="0020728F" w:rsidRDefault="00F45364" w:rsidP="0020728F">
      <w:pPr>
        <w:pStyle w:val="BodyText"/>
        <w:bidi/>
        <w:spacing w:before="0" w:after="0"/>
        <w:ind w:left="360"/>
        <w:contextualSpacing/>
        <w:rPr>
          <w:rFonts w:ascii="Simplified Arabic" w:hAnsi="Simplified Arabic" w:cs="Simplified Arabic"/>
        </w:rPr>
      </w:pPr>
      <w:r w:rsidRPr="005C3178">
        <w:rPr>
          <w:rFonts w:ascii="Simplified Arabic" w:hAnsi="Simplified Arabic" w:cs="Simplified Arabic"/>
          <w:b/>
          <w:bCs/>
          <w:rtl/>
          <w:lang w:eastAsia="ar" w:bidi="ar-MA"/>
        </w:rPr>
        <w:t>الإجابة</w:t>
      </w:r>
      <w:r w:rsidRPr="0020728F">
        <w:rPr>
          <w:rFonts w:ascii="Simplified Arabic" w:hAnsi="Simplified Arabic" w:cs="Simplified Arabic"/>
          <w:rtl/>
          <w:lang w:eastAsia="ar" w:bidi="ar-MA"/>
        </w:rPr>
        <w:t>:</w:t>
      </w:r>
    </w:p>
    <w:p w14:paraId="07DD6E43" w14:textId="74264AF1" w:rsidR="00437041" w:rsidRPr="0020728F" w:rsidRDefault="00BF597C" w:rsidP="0020728F">
      <w:pPr>
        <w:pStyle w:val="BodyText"/>
        <w:numPr>
          <w:ilvl w:val="0"/>
          <w:numId w:val="37"/>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يستطيع المالكون عرض الأعضاء والإعدادات وتحريرها وتعديلها.</w:t>
      </w:r>
    </w:p>
    <w:p w14:paraId="50A77323" w14:textId="78411743" w:rsidR="00437041" w:rsidRPr="0020728F" w:rsidRDefault="00BF5365" w:rsidP="0020728F">
      <w:pPr>
        <w:pStyle w:val="BodyText"/>
        <w:numPr>
          <w:ilvl w:val="0"/>
          <w:numId w:val="37"/>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يستطيع الأعضاء عرض موقع ما وتحريره.</w:t>
      </w:r>
    </w:p>
    <w:p w14:paraId="62FE9FA8" w14:textId="435B40E4" w:rsidR="004D1911" w:rsidRPr="0020728F" w:rsidRDefault="00437041" w:rsidP="0020728F">
      <w:pPr>
        <w:pStyle w:val="BodyText"/>
        <w:numPr>
          <w:ilvl w:val="0"/>
          <w:numId w:val="37"/>
        </w:numPr>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يستطيع الزوار عرض المحتوى فقط.</w:t>
      </w:r>
    </w:p>
    <w:p w14:paraId="6ADE6DE2" w14:textId="77777777" w:rsidR="0032720A" w:rsidRPr="0020728F" w:rsidRDefault="0032720A" w:rsidP="0020728F">
      <w:pPr>
        <w:pStyle w:val="BodyText"/>
        <w:bidi/>
        <w:spacing w:before="0" w:after="0"/>
        <w:contextualSpacing/>
        <w:rPr>
          <w:rFonts w:ascii="Simplified Arabic" w:hAnsi="Simplified Arabic" w:cs="Simplified Arabic"/>
        </w:rPr>
      </w:pPr>
    </w:p>
    <w:p w14:paraId="5D3FD675" w14:textId="296208A7" w:rsidR="00F45364" w:rsidRPr="005C3178" w:rsidRDefault="00E801C9" w:rsidP="0020728F">
      <w:pPr>
        <w:pStyle w:val="Heading2"/>
        <w:bidi/>
        <w:spacing w:before="0" w:after="0"/>
        <w:contextualSpacing/>
        <w:rPr>
          <w:rFonts w:ascii="Simplified Arabic" w:hAnsi="Simplified Arabic" w:cs="Simplified Arabic"/>
          <w:b/>
          <w:bCs/>
          <w:szCs w:val="28"/>
          <w:lang w:eastAsia="ar" w:bidi="ar-MA"/>
        </w:rPr>
      </w:pPr>
      <w:r w:rsidRPr="005C3178">
        <w:rPr>
          <w:rFonts w:ascii="Simplified Arabic" w:hAnsi="Simplified Arabic" w:cs="Simplified Arabic"/>
          <w:b/>
          <w:bCs/>
          <w:szCs w:val="28"/>
          <w:rtl/>
          <w:lang w:eastAsia="ar" w:bidi="ar-MA"/>
        </w:rPr>
        <w:t xml:space="preserve">المعمل </w:t>
      </w:r>
      <w:r w:rsidRPr="00EE5FE2">
        <w:rPr>
          <w:rFonts w:cstheme="majorHAnsi"/>
          <w:szCs w:val="28"/>
          <w:rtl/>
          <w:lang w:eastAsia="ar" w:bidi="ar-MA"/>
        </w:rPr>
        <w:t>5</w:t>
      </w:r>
      <w:r w:rsidR="002B54B3" w:rsidRPr="00EE5FE2">
        <w:rPr>
          <w:rFonts w:cstheme="majorHAnsi"/>
          <w:szCs w:val="28"/>
          <w:lang w:eastAsia="ar" w:bidi="ar-MA"/>
        </w:rPr>
        <w:t>-</w:t>
      </w:r>
      <w:r w:rsidRPr="00EE5FE2">
        <w:rPr>
          <w:rFonts w:cstheme="majorHAnsi"/>
          <w:szCs w:val="28"/>
          <w:rtl/>
          <w:lang w:eastAsia="ar" w:bidi="ar-MA"/>
        </w:rPr>
        <w:t>1</w:t>
      </w:r>
      <w:r w:rsidRPr="005C3178">
        <w:rPr>
          <w:rFonts w:ascii="Simplified Arabic" w:hAnsi="Simplified Arabic" w:cs="Simplified Arabic"/>
          <w:b/>
          <w:bCs/>
          <w:szCs w:val="28"/>
          <w:rtl/>
          <w:lang w:eastAsia="ar" w:bidi="ar-MA"/>
        </w:rPr>
        <w:t xml:space="preserve">: تحسين المهارات في </w:t>
      </w:r>
      <w:r w:rsidRPr="00EE5FE2">
        <w:rPr>
          <w:rFonts w:cstheme="majorHAnsi"/>
          <w:szCs w:val="28"/>
          <w:lang w:eastAsia="ar" w:bidi="ar-MA"/>
        </w:rPr>
        <w:t>SharePoint</w:t>
      </w:r>
    </w:p>
    <w:p w14:paraId="75132BF4" w14:textId="77777777" w:rsidR="00F45364" w:rsidRPr="005C3178" w:rsidRDefault="00F45364" w:rsidP="0020728F">
      <w:pPr>
        <w:pStyle w:val="Heading3"/>
        <w:bidi/>
        <w:spacing w:before="0" w:after="0"/>
        <w:contextualSpacing/>
        <w:rPr>
          <w:rFonts w:ascii="Simplified Arabic" w:hAnsi="Simplified Arabic" w:cs="Simplified Arabic"/>
          <w:b/>
          <w:bCs/>
          <w:szCs w:val="24"/>
        </w:rPr>
      </w:pPr>
      <w:r w:rsidRPr="005C3178">
        <w:rPr>
          <w:rFonts w:ascii="Simplified Arabic" w:hAnsi="Simplified Arabic" w:cs="Simplified Arabic"/>
          <w:b/>
          <w:bCs/>
          <w:szCs w:val="24"/>
          <w:rtl/>
          <w:lang w:eastAsia="ar" w:bidi="ar-MA"/>
        </w:rPr>
        <w:t>الغرض</w:t>
      </w:r>
    </w:p>
    <w:p w14:paraId="7B8A2D97" w14:textId="722D1C87" w:rsidR="00F45364" w:rsidRPr="0020728F" w:rsidRDefault="00F45364"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من خلال هذا المعمل، سيطبق المتعلمون معارفهم على ما يلي:</w:t>
      </w:r>
    </w:p>
    <w:p w14:paraId="58910CB1" w14:textId="68B214D9" w:rsidR="00F45364" w:rsidRPr="0020728F" w:rsidRDefault="000A1544" w:rsidP="0020728F">
      <w:pPr>
        <w:pStyle w:val="ListBulle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تخصيص مواقع </w:t>
      </w:r>
      <w:r w:rsidRPr="00EE5FE2">
        <w:rPr>
          <w:rFonts w:cstheme="minorHAnsi"/>
          <w:lang w:eastAsia="ar" w:bidi="en-US"/>
        </w:rPr>
        <w:t>SharePoint</w:t>
      </w:r>
    </w:p>
    <w:p w14:paraId="4FA0CE92" w14:textId="77777777" w:rsidR="00F45364" w:rsidRPr="005C3178" w:rsidRDefault="00F45364" w:rsidP="0020728F">
      <w:pPr>
        <w:pStyle w:val="Heading3"/>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الإرشادات</w:t>
      </w:r>
    </w:p>
    <w:p w14:paraId="6721A2EF" w14:textId="20A02623" w:rsidR="00F45364" w:rsidRPr="0020728F" w:rsidRDefault="009B797E"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افتح موقع الاتصال الذي أنشأت في الفصل الأخير. أضف جزء ويب لإضافته إلى موقع الاتصال. شارك اتصالك مع شخص واحد آخر على الأقل.</w:t>
      </w:r>
    </w:p>
    <w:p w14:paraId="10749A3F" w14:textId="77777777" w:rsidR="00F45364" w:rsidRPr="005C3178" w:rsidRDefault="00F45364" w:rsidP="0020728F">
      <w:pPr>
        <w:pStyle w:val="Heading3"/>
        <w:bidi/>
        <w:spacing w:before="0" w:after="0"/>
        <w:contextualSpacing/>
        <w:rPr>
          <w:rFonts w:ascii="Simplified Arabic" w:hAnsi="Simplified Arabic" w:cs="Simplified Arabic"/>
          <w:b/>
          <w:bCs/>
        </w:rPr>
      </w:pPr>
      <w:r w:rsidRPr="005C3178">
        <w:rPr>
          <w:rFonts w:ascii="Simplified Arabic" w:hAnsi="Simplified Arabic" w:cs="Simplified Arabic"/>
          <w:b/>
          <w:bCs/>
          <w:rtl/>
          <w:lang w:eastAsia="ar" w:bidi="ar-MA"/>
        </w:rPr>
        <w:t>مراجعة المعمل</w:t>
      </w:r>
    </w:p>
    <w:p w14:paraId="7D45B3D5" w14:textId="42238235" w:rsidR="0026797A" w:rsidRPr="0020728F" w:rsidRDefault="0026797A" w:rsidP="0020728F">
      <w:pPr>
        <w:pStyle w:val="ListNumber"/>
        <w:numPr>
          <w:ilvl w:val="0"/>
          <w:numId w:val="38"/>
        </w:numPr>
        <w:bidi/>
        <w:spacing w:before="0"/>
        <w:ind w:left="360"/>
        <w:contextualSpacing/>
        <w:rPr>
          <w:rFonts w:ascii="Simplified Arabic" w:hAnsi="Simplified Arabic" w:cs="Simplified Arabic"/>
        </w:rPr>
      </w:pPr>
      <w:r w:rsidRPr="0020728F">
        <w:rPr>
          <w:rFonts w:ascii="Simplified Arabic" w:hAnsi="Simplified Arabic" w:cs="Simplified Arabic"/>
          <w:rtl/>
          <w:lang w:eastAsia="ar" w:bidi="ar-MA"/>
        </w:rPr>
        <w:t>ما جزء الويب الذي أضفت؟</w:t>
      </w:r>
    </w:p>
    <w:p w14:paraId="02AD1616" w14:textId="7A3A71E2" w:rsidR="0026797A" w:rsidRPr="0020728F" w:rsidRDefault="0026797A" w:rsidP="0020728F">
      <w:pPr>
        <w:pStyle w:val="ListNumber"/>
        <w:bidi/>
        <w:spacing w:before="0"/>
        <w:contextualSpacing/>
        <w:rPr>
          <w:rFonts w:ascii="Simplified Arabic" w:hAnsi="Simplified Arabic" w:cs="Simplified Arabic"/>
        </w:rPr>
      </w:pPr>
      <w:r w:rsidRPr="0020728F">
        <w:rPr>
          <w:rFonts w:ascii="Simplified Arabic" w:hAnsi="Simplified Arabic" w:cs="Simplified Arabic"/>
          <w:rtl/>
          <w:lang w:eastAsia="ar" w:bidi="ar-MA"/>
        </w:rPr>
        <w:t>ما فائدة جزء الويب هذا؟</w:t>
      </w:r>
    </w:p>
    <w:p w14:paraId="1ECFA08B" w14:textId="2F2FD307" w:rsidR="0026797A" w:rsidRPr="0020728F" w:rsidRDefault="0026797A" w:rsidP="0020728F">
      <w:pPr>
        <w:pStyle w:val="ListNumber"/>
        <w:bidi/>
        <w:spacing w:before="0"/>
        <w:contextualSpacing/>
        <w:rPr>
          <w:rFonts w:ascii="Simplified Arabic" w:hAnsi="Simplified Arabic" w:cs="Simplified Arabic"/>
        </w:rPr>
      </w:pPr>
      <w:r w:rsidRPr="0020728F">
        <w:rPr>
          <w:rFonts w:ascii="Simplified Arabic" w:hAnsi="Simplified Arabic" w:cs="Simplified Arabic"/>
          <w:rtl/>
          <w:lang w:eastAsia="ar" w:bidi="ar-MA"/>
        </w:rPr>
        <w:t>مع من شاركت موقعك؟</w:t>
      </w:r>
    </w:p>
    <w:p w14:paraId="01B19753" w14:textId="643D14AF" w:rsidR="0035711F" w:rsidRPr="0020728F" w:rsidRDefault="0026797A" w:rsidP="0020728F">
      <w:pPr>
        <w:pStyle w:val="ListNumber"/>
        <w:bidi/>
        <w:spacing w:before="0"/>
        <w:contextualSpacing/>
        <w:rPr>
          <w:rFonts w:ascii="Simplified Arabic" w:hAnsi="Simplified Arabic" w:cs="Simplified Arabic"/>
        </w:rPr>
      </w:pPr>
      <w:r w:rsidRPr="0020728F">
        <w:rPr>
          <w:rFonts w:ascii="Simplified Arabic" w:hAnsi="Simplified Arabic" w:cs="Simplified Arabic"/>
          <w:rtl/>
          <w:lang w:eastAsia="ar" w:bidi="ar-MA"/>
        </w:rPr>
        <w:t>ما الأذون التي حددت عندما شاركت الموقع؟</w:t>
      </w:r>
    </w:p>
    <w:p w14:paraId="1314A70C" w14:textId="77777777" w:rsidR="00DF7182" w:rsidRPr="0020728F" w:rsidRDefault="00DF7182"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br w:type="page"/>
      </w:r>
    </w:p>
    <w:p w14:paraId="70D87367" w14:textId="185D18A1" w:rsidR="00804182" w:rsidRPr="0020728F" w:rsidRDefault="008811CF"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noProof/>
          <w:rtl/>
          <w:lang w:val="en-GB" w:eastAsia="en-GB"/>
        </w:rPr>
        <w:lastRenderedPageBreak/>
        <mc:AlternateContent>
          <mc:Choice Requires="wps">
            <w:drawing>
              <wp:anchor distT="0" distB="0" distL="114300" distR="114300" simplePos="0" relativeHeight="251658241" behindDoc="1" locked="0" layoutInCell="1" allowOverlap="1" wp14:anchorId="58785ED4" wp14:editId="50A94E4F">
                <wp:simplePos x="0" y="0"/>
                <wp:positionH relativeFrom="page">
                  <wp:posOffset>9053</wp:posOffset>
                </wp:positionH>
                <wp:positionV relativeFrom="paragraph">
                  <wp:posOffset>47983</wp:posOffset>
                </wp:positionV>
                <wp:extent cx="7772400" cy="1484769"/>
                <wp:effectExtent l="0" t="0" r="0" b="127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48476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w:pict>
              <v:rect id="Rectangle 1" style="position:absolute;margin-left:.7pt;margin-top:3.8pt;width:612pt;height:116.9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o:spid="_x0000_s1026" fillcolor="#e6e6e6 [3214]" stroked="f" strokeweight="1pt" w14:anchorId="61389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">
                <w10:wrap anchorx="page"/>
              </v:rect>
            </w:pict>
          </mc:Fallback>
        </mc:AlternateContent>
      </w:r>
    </w:p>
    <w:p w14:paraId="49F0A7AC" w14:textId="3FF79EAF" w:rsidR="00AA09BB" w:rsidRPr="005C3178" w:rsidRDefault="00862460" w:rsidP="0020728F">
      <w:pPr>
        <w:pStyle w:val="Heading1"/>
        <w:bidi/>
        <w:spacing w:before="0" w:after="0"/>
        <w:contextualSpacing/>
        <w:rPr>
          <w:rFonts w:ascii="Simplified Arabic" w:hAnsi="Simplified Arabic" w:cs="Simplified Arabic"/>
          <w:b/>
          <w:bCs/>
          <w:szCs w:val="36"/>
        </w:rPr>
      </w:pPr>
      <w:r w:rsidRPr="005C3178">
        <w:rPr>
          <w:rFonts w:ascii="Simplified Arabic" w:hAnsi="Simplified Arabic" w:cs="Simplified Arabic"/>
          <w:b/>
          <w:bCs/>
          <w:szCs w:val="36"/>
          <w:rtl/>
          <w:lang w:eastAsia="ar" w:bidi="ar-MA"/>
        </w:rPr>
        <w:t>مشروع كابستون</w:t>
      </w:r>
    </w:p>
    <w:p w14:paraId="4DDA76D3" w14:textId="0FCEE9BD" w:rsidR="00862460" w:rsidRPr="0020728F" w:rsidRDefault="00E454BC" w:rsidP="0020728F">
      <w:pPr>
        <w:pStyle w:val="BodyText"/>
        <w:bidi/>
        <w:spacing w:before="0" w:after="0"/>
        <w:contextualSpacing/>
        <w:rPr>
          <w:rFonts w:ascii="Simplified Arabic" w:hAnsi="Simplified Arabic" w:cs="Simplified Arabic"/>
        </w:rPr>
      </w:pPr>
      <w:r w:rsidRPr="0020728F">
        <w:rPr>
          <w:rFonts w:ascii="Simplified Arabic" w:hAnsi="Simplified Arabic" w:cs="Simplified Arabic"/>
          <w:rtl/>
          <w:lang w:eastAsia="ar" w:bidi="ar-MA"/>
        </w:rPr>
        <w:t xml:space="preserve">حدد فريقًا لدعمه باستخدام </w:t>
      </w:r>
      <w:r w:rsidRPr="00EE5FE2">
        <w:rPr>
          <w:rFonts w:cstheme="minorHAnsi"/>
          <w:lang w:eastAsia="ar" w:bidi="en-US"/>
        </w:rPr>
        <w:t>SharePoint Teams</w:t>
      </w:r>
      <w:r w:rsidRPr="0020728F">
        <w:rPr>
          <w:rFonts w:ascii="Simplified Arabic" w:hAnsi="Simplified Arabic" w:cs="Simplified Arabic"/>
          <w:rtl/>
          <w:lang w:eastAsia="ar" w:bidi="ar-MA"/>
        </w:rPr>
        <w:t xml:space="preserve">. يمكنك تحديد التسويق أو المحاسبة أو الأبحاث أو الموارد البشرية. استخدم </w:t>
      </w:r>
      <w:r w:rsidRPr="00EE5FE2">
        <w:rPr>
          <w:rFonts w:cstheme="minorHAnsi"/>
          <w:lang w:eastAsia="ar" w:bidi="en-US"/>
        </w:rPr>
        <w:t>SharePoint</w:t>
      </w:r>
      <w:r w:rsidRPr="0020728F">
        <w:rPr>
          <w:rFonts w:ascii="Simplified Arabic" w:hAnsi="Simplified Arabic" w:cs="Simplified Arabic"/>
          <w:rtl/>
          <w:lang w:eastAsia="ar" w:bidi="ar-MA"/>
        </w:rPr>
        <w:t xml:space="preserve"> و</w:t>
      </w:r>
      <w:r w:rsidRPr="00EE5FE2">
        <w:rPr>
          <w:rFonts w:cstheme="minorHAnsi"/>
          <w:lang w:eastAsia="ar" w:bidi="en-US"/>
        </w:rPr>
        <w:t>Teams</w:t>
      </w:r>
      <w:r w:rsidRPr="0020728F">
        <w:rPr>
          <w:rFonts w:ascii="Simplified Arabic" w:hAnsi="Simplified Arabic" w:cs="Simplified Arabic"/>
          <w:rtl/>
          <w:lang w:eastAsia="ar" w:bidi="ar-MA"/>
        </w:rPr>
        <w:t xml:space="preserve"> للمساعدة على دعم عمل الفريق الذي اخترت. ستحتاج إلى ثلاث قنوات على الأقل، ويجب أن تكون إحداها خاصة. أضف علامة تبويب فريدة إلى قناة واحدة على الأقل. اختر موقع فريق أو موقع اتصال للفريق، وينبغي أن تكون لديك مجلدات وملفات في كل من الفرق و</w:t>
      </w:r>
      <w:r w:rsidRPr="00EE5FE2">
        <w:rPr>
          <w:rFonts w:cstheme="minorHAnsi"/>
          <w:lang w:eastAsia="ar" w:bidi="en-US"/>
        </w:rPr>
        <w:t>SharePoint</w:t>
      </w:r>
      <w:r w:rsidRPr="0020728F">
        <w:rPr>
          <w:rFonts w:ascii="Simplified Arabic" w:hAnsi="Simplified Arabic" w:cs="Simplified Arabic"/>
          <w:rtl/>
          <w:lang w:eastAsia="ar" w:bidi="ar-MA"/>
        </w:rPr>
        <w:t>.</w:t>
      </w:r>
    </w:p>
    <w:p w14:paraId="5A96F19A" w14:textId="77777777" w:rsidR="00804182" w:rsidRPr="0020728F" w:rsidRDefault="00804182" w:rsidP="0020728F">
      <w:pPr>
        <w:pStyle w:val="BodyText"/>
        <w:bidi/>
        <w:spacing w:before="0" w:after="0"/>
        <w:contextualSpacing/>
        <w:rPr>
          <w:rFonts w:ascii="Simplified Arabic" w:hAnsi="Simplified Arabic" w:cs="Simplified Arabic"/>
        </w:rPr>
      </w:pPr>
    </w:p>
    <w:sectPr w:rsidR="00804182" w:rsidRPr="0020728F" w:rsidSect="00296B43">
      <w:footerReference w:type="default" r:id="rId17"/>
      <w:footerReference w:type="first" r:id="rId18"/>
      <w:pgSz w:w="12240" w:h="15840"/>
      <w:pgMar w:top="1008" w:right="1008" w:bottom="1008" w:left="1008"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16386" w14:textId="77777777" w:rsidR="00E261AE" w:rsidRDefault="00E261AE" w:rsidP="000F3FF0">
      <w:pPr>
        <w:spacing w:after="0"/>
      </w:pPr>
      <w:r>
        <w:separator/>
      </w:r>
    </w:p>
  </w:endnote>
  <w:endnote w:type="continuationSeparator" w:id="0">
    <w:p w14:paraId="3E7DF409" w14:textId="77777777" w:rsidR="00E261AE" w:rsidRDefault="00E261AE" w:rsidP="000F3FF0">
      <w:pPr>
        <w:spacing w:after="0"/>
      </w:pPr>
      <w:r>
        <w:continuationSeparator/>
      </w:r>
    </w:p>
  </w:endnote>
  <w:endnote w:type="continuationNotice" w:id="1">
    <w:p w14:paraId="2566B840" w14:textId="77777777" w:rsidR="00E261AE" w:rsidRDefault="00E261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plified Arabic">
    <w:altName w:val="Times New Roman"/>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ngal">
    <w:altName w:val="Nirmala UI"/>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86094505"/>
      <w:docPartObj>
        <w:docPartGallery w:val="Page Numbers (Bottom of Page)"/>
        <w:docPartUnique/>
      </w:docPartObj>
    </w:sdtPr>
    <w:sdtEndPr/>
    <w:sdtContent>
      <w:p w14:paraId="60FD460C" w14:textId="38939F6B" w:rsidR="00777D4C" w:rsidRDefault="00AD01E9" w:rsidP="005C3178">
        <w:pPr>
          <w:pStyle w:val="Footer"/>
          <w:tabs>
            <w:tab w:val="clear" w:pos="9026"/>
            <w:tab w:val="right" w:pos="10170"/>
          </w:tabs>
          <w:bidi/>
        </w:pPr>
        <w:r w:rsidRPr="00011E84">
          <w:rPr>
            <w:rFonts w:cs="Arial Unicode MS"/>
          </w:rPr>
          <w:t>التعاون في Microsoft 365</w:t>
        </w:r>
        <w:r w:rsidR="00777D4C">
          <w:tab/>
        </w:r>
        <w:r w:rsidR="00777D4C">
          <w:tab/>
        </w:r>
        <w:r w:rsidR="00777D4C">
          <w:fldChar w:fldCharType="begin"/>
        </w:r>
        <w:r w:rsidR="00777D4C">
          <w:instrText xml:space="preserve"> PAGE   \* MERGEFORMAT </w:instrText>
        </w:r>
        <w:r w:rsidR="00777D4C">
          <w:fldChar w:fldCharType="separate"/>
        </w:r>
        <w:r w:rsidR="00777D4C">
          <w:t>3</w:t>
        </w:r>
        <w:r w:rsidR="00777D4C">
          <w:rPr>
            <w:noProof/>
          </w:rPr>
          <w:fldChar w:fldCharType="end"/>
        </w:r>
      </w:p>
    </w:sdtContent>
  </w:sdt>
  <w:p w14:paraId="72A03A92" w14:textId="4383C215" w:rsidR="000F3FF0" w:rsidRDefault="000F3FF0" w:rsidP="00E845A3">
    <w:pPr>
      <w:pStyle w:val="Footer"/>
      <w:tabs>
        <w:tab w:val="clear" w:pos="9026"/>
        <w:tab w:val="right" w:pos="10170"/>
      </w:tabs>
      <w:bid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00576" w14:textId="556D6DA9" w:rsidR="00CC7C74" w:rsidRDefault="00011E84" w:rsidP="005C3178">
    <w:pPr>
      <w:pStyle w:val="Footer"/>
      <w:tabs>
        <w:tab w:val="clear" w:pos="9026"/>
        <w:tab w:val="right" w:pos="10170"/>
      </w:tabs>
      <w:bidi/>
    </w:pPr>
    <w:r w:rsidRPr="00011E84">
      <w:rPr>
        <w:rFonts w:cs="Arial Unicode MS"/>
      </w:rPr>
      <w:t>التعاون في Microsoft 365</w:t>
    </w:r>
    <w:r w:rsidR="00CC7C74" w:rsidRPr="00CC7C74">
      <w:t>‬</w:t>
    </w:r>
    <w:r w:rsidR="00CC7C74" w:rsidRPr="00CC7C74">
      <w:t>‬</w:t>
    </w:r>
    <w:r w:rsidR="00CC7C74" w:rsidRPr="00CC7C74">
      <w:t>‬</w:t>
    </w:r>
    <w:r w:rsidR="00CC7C74" w:rsidRPr="00CC7C74">
      <w:t>‬</w:t>
    </w:r>
    <w:r w:rsidR="00CC7C74" w:rsidRPr="00CC7C74">
      <w:t>‬</w:t>
    </w:r>
    <w:r w:rsidR="00CC7C74" w:rsidRPr="00CC7C74">
      <w:t>‬</w:t>
    </w:r>
    <w:r w:rsidR="00CC7C74">
      <w:tab/>
    </w:r>
    <w:r w:rsidR="00CC7C74">
      <w:tab/>
    </w:r>
    <w:r w:rsidR="00CC7C74">
      <w:fldChar w:fldCharType="begin"/>
    </w:r>
    <w:r w:rsidR="00CC7C74">
      <w:instrText xml:space="preserve"> PAGE   \* MERGEFORMAT </w:instrText>
    </w:r>
    <w:r w:rsidR="00CC7C74">
      <w:fldChar w:fldCharType="separate"/>
    </w:r>
    <w:r w:rsidR="00CC7C74">
      <w:t>1</w:t>
    </w:r>
    <w:r w:rsidR="00CC7C74">
      <w:rPr>
        <w:noProof/>
      </w:rPr>
      <w:fldChar w:fldCharType="end"/>
    </w:r>
  </w:p>
  <w:p w14:paraId="24F6F3A0" w14:textId="3E259D09" w:rsidR="00296B43" w:rsidRPr="00E845A3" w:rsidRDefault="00296B43" w:rsidP="00E845A3">
    <w:pPr>
      <w:pStyle w:val="Footer"/>
      <w:tabs>
        <w:tab w:val="clear" w:pos="9026"/>
        <w:tab w:val="right" w:pos="10170"/>
      </w:tabs>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02B9F" w14:textId="77777777" w:rsidR="00E261AE" w:rsidRDefault="00E261AE" w:rsidP="000F3FF0">
      <w:pPr>
        <w:spacing w:after="0"/>
      </w:pPr>
      <w:r>
        <w:separator/>
      </w:r>
    </w:p>
  </w:footnote>
  <w:footnote w:type="continuationSeparator" w:id="0">
    <w:p w14:paraId="137530C0" w14:textId="77777777" w:rsidR="00E261AE" w:rsidRDefault="00E261AE" w:rsidP="000F3FF0">
      <w:pPr>
        <w:spacing w:after="0"/>
      </w:pPr>
      <w:r>
        <w:continuationSeparator/>
      </w:r>
    </w:p>
  </w:footnote>
  <w:footnote w:type="continuationNotice" w:id="1">
    <w:p w14:paraId="3FC262E2" w14:textId="77777777" w:rsidR="00E261AE" w:rsidRDefault="00E261A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70A9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5C42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6163D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90EB1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D3256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A22F9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4468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8E8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8E6BC8"/>
    <w:multiLevelType w:val="hybridMultilevel"/>
    <w:tmpl w:val="2E721CA6"/>
    <w:lvl w:ilvl="0" w:tplc="E38E4CC4">
      <w:start w:val="1"/>
      <w:numFmt w:val="decimal"/>
      <w:pStyle w:val="ListNumb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3BB7B7D"/>
    <w:multiLevelType w:val="hybridMultilevel"/>
    <w:tmpl w:val="FDA8E37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485582"/>
    <w:multiLevelType w:val="hybridMultilevel"/>
    <w:tmpl w:val="73A855A2"/>
    <w:lvl w:ilvl="0" w:tplc="B79C8EBE">
      <w:start w:val="1"/>
      <w:numFmt w:val="arabicAlpha"/>
      <w:lvlText w:val="%1-"/>
      <w:lvlJc w:val="left"/>
      <w:pPr>
        <w:ind w:left="720" w:hanging="360"/>
      </w:pPr>
      <w:rPr>
        <w:rFonts w:ascii="Simplified Arabic" w:eastAsiaTheme="minorEastAsia" w:hAnsi="Simplified Arabic" w:cs="Simplified Arabic"/>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8618BF"/>
    <w:multiLevelType w:val="hybridMultilevel"/>
    <w:tmpl w:val="11625270"/>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BD534DE"/>
    <w:multiLevelType w:val="hybridMultilevel"/>
    <w:tmpl w:val="74B234FE"/>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C623D64"/>
    <w:multiLevelType w:val="hybridMultilevel"/>
    <w:tmpl w:val="2E525166"/>
    <w:lvl w:ilvl="0" w:tplc="AF5841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E6243F"/>
    <w:multiLevelType w:val="hybridMultilevel"/>
    <w:tmpl w:val="6F3E10BC"/>
    <w:lvl w:ilvl="0" w:tplc="7D1ABA02">
      <w:start w:val="1"/>
      <w:numFmt w:val="arabicAlpha"/>
      <w:lvlText w:val="%1-"/>
      <w:lvlJc w:val="left"/>
      <w:pPr>
        <w:ind w:left="720" w:hanging="360"/>
      </w:pPr>
      <w:rPr>
        <w:rFonts w:ascii="Simplified Arabic" w:eastAsiaTheme="minorEastAsia" w:hAnsi="Simplified Arabic" w:cs="Simplified Arabic"/>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19D71EF"/>
    <w:multiLevelType w:val="hybridMultilevel"/>
    <w:tmpl w:val="A8AA21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80067F"/>
    <w:multiLevelType w:val="hybridMultilevel"/>
    <w:tmpl w:val="B11C2C78"/>
    <w:lvl w:ilvl="0" w:tplc="F9641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794CE7"/>
    <w:multiLevelType w:val="hybridMultilevel"/>
    <w:tmpl w:val="7548D454"/>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445786"/>
    <w:multiLevelType w:val="hybridMultilevel"/>
    <w:tmpl w:val="E5C67B0C"/>
    <w:lvl w:ilvl="0" w:tplc="025A800A">
      <w:start w:val="1"/>
      <w:numFmt w:val="decimal"/>
      <w:lvlText w:val="%1."/>
      <w:lvlJc w:val="left"/>
      <w:pPr>
        <w:ind w:left="864" w:hanging="360"/>
      </w:pPr>
      <w:rPr>
        <w:rFonts w:hint="default"/>
      </w:rPr>
    </w:lvl>
    <w:lvl w:ilvl="1" w:tplc="40090019" w:tentative="1">
      <w:start w:val="1"/>
      <w:numFmt w:val="lowerLetter"/>
      <w:lvlText w:val="%2."/>
      <w:lvlJc w:val="left"/>
      <w:pPr>
        <w:ind w:left="1584" w:hanging="360"/>
      </w:pPr>
    </w:lvl>
    <w:lvl w:ilvl="2" w:tplc="4009001B" w:tentative="1">
      <w:start w:val="1"/>
      <w:numFmt w:val="lowerRoman"/>
      <w:lvlText w:val="%3."/>
      <w:lvlJc w:val="right"/>
      <w:pPr>
        <w:ind w:left="2304" w:hanging="180"/>
      </w:pPr>
    </w:lvl>
    <w:lvl w:ilvl="3" w:tplc="4009000F" w:tentative="1">
      <w:start w:val="1"/>
      <w:numFmt w:val="decimal"/>
      <w:lvlText w:val="%4."/>
      <w:lvlJc w:val="left"/>
      <w:pPr>
        <w:ind w:left="3024" w:hanging="360"/>
      </w:pPr>
    </w:lvl>
    <w:lvl w:ilvl="4" w:tplc="40090019" w:tentative="1">
      <w:start w:val="1"/>
      <w:numFmt w:val="lowerLetter"/>
      <w:lvlText w:val="%5."/>
      <w:lvlJc w:val="left"/>
      <w:pPr>
        <w:ind w:left="3744" w:hanging="360"/>
      </w:pPr>
    </w:lvl>
    <w:lvl w:ilvl="5" w:tplc="4009001B" w:tentative="1">
      <w:start w:val="1"/>
      <w:numFmt w:val="lowerRoman"/>
      <w:lvlText w:val="%6."/>
      <w:lvlJc w:val="right"/>
      <w:pPr>
        <w:ind w:left="4464" w:hanging="180"/>
      </w:pPr>
    </w:lvl>
    <w:lvl w:ilvl="6" w:tplc="4009000F" w:tentative="1">
      <w:start w:val="1"/>
      <w:numFmt w:val="decimal"/>
      <w:lvlText w:val="%7."/>
      <w:lvlJc w:val="left"/>
      <w:pPr>
        <w:ind w:left="5184" w:hanging="360"/>
      </w:pPr>
    </w:lvl>
    <w:lvl w:ilvl="7" w:tplc="40090019" w:tentative="1">
      <w:start w:val="1"/>
      <w:numFmt w:val="lowerLetter"/>
      <w:lvlText w:val="%8."/>
      <w:lvlJc w:val="left"/>
      <w:pPr>
        <w:ind w:left="5904" w:hanging="360"/>
      </w:pPr>
    </w:lvl>
    <w:lvl w:ilvl="8" w:tplc="4009001B" w:tentative="1">
      <w:start w:val="1"/>
      <w:numFmt w:val="lowerRoman"/>
      <w:lvlText w:val="%9."/>
      <w:lvlJc w:val="right"/>
      <w:pPr>
        <w:ind w:left="6624" w:hanging="180"/>
      </w:pPr>
    </w:lvl>
  </w:abstractNum>
  <w:abstractNum w:abstractNumId="21" w15:restartNumberingAfterBreak="0">
    <w:nsid w:val="5B5522F2"/>
    <w:multiLevelType w:val="hybridMultilevel"/>
    <w:tmpl w:val="9F5898CE"/>
    <w:lvl w:ilvl="0" w:tplc="83BC5514">
      <w:start w:val="1"/>
      <w:numFmt w:val="arabicAlpha"/>
      <w:lvlText w:val="%1-"/>
      <w:lvlJc w:val="left"/>
      <w:pPr>
        <w:ind w:left="720" w:hanging="360"/>
      </w:pPr>
      <w:rPr>
        <w:rFonts w:ascii="Simplified Arabic" w:eastAsiaTheme="minorEastAsia" w:hAnsi="Simplified Arabic" w:cs="Simplified Arabic"/>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881F31"/>
    <w:multiLevelType w:val="hybridMultilevel"/>
    <w:tmpl w:val="7BFA8BFA"/>
    <w:lvl w:ilvl="0" w:tplc="5F282034">
      <w:start w:val="1"/>
      <w:numFmt w:val="arabicAlpha"/>
      <w:lvlText w:val="%1-"/>
      <w:lvlJc w:val="left"/>
      <w:pPr>
        <w:ind w:left="720" w:hanging="360"/>
      </w:pPr>
      <w:rPr>
        <w:rFonts w:ascii="Simplified Arabic" w:eastAsiaTheme="minorEastAsia" w:hAnsi="Simplified Arabic" w:cs="Simplified Arabic"/>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A1F7944"/>
    <w:multiLevelType w:val="hybridMultilevel"/>
    <w:tmpl w:val="D4B47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B176F93"/>
    <w:multiLevelType w:val="hybridMultilevel"/>
    <w:tmpl w:val="6FCC5104"/>
    <w:lvl w:ilvl="0" w:tplc="7CE87856">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841147">
    <w:abstractNumId w:val="9"/>
  </w:num>
  <w:num w:numId="2" w16cid:durableId="800152995">
    <w:abstractNumId w:val="7"/>
  </w:num>
  <w:num w:numId="3" w16cid:durableId="1510409490">
    <w:abstractNumId w:val="24"/>
  </w:num>
  <w:num w:numId="4" w16cid:durableId="912811690">
    <w:abstractNumId w:val="25"/>
  </w:num>
  <w:num w:numId="5" w16cid:durableId="706612890">
    <w:abstractNumId w:val="22"/>
  </w:num>
  <w:num w:numId="6" w16cid:durableId="1682509323">
    <w:abstractNumId w:val="12"/>
  </w:num>
  <w:num w:numId="7" w16cid:durableId="1286229456">
    <w:abstractNumId w:val="16"/>
  </w:num>
  <w:num w:numId="8" w16cid:durableId="1124271180">
    <w:abstractNumId w:val="14"/>
  </w:num>
  <w:num w:numId="9" w16cid:durableId="1954052734">
    <w:abstractNumId w:val="15"/>
    <w:lvlOverride w:ilvl="0">
      <w:startOverride w:val="3"/>
    </w:lvlOverride>
  </w:num>
  <w:num w:numId="10" w16cid:durableId="1546527776">
    <w:abstractNumId w:val="17"/>
  </w:num>
  <w:num w:numId="11" w16cid:durableId="803229322">
    <w:abstractNumId w:val="21"/>
  </w:num>
  <w:num w:numId="12" w16cid:durableId="2011520822">
    <w:abstractNumId w:val="13"/>
  </w:num>
  <w:num w:numId="13" w16cid:durableId="1640649661">
    <w:abstractNumId w:val="10"/>
  </w:num>
  <w:num w:numId="14" w16cid:durableId="9768243">
    <w:abstractNumId w:val="11"/>
  </w:num>
  <w:num w:numId="15" w16cid:durableId="1254313048">
    <w:abstractNumId w:val="20"/>
  </w:num>
  <w:num w:numId="16" w16cid:durableId="849218311">
    <w:abstractNumId w:val="19"/>
  </w:num>
  <w:num w:numId="17" w16cid:durableId="1496532712">
    <w:abstractNumId w:val="10"/>
    <w:lvlOverride w:ilvl="0">
      <w:startOverride w:val="1"/>
    </w:lvlOverride>
  </w:num>
  <w:num w:numId="18" w16cid:durableId="901987958">
    <w:abstractNumId w:val="10"/>
    <w:lvlOverride w:ilvl="0">
      <w:startOverride w:val="1"/>
    </w:lvlOverride>
  </w:num>
  <w:num w:numId="19" w16cid:durableId="991759653">
    <w:abstractNumId w:val="10"/>
    <w:lvlOverride w:ilvl="0">
      <w:startOverride w:val="1"/>
    </w:lvlOverride>
  </w:num>
  <w:num w:numId="20" w16cid:durableId="675571271">
    <w:abstractNumId w:val="10"/>
    <w:lvlOverride w:ilvl="0">
      <w:startOverride w:val="1"/>
    </w:lvlOverride>
  </w:num>
  <w:num w:numId="21" w16cid:durableId="1936664899">
    <w:abstractNumId w:val="6"/>
  </w:num>
  <w:num w:numId="22" w16cid:durableId="277879105">
    <w:abstractNumId w:val="5"/>
  </w:num>
  <w:num w:numId="23" w16cid:durableId="1798336451">
    <w:abstractNumId w:val="4"/>
  </w:num>
  <w:num w:numId="24" w16cid:durableId="1638533999">
    <w:abstractNumId w:val="2"/>
  </w:num>
  <w:num w:numId="25" w16cid:durableId="1830823360">
    <w:abstractNumId w:val="1"/>
  </w:num>
  <w:num w:numId="26" w16cid:durableId="64381294">
    <w:abstractNumId w:val="0"/>
  </w:num>
  <w:num w:numId="27" w16cid:durableId="1001932049">
    <w:abstractNumId w:val="15"/>
  </w:num>
  <w:num w:numId="28" w16cid:durableId="1596788231">
    <w:abstractNumId w:val="10"/>
    <w:lvlOverride w:ilvl="0">
      <w:startOverride w:val="1"/>
    </w:lvlOverride>
  </w:num>
  <w:num w:numId="29" w16cid:durableId="897132047">
    <w:abstractNumId w:val="10"/>
    <w:lvlOverride w:ilvl="0">
      <w:startOverride w:val="1"/>
    </w:lvlOverride>
  </w:num>
  <w:num w:numId="30" w16cid:durableId="1113402593">
    <w:abstractNumId w:val="10"/>
    <w:lvlOverride w:ilvl="0">
      <w:startOverride w:val="1"/>
    </w:lvlOverride>
  </w:num>
  <w:num w:numId="31" w16cid:durableId="410204920">
    <w:abstractNumId w:val="10"/>
    <w:lvlOverride w:ilvl="0">
      <w:startOverride w:val="1"/>
    </w:lvlOverride>
  </w:num>
  <w:num w:numId="32" w16cid:durableId="1961641929">
    <w:abstractNumId w:val="10"/>
    <w:lvlOverride w:ilvl="0">
      <w:startOverride w:val="1"/>
    </w:lvlOverride>
  </w:num>
  <w:num w:numId="33" w16cid:durableId="1448353068">
    <w:abstractNumId w:val="23"/>
  </w:num>
  <w:num w:numId="34" w16cid:durableId="927154268">
    <w:abstractNumId w:val="8"/>
  </w:num>
  <w:num w:numId="35" w16cid:durableId="1639645662">
    <w:abstractNumId w:val="3"/>
  </w:num>
  <w:num w:numId="36" w16cid:durableId="299506045">
    <w:abstractNumId w:val="10"/>
    <w:lvlOverride w:ilvl="0">
      <w:startOverride w:val="1"/>
    </w:lvlOverride>
  </w:num>
  <w:num w:numId="37" w16cid:durableId="339964154">
    <w:abstractNumId w:val="18"/>
  </w:num>
  <w:num w:numId="38" w16cid:durableId="1138642970">
    <w:abstractNumId w:val="10"/>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Q3tTS0MDM3NbFQ0lEKTi0uzszPAymwqAUA5GLkqywAAAA="/>
  </w:docVars>
  <w:rsids>
    <w:rsidRoot w:val="004F77AF"/>
    <w:rsid w:val="000050BF"/>
    <w:rsid w:val="0000739A"/>
    <w:rsid w:val="00011CA9"/>
    <w:rsid w:val="00011CBC"/>
    <w:rsid w:val="00011E84"/>
    <w:rsid w:val="00020201"/>
    <w:rsid w:val="00021FBA"/>
    <w:rsid w:val="000236AE"/>
    <w:rsid w:val="00040355"/>
    <w:rsid w:val="00041E9A"/>
    <w:rsid w:val="00043606"/>
    <w:rsid w:val="0004521C"/>
    <w:rsid w:val="00046601"/>
    <w:rsid w:val="000512C9"/>
    <w:rsid w:val="0005503B"/>
    <w:rsid w:val="00056491"/>
    <w:rsid w:val="0006399B"/>
    <w:rsid w:val="000645CC"/>
    <w:rsid w:val="00064EA5"/>
    <w:rsid w:val="000703D0"/>
    <w:rsid w:val="000709C1"/>
    <w:rsid w:val="00071586"/>
    <w:rsid w:val="0007211E"/>
    <w:rsid w:val="00075F98"/>
    <w:rsid w:val="00076D01"/>
    <w:rsid w:val="00080893"/>
    <w:rsid w:val="00081398"/>
    <w:rsid w:val="00086066"/>
    <w:rsid w:val="00091331"/>
    <w:rsid w:val="000956EB"/>
    <w:rsid w:val="00095968"/>
    <w:rsid w:val="000A03AA"/>
    <w:rsid w:val="000A0838"/>
    <w:rsid w:val="000A1544"/>
    <w:rsid w:val="000B12FE"/>
    <w:rsid w:val="000B2587"/>
    <w:rsid w:val="000B2A4B"/>
    <w:rsid w:val="000B4937"/>
    <w:rsid w:val="000B6AF2"/>
    <w:rsid w:val="000B771A"/>
    <w:rsid w:val="000C622E"/>
    <w:rsid w:val="000D570B"/>
    <w:rsid w:val="000D6039"/>
    <w:rsid w:val="000D670C"/>
    <w:rsid w:val="000E1BD9"/>
    <w:rsid w:val="000F02FC"/>
    <w:rsid w:val="000F18F8"/>
    <w:rsid w:val="000F3FF0"/>
    <w:rsid w:val="001007F1"/>
    <w:rsid w:val="00101918"/>
    <w:rsid w:val="00102CDA"/>
    <w:rsid w:val="001032EA"/>
    <w:rsid w:val="001049BF"/>
    <w:rsid w:val="00106870"/>
    <w:rsid w:val="0011219C"/>
    <w:rsid w:val="00112C0D"/>
    <w:rsid w:val="001174D8"/>
    <w:rsid w:val="00120AA5"/>
    <w:rsid w:val="00121A11"/>
    <w:rsid w:val="001231E8"/>
    <w:rsid w:val="00124A2A"/>
    <w:rsid w:val="00125094"/>
    <w:rsid w:val="00136503"/>
    <w:rsid w:val="00141A42"/>
    <w:rsid w:val="001547E5"/>
    <w:rsid w:val="00155A3A"/>
    <w:rsid w:val="00163C7B"/>
    <w:rsid w:val="001649B6"/>
    <w:rsid w:val="00166C01"/>
    <w:rsid w:val="00172123"/>
    <w:rsid w:val="00174894"/>
    <w:rsid w:val="00175E29"/>
    <w:rsid w:val="00176948"/>
    <w:rsid w:val="0017709D"/>
    <w:rsid w:val="00177B62"/>
    <w:rsid w:val="00177D22"/>
    <w:rsid w:val="00181190"/>
    <w:rsid w:val="0018701E"/>
    <w:rsid w:val="0019090B"/>
    <w:rsid w:val="001924E8"/>
    <w:rsid w:val="00192BE6"/>
    <w:rsid w:val="001A584D"/>
    <w:rsid w:val="001B262C"/>
    <w:rsid w:val="001B3BF9"/>
    <w:rsid w:val="001B4767"/>
    <w:rsid w:val="001B6EF7"/>
    <w:rsid w:val="001D59A5"/>
    <w:rsid w:val="001E2B53"/>
    <w:rsid w:val="001E3EF6"/>
    <w:rsid w:val="001E4ECA"/>
    <w:rsid w:val="001F7D9B"/>
    <w:rsid w:val="00201366"/>
    <w:rsid w:val="002032D1"/>
    <w:rsid w:val="0020365A"/>
    <w:rsid w:val="00205793"/>
    <w:rsid w:val="0020728F"/>
    <w:rsid w:val="002120CA"/>
    <w:rsid w:val="002207B2"/>
    <w:rsid w:val="00220E14"/>
    <w:rsid w:val="00224FD3"/>
    <w:rsid w:val="00226C17"/>
    <w:rsid w:val="002308CD"/>
    <w:rsid w:val="002341E1"/>
    <w:rsid w:val="0023742E"/>
    <w:rsid w:val="002534C7"/>
    <w:rsid w:val="0025601C"/>
    <w:rsid w:val="002610C2"/>
    <w:rsid w:val="0026797A"/>
    <w:rsid w:val="00276539"/>
    <w:rsid w:val="00277B4A"/>
    <w:rsid w:val="00277E3D"/>
    <w:rsid w:val="002873D2"/>
    <w:rsid w:val="00296B43"/>
    <w:rsid w:val="002A453D"/>
    <w:rsid w:val="002A4F04"/>
    <w:rsid w:val="002B212C"/>
    <w:rsid w:val="002B4355"/>
    <w:rsid w:val="002B54B3"/>
    <w:rsid w:val="002B6EE8"/>
    <w:rsid w:val="002C29B0"/>
    <w:rsid w:val="002C31C9"/>
    <w:rsid w:val="002C344D"/>
    <w:rsid w:val="002C3E7E"/>
    <w:rsid w:val="002C6BEC"/>
    <w:rsid w:val="002C79D3"/>
    <w:rsid w:val="002D33B5"/>
    <w:rsid w:val="002F05A9"/>
    <w:rsid w:val="002F22AB"/>
    <w:rsid w:val="003013C8"/>
    <w:rsid w:val="00305255"/>
    <w:rsid w:val="00321522"/>
    <w:rsid w:val="0032720A"/>
    <w:rsid w:val="003405B1"/>
    <w:rsid w:val="003431F9"/>
    <w:rsid w:val="003440D5"/>
    <w:rsid w:val="00344BE5"/>
    <w:rsid w:val="00350C52"/>
    <w:rsid w:val="0035136B"/>
    <w:rsid w:val="00355720"/>
    <w:rsid w:val="0035711F"/>
    <w:rsid w:val="00361D1D"/>
    <w:rsid w:val="003759A0"/>
    <w:rsid w:val="003842D0"/>
    <w:rsid w:val="00384C21"/>
    <w:rsid w:val="00391A15"/>
    <w:rsid w:val="00395FDD"/>
    <w:rsid w:val="003A20D5"/>
    <w:rsid w:val="003A77DD"/>
    <w:rsid w:val="003B1F0D"/>
    <w:rsid w:val="003B3DEB"/>
    <w:rsid w:val="003B5608"/>
    <w:rsid w:val="003D1C6D"/>
    <w:rsid w:val="003D2ACA"/>
    <w:rsid w:val="003D6414"/>
    <w:rsid w:val="003F5476"/>
    <w:rsid w:val="003F6EDA"/>
    <w:rsid w:val="003F78CF"/>
    <w:rsid w:val="00400C48"/>
    <w:rsid w:val="00415159"/>
    <w:rsid w:val="00426268"/>
    <w:rsid w:val="00435B39"/>
    <w:rsid w:val="00437041"/>
    <w:rsid w:val="004403F5"/>
    <w:rsid w:val="0045222F"/>
    <w:rsid w:val="004565EA"/>
    <w:rsid w:val="00457EF4"/>
    <w:rsid w:val="00461F41"/>
    <w:rsid w:val="00463632"/>
    <w:rsid w:val="00464C64"/>
    <w:rsid w:val="00465CA5"/>
    <w:rsid w:val="00465E17"/>
    <w:rsid w:val="00471885"/>
    <w:rsid w:val="00472D22"/>
    <w:rsid w:val="00475741"/>
    <w:rsid w:val="00480DA7"/>
    <w:rsid w:val="00481C1D"/>
    <w:rsid w:val="00495F21"/>
    <w:rsid w:val="00496465"/>
    <w:rsid w:val="004A02E6"/>
    <w:rsid w:val="004B5A36"/>
    <w:rsid w:val="004B7424"/>
    <w:rsid w:val="004C67AF"/>
    <w:rsid w:val="004C6DD9"/>
    <w:rsid w:val="004D1911"/>
    <w:rsid w:val="004D6BAE"/>
    <w:rsid w:val="004E67EC"/>
    <w:rsid w:val="004F232F"/>
    <w:rsid w:val="004F6565"/>
    <w:rsid w:val="004F77AF"/>
    <w:rsid w:val="004F7F3A"/>
    <w:rsid w:val="00500678"/>
    <w:rsid w:val="00500E4B"/>
    <w:rsid w:val="005021FB"/>
    <w:rsid w:val="005026D2"/>
    <w:rsid w:val="0050595E"/>
    <w:rsid w:val="0051029C"/>
    <w:rsid w:val="00513F7F"/>
    <w:rsid w:val="005146CD"/>
    <w:rsid w:val="005215C2"/>
    <w:rsid w:val="00522300"/>
    <w:rsid w:val="00523526"/>
    <w:rsid w:val="005274BB"/>
    <w:rsid w:val="00533FC7"/>
    <w:rsid w:val="005356FA"/>
    <w:rsid w:val="00545A75"/>
    <w:rsid w:val="00550A30"/>
    <w:rsid w:val="00551D20"/>
    <w:rsid w:val="00556E8A"/>
    <w:rsid w:val="00560849"/>
    <w:rsid w:val="0056561B"/>
    <w:rsid w:val="00566A38"/>
    <w:rsid w:val="00572F27"/>
    <w:rsid w:val="00577C52"/>
    <w:rsid w:val="005919B7"/>
    <w:rsid w:val="00595E72"/>
    <w:rsid w:val="00596FE9"/>
    <w:rsid w:val="005A4333"/>
    <w:rsid w:val="005C1A1A"/>
    <w:rsid w:val="005C25A9"/>
    <w:rsid w:val="005C25B0"/>
    <w:rsid w:val="005C3178"/>
    <w:rsid w:val="005C570F"/>
    <w:rsid w:val="005C5E84"/>
    <w:rsid w:val="005C7D6E"/>
    <w:rsid w:val="005D4A9D"/>
    <w:rsid w:val="005E13FE"/>
    <w:rsid w:val="005E33F5"/>
    <w:rsid w:val="005E6672"/>
    <w:rsid w:val="00605484"/>
    <w:rsid w:val="00606076"/>
    <w:rsid w:val="006114DF"/>
    <w:rsid w:val="0061177E"/>
    <w:rsid w:val="00613440"/>
    <w:rsid w:val="00614DFA"/>
    <w:rsid w:val="006209C7"/>
    <w:rsid w:val="0062382A"/>
    <w:rsid w:val="006369C6"/>
    <w:rsid w:val="0064232E"/>
    <w:rsid w:val="00643197"/>
    <w:rsid w:val="0064599F"/>
    <w:rsid w:val="00650390"/>
    <w:rsid w:val="00653383"/>
    <w:rsid w:val="0065411A"/>
    <w:rsid w:val="0065474C"/>
    <w:rsid w:val="006624E8"/>
    <w:rsid w:val="00665371"/>
    <w:rsid w:val="00667BC9"/>
    <w:rsid w:val="00670D02"/>
    <w:rsid w:val="00686B6C"/>
    <w:rsid w:val="00687FC1"/>
    <w:rsid w:val="00693D95"/>
    <w:rsid w:val="006A24B9"/>
    <w:rsid w:val="006A5C46"/>
    <w:rsid w:val="006B65F4"/>
    <w:rsid w:val="006D0CD9"/>
    <w:rsid w:val="006D4EE5"/>
    <w:rsid w:val="006D759E"/>
    <w:rsid w:val="006E3636"/>
    <w:rsid w:val="006F4068"/>
    <w:rsid w:val="006F5609"/>
    <w:rsid w:val="007072CD"/>
    <w:rsid w:val="00711F1A"/>
    <w:rsid w:val="007174EC"/>
    <w:rsid w:val="00720BB4"/>
    <w:rsid w:val="00722B4D"/>
    <w:rsid w:val="00725866"/>
    <w:rsid w:val="00736DB5"/>
    <w:rsid w:val="00741CE0"/>
    <w:rsid w:val="00757F33"/>
    <w:rsid w:val="00763DB3"/>
    <w:rsid w:val="00765EEC"/>
    <w:rsid w:val="0076759F"/>
    <w:rsid w:val="00771FF9"/>
    <w:rsid w:val="00777D4C"/>
    <w:rsid w:val="00784398"/>
    <w:rsid w:val="00787E11"/>
    <w:rsid w:val="00795354"/>
    <w:rsid w:val="007955FE"/>
    <w:rsid w:val="00797E22"/>
    <w:rsid w:val="007A0070"/>
    <w:rsid w:val="007A0E73"/>
    <w:rsid w:val="007A37AF"/>
    <w:rsid w:val="007A498D"/>
    <w:rsid w:val="007C06C6"/>
    <w:rsid w:val="007C6FCA"/>
    <w:rsid w:val="007D20A3"/>
    <w:rsid w:val="007D5623"/>
    <w:rsid w:val="007D6D13"/>
    <w:rsid w:val="007D6DA2"/>
    <w:rsid w:val="007D7301"/>
    <w:rsid w:val="007E455B"/>
    <w:rsid w:val="007E7D35"/>
    <w:rsid w:val="007F42A6"/>
    <w:rsid w:val="007F74C6"/>
    <w:rsid w:val="00800933"/>
    <w:rsid w:val="00804182"/>
    <w:rsid w:val="008046E3"/>
    <w:rsid w:val="00805420"/>
    <w:rsid w:val="0081732B"/>
    <w:rsid w:val="008256BC"/>
    <w:rsid w:val="00827B75"/>
    <w:rsid w:val="00841A22"/>
    <w:rsid w:val="0084448A"/>
    <w:rsid w:val="00846711"/>
    <w:rsid w:val="00861E06"/>
    <w:rsid w:val="00862460"/>
    <w:rsid w:val="0086775A"/>
    <w:rsid w:val="00875EF3"/>
    <w:rsid w:val="00876260"/>
    <w:rsid w:val="008811CF"/>
    <w:rsid w:val="00884D9E"/>
    <w:rsid w:val="00890419"/>
    <w:rsid w:val="00891B07"/>
    <w:rsid w:val="00892DE5"/>
    <w:rsid w:val="00894820"/>
    <w:rsid w:val="008968C0"/>
    <w:rsid w:val="008A4BC0"/>
    <w:rsid w:val="008A4D7D"/>
    <w:rsid w:val="008B196E"/>
    <w:rsid w:val="008B2B60"/>
    <w:rsid w:val="008B3154"/>
    <w:rsid w:val="008C1DE5"/>
    <w:rsid w:val="008C6719"/>
    <w:rsid w:val="008C7993"/>
    <w:rsid w:val="008D4F8D"/>
    <w:rsid w:val="008D7EB5"/>
    <w:rsid w:val="008E07E6"/>
    <w:rsid w:val="008E3C38"/>
    <w:rsid w:val="008F3AE5"/>
    <w:rsid w:val="008F599E"/>
    <w:rsid w:val="008F60CD"/>
    <w:rsid w:val="00900FCD"/>
    <w:rsid w:val="009030F0"/>
    <w:rsid w:val="0090462A"/>
    <w:rsid w:val="00905713"/>
    <w:rsid w:val="00907158"/>
    <w:rsid w:val="009114C7"/>
    <w:rsid w:val="0091203D"/>
    <w:rsid w:val="009233E5"/>
    <w:rsid w:val="009409CC"/>
    <w:rsid w:val="00945397"/>
    <w:rsid w:val="00945DED"/>
    <w:rsid w:val="00945F78"/>
    <w:rsid w:val="00961194"/>
    <w:rsid w:val="00963BEB"/>
    <w:rsid w:val="00972E14"/>
    <w:rsid w:val="009803A3"/>
    <w:rsid w:val="009813DE"/>
    <w:rsid w:val="009865EB"/>
    <w:rsid w:val="0098675E"/>
    <w:rsid w:val="009876AE"/>
    <w:rsid w:val="009946AF"/>
    <w:rsid w:val="009A4197"/>
    <w:rsid w:val="009A446F"/>
    <w:rsid w:val="009B1245"/>
    <w:rsid w:val="009B45FA"/>
    <w:rsid w:val="009B4E61"/>
    <w:rsid w:val="009B6577"/>
    <w:rsid w:val="009B771E"/>
    <w:rsid w:val="009B797E"/>
    <w:rsid w:val="009B7D61"/>
    <w:rsid w:val="009C4E2A"/>
    <w:rsid w:val="009C631C"/>
    <w:rsid w:val="009C637E"/>
    <w:rsid w:val="009D09B1"/>
    <w:rsid w:val="009D21E6"/>
    <w:rsid w:val="009E1199"/>
    <w:rsid w:val="009E2713"/>
    <w:rsid w:val="009F769E"/>
    <w:rsid w:val="00A00E09"/>
    <w:rsid w:val="00A02224"/>
    <w:rsid w:val="00A16851"/>
    <w:rsid w:val="00A1697C"/>
    <w:rsid w:val="00A207E1"/>
    <w:rsid w:val="00A21B59"/>
    <w:rsid w:val="00A22F38"/>
    <w:rsid w:val="00A274B5"/>
    <w:rsid w:val="00A27661"/>
    <w:rsid w:val="00A312AC"/>
    <w:rsid w:val="00A35146"/>
    <w:rsid w:val="00A41DD0"/>
    <w:rsid w:val="00A53C5B"/>
    <w:rsid w:val="00A5437C"/>
    <w:rsid w:val="00A54FA8"/>
    <w:rsid w:val="00A729C1"/>
    <w:rsid w:val="00A86EB6"/>
    <w:rsid w:val="00A87490"/>
    <w:rsid w:val="00A93574"/>
    <w:rsid w:val="00AA09BB"/>
    <w:rsid w:val="00AA0D5D"/>
    <w:rsid w:val="00AA3FD0"/>
    <w:rsid w:val="00AB0252"/>
    <w:rsid w:val="00AB11F2"/>
    <w:rsid w:val="00AB2E96"/>
    <w:rsid w:val="00AB75D3"/>
    <w:rsid w:val="00AC509D"/>
    <w:rsid w:val="00AD00B6"/>
    <w:rsid w:val="00AD01E9"/>
    <w:rsid w:val="00AD3A75"/>
    <w:rsid w:val="00AD4111"/>
    <w:rsid w:val="00AE0A6B"/>
    <w:rsid w:val="00AE63B1"/>
    <w:rsid w:val="00AE6B80"/>
    <w:rsid w:val="00AF09E2"/>
    <w:rsid w:val="00B00483"/>
    <w:rsid w:val="00B05A12"/>
    <w:rsid w:val="00B05F62"/>
    <w:rsid w:val="00B06D96"/>
    <w:rsid w:val="00B10226"/>
    <w:rsid w:val="00B118A9"/>
    <w:rsid w:val="00B12C2B"/>
    <w:rsid w:val="00B14DF2"/>
    <w:rsid w:val="00B1637D"/>
    <w:rsid w:val="00B20FB7"/>
    <w:rsid w:val="00B242EA"/>
    <w:rsid w:val="00B26588"/>
    <w:rsid w:val="00B27499"/>
    <w:rsid w:val="00B277A4"/>
    <w:rsid w:val="00B31E95"/>
    <w:rsid w:val="00B33D7C"/>
    <w:rsid w:val="00B4125F"/>
    <w:rsid w:val="00B43797"/>
    <w:rsid w:val="00B44708"/>
    <w:rsid w:val="00B52222"/>
    <w:rsid w:val="00B5270D"/>
    <w:rsid w:val="00B5272E"/>
    <w:rsid w:val="00B5426A"/>
    <w:rsid w:val="00B5497A"/>
    <w:rsid w:val="00B56BF5"/>
    <w:rsid w:val="00B622F7"/>
    <w:rsid w:val="00B64BE7"/>
    <w:rsid w:val="00B706AD"/>
    <w:rsid w:val="00B74320"/>
    <w:rsid w:val="00B75FBC"/>
    <w:rsid w:val="00B82ADF"/>
    <w:rsid w:val="00B85672"/>
    <w:rsid w:val="00B867B4"/>
    <w:rsid w:val="00BA6D67"/>
    <w:rsid w:val="00BB3899"/>
    <w:rsid w:val="00BB3FAC"/>
    <w:rsid w:val="00BB6E36"/>
    <w:rsid w:val="00BC150E"/>
    <w:rsid w:val="00BC157E"/>
    <w:rsid w:val="00BD446A"/>
    <w:rsid w:val="00BE110C"/>
    <w:rsid w:val="00BE20DA"/>
    <w:rsid w:val="00BE3628"/>
    <w:rsid w:val="00BE38F7"/>
    <w:rsid w:val="00BF2C91"/>
    <w:rsid w:val="00BF5365"/>
    <w:rsid w:val="00BF597C"/>
    <w:rsid w:val="00BF62C8"/>
    <w:rsid w:val="00BF7D8D"/>
    <w:rsid w:val="00C00A07"/>
    <w:rsid w:val="00C0748A"/>
    <w:rsid w:val="00C07643"/>
    <w:rsid w:val="00C15B24"/>
    <w:rsid w:val="00C15FA0"/>
    <w:rsid w:val="00C161B7"/>
    <w:rsid w:val="00C22D18"/>
    <w:rsid w:val="00C2668A"/>
    <w:rsid w:val="00C2761E"/>
    <w:rsid w:val="00C33B22"/>
    <w:rsid w:val="00C33D7B"/>
    <w:rsid w:val="00C37F2D"/>
    <w:rsid w:val="00C42054"/>
    <w:rsid w:val="00C50C0E"/>
    <w:rsid w:val="00C53595"/>
    <w:rsid w:val="00C63700"/>
    <w:rsid w:val="00C67C70"/>
    <w:rsid w:val="00C802AB"/>
    <w:rsid w:val="00C84701"/>
    <w:rsid w:val="00C915EC"/>
    <w:rsid w:val="00C918DD"/>
    <w:rsid w:val="00C91BE4"/>
    <w:rsid w:val="00C97FCD"/>
    <w:rsid w:val="00CB3C6E"/>
    <w:rsid w:val="00CC2527"/>
    <w:rsid w:val="00CC7C74"/>
    <w:rsid w:val="00CD4B00"/>
    <w:rsid w:val="00CD59E6"/>
    <w:rsid w:val="00CD5D05"/>
    <w:rsid w:val="00CE6F9B"/>
    <w:rsid w:val="00CF77ED"/>
    <w:rsid w:val="00D035A0"/>
    <w:rsid w:val="00D053C9"/>
    <w:rsid w:val="00D07C2F"/>
    <w:rsid w:val="00D12440"/>
    <w:rsid w:val="00D12B53"/>
    <w:rsid w:val="00D20C97"/>
    <w:rsid w:val="00D22273"/>
    <w:rsid w:val="00D22F28"/>
    <w:rsid w:val="00D320C9"/>
    <w:rsid w:val="00D44FA7"/>
    <w:rsid w:val="00D52E1E"/>
    <w:rsid w:val="00D53227"/>
    <w:rsid w:val="00D57229"/>
    <w:rsid w:val="00D63798"/>
    <w:rsid w:val="00D66E6D"/>
    <w:rsid w:val="00D80E20"/>
    <w:rsid w:val="00D854A3"/>
    <w:rsid w:val="00D85584"/>
    <w:rsid w:val="00D95A64"/>
    <w:rsid w:val="00D95F36"/>
    <w:rsid w:val="00DA7FD2"/>
    <w:rsid w:val="00DC3277"/>
    <w:rsid w:val="00DD1678"/>
    <w:rsid w:val="00DD3519"/>
    <w:rsid w:val="00DD3CBB"/>
    <w:rsid w:val="00DE04A9"/>
    <w:rsid w:val="00DF7182"/>
    <w:rsid w:val="00E00EDF"/>
    <w:rsid w:val="00E03E06"/>
    <w:rsid w:val="00E224B2"/>
    <w:rsid w:val="00E261AE"/>
    <w:rsid w:val="00E265A8"/>
    <w:rsid w:val="00E26690"/>
    <w:rsid w:val="00E30FA5"/>
    <w:rsid w:val="00E3117A"/>
    <w:rsid w:val="00E40DEA"/>
    <w:rsid w:val="00E43BC2"/>
    <w:rsid w:val="00E4460B"/>
    <w:rsid w:val="00E454BC"/>
    <w:rsid w:val="00E45DF7"/>
    <w:rsid w:val="00E502A4"/>
    <w:rsid w:val="00E54755"/>
    <w:rsid w:val="00E70FF6"/>
    <w:rsid w:val="00E712DC"/>
    <w:rsid w:val="00E7355B"/>
    <w:rsid w:val="00E7378C"/>
    <w:rsid w:val="00E75176"/>
    <w:rsid w:val="00E801C9"/>
    <w:rsid w:val="00E845A3"/>
    <w:rsid w:val="00E92F54"/>
    <w:rsid w:val="00EA0E6E"/>
    <w:rsid w:val="00EA1C69"/>
    <w:rsid w:val="00EA21C4"/>
    <w:rsid w:val="00EA37E8"/>
    <w:rsid w:val="00EB1E59"/>
    <w:rsid w:val="00EB2942"/>
    <w:rsid w:val="00EB2AC4"/>
    <w:rsid w:val="00EB687F"/>
    <w:rsid w:val="00EC0A77"/>
    <w:rsid w:val="00EC3AAD"/>
    <w:rsid w:val="00EC5185"/>
    <w:rsid w:val="00EC6E74"/>
    <w:rsid w:val="00ED1E88"/>
    <w:rsid w:val="00ED47A6"/>
    <w:rsid w:val="00ED4B7F"/>
    <w:rsid w:val="00EE5FE2"/>
    <w:rsid w:val="00EE60F0"/>
    <w:rsid w:val="00EF4784"/>
    <w:rsid w:val="00F01C87"/>
    <w:rsid w:val="00F024E0"/>
    <w:rsid w:val="00F06616"/>
    <w:rsid w:val="00F11A36"/>
    <w:rsid w:val="00F11F1A"/>
    <w:rsid w:val="00F124DA"/>
    <w:rsid w:val="00F16B78"/>
    <w:rsid w:val="00F35EA6"/>
    <w:rsid w:val="00F40098"/>
    <w:rsid w:val="00F45364"/>
    <w:rsid w:val="00F459F9"/>
    <w:rsid w:val="00F5196B"/>
    <w:rsid w:val="00F5237D"/>
    <w:rsid w:val="00F57537"/>
    <w:rsid w:val="00F6276D"/>
    <w:rsid w:val="00F64E3D"/>
    <w:rsid w:val="00F70BC4"/>
    <w:rsid w:val="00F7307A"/>
    <w:rsid w:val="00F743F2"/>
    <w:rsid w:val="00F74FF9"/>
    <w:rsid w:val="00F7572F"/>
    <w:rsid w:val="00F7761A"/>
    <w:rsid w:val="00F86770"/>
    <w:rsid w:val="00F86FE4"/>
    <w:rsid w:val="00F922CA"/>
    <w:rsid w:val="00F94914"/>
    <w:rsid w:val="00F95A30"/>
    <w:rsid w:val="00FA7382"/>
    <w:rsid w:val="00FB2252"/>
    <w:rsid w:val="00FB2410"/>
    <w:rsid w:val="00FB28F7"/>
    <w:rsid w:val="00FB5238"/>
    <w:rsid w:val="00FB6DB9"/>
    <w:rsid w:val="00FB7C3A"/>
    <w:rsid w:val="00FC3E89"/>
    <w:rsid w:val="00FC4CB1"/>
    <w:rsid w:val="00FC4DAB"/>
    <w:rsid w:val="00FD35D1"/>
    <w:rsid w:val="00FE2508"/>
    <w:rsid w:val="00FE461E"/>
    <w:rsid w:val="00FE5803"/>
    <w:rsid w:val="00FF2F27"/>
    <w:rsid w:val="00FF3791"/>
    <w:rsid w:val="01D9057C"/>
    <w:rsid w:val="0A710EB8"/>
    <w:rsid w:val="0AE4777C"/>
    <w:rsid w:val="1639EE39"/>
    <w:rsid w:val="18CC7622"/>
    <w:rsid w:val="1ABC4D8E"/>
    <w:rsid w:val="1F78984D"/>
    <w:rsid w:val="26586F09"/>
    <w:rsid w:val="2955A752"/>
    <w:rsid w:val="2F8895F4"/>
    <w:rsid w:val="4598ACD2"/>
    <w:rsid w:val="4874CB69"/>
    <w:rsid w:val="4DE3B183"/>
    <w:rsid w:val="5CF7A9A9"/>
    <w:rsid w:val="6443B0D2"/>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69D4F8B2-2F12-4F61-B2C2-C46B9C43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ar-M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customStyle="1" w:styleId="UnresolvedMention1">
    <w:name w:val="Unresolved Mention1"/>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7072CD"/>
    <w:pPr>
      <w:numPr>
        <w:numId w:val="36"/>
      </w:numPr>
      <w:spacing w:before="80" w:after="0" w:line="240" w:lineRule="auto"/>
      <w:ind w:left="360"/>
    </w:pPr>
    <w:rPr>
      <w:color w:val="000000" w:themeColor="text1"/>
    </w:rPr>
  </w:style>
  <w:style w:type="paragraph" w:styleId="ListNumber2">
    <w:name w:val="List Number 2"/>
    <w:uiPriority w:val="99"/>
    <w:unhideWhenUsed/>
    <w:rsid w:val="00FF2F27"/>
    <w:pPr>
      <w:numPr>
        <w:numId w:val="35"/>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7072CD"/>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paragraph" w:styleId="BalloonText">
    <w:name w:val="Balloon Text"/>
    <w:basedOn w:val="Normal"/>
    <w:link w:val="BalloonTextChar"/>
    <w:uiPriority w:val="99"/>
    <w:semiHidden/>
    <w:unhideWhenUsed/>
    <w:rsid w:val="0020728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728F"/>
    <w:rPr>
      <w:rFonts w:ascii="Segoe UI" w:hAnsi="Segoe UI" w:cs="Segoe UI"/>
      <w:color w:val="000000" w:themeColor="text1"/>
      <w:sz w:val="18"/>
      <w:szCs w:val="18"/>
    </w:rPr>
  </w:style>
  <w:style w:type="paragraph" w:styleId="Revision">
    <w:name w:val="Revision"/>
    <w:hidden/>
    <w:uiPriority w:val="99"/>
    <w:semiHidden/>
    <w:rsid w:val="00F01C87"/>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eba6fb05-2454-4897-83f0-0325319ed6bf">
      <UserInfo>
        <DisplayName/>
        <AccountId xsi:nil="true"/>
        <AccountType/>
      </UserInfo>
    </SharedWithUsers>
    <MediaLengthInSeconds xmlns="1c1ed874-d8f7-4598-b377-f6678ae0fe42" xsi:nil="true"/>
    <lcf76f155ced4ddcb4097134ff3c332f xmlns="1c1ed874-d8f7-4598-b377-f6678ae0fe42">
      <Terms xmlns="http://schemas.microsoft.com/office/infopath/2007/PartnerControls"/>
    </lcf76f155ced4ddcb4097134ff3c332f>
    <TaxCatchAll xmlns="eba6fb05-2454-4897-83f0-0325319ed6b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E436E3C400EF4F93E3F35BBA07D31A" ma:contentTypeVersion="18" ma:contentTypeDescription="Create a new document." ma:contentTypeScope="" ma:versionID="830991bf4a04dfae0f6158b2e5622624">
  <xsd:schema xmlns:xsd="http://www.w3.org/2001/XMLSchema" xmlns:xs="http://www.w3.org/2001/XMLSchema" xmlns:p="http://schemas.microsoft.com/office/2006/metadata/properties" xmlns:ns1="http://schemas.microsoft.com/sharepoint/v3" xmlns:ns2="1c1ed874-d8f7-4598-b377-f6678ae0fe42" xmlns:ns3="eba6fb05-2454-4897-83f0-0325319ed6bf" targetNamespace="http://schemas.microsoft.com/office/2006/metadata/properties" ma:root="true" ma:fieldsID="af2c6e819e30d1401dd5d344f558ed30" ns1:_="" ns2:_="" ns3:_="">
    <xsd:import namespace="http://schemas.microsoft.com/sharepoint/v3"/>
    <xsd:import namespace="1c1ed874-d8f7-4598-b377-f6678ae0fe42"/>
    <xsd:import namespace="eba6fb05-2454-4897-83f0-0325319ed6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MediaServiceDateTaken" minOccurs="0"/>
                <xsd:element ref="ns2:MediaLengthInSeconds" minOccurs="0"/>
                <xsd:element ref="ns3:SharedWithUsers" minOccurs="0"/>
                <xsd:element ref="ns3:SharedWithDetail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ed874-d8f7-4598-b377-f6678ae0fe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DocTags" ma:index="25"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a6fb05-2454-4897-83f0-0325319ed6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682233-2fd1-4216-8a24-c64ede77eab4}" ma:internalName="TaxCatchAll" ma:showField="CatchAllData" ma:web="eba6fb05-2454-4897-83f0-0325319ed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B61A5A-1E6D-460A-B232-0A7F4EFCA820}">
  <ds:schemaRefs>
    <ds:schemaRef ds:uri="http://www.w3.org/XML/1998/namespace"/>
    <ds:schemaRef ds:uri="d9f4ac68-5d46-4b7d-8cf7-0cc4dccaf745"/>
    <ds:schemaRef ds:uri="http://schemas.microsoft.com/sharepoint/v3"/>
    <ds:schemaRef ds:uri="http://schemas.microsoft.com/office/infopath/2007/PartnerControls"/>
    <ds:schemaRef ds:uri="http://schemas.microsoft.com/office/2006/metadata/properties"/>
    <ds:schemaRef ds:uri="http://schemas.openxmlformats.org/package/2006/metadata/core-properties"/>
    <ds:schemaRef ds:uri="230e9df3-be65-4c73-a93b-d1236ebd677e"/>
    <ds:schemaRef ds:uri="http://schemas.microsoft.com/office/2006/documentManagement/types"/>
    <ds:schemaRef ds:uri="http://purl.org/dc/terms/"/>
    <ds:schemaRef ds:uri="6b0fa35c-4469-4e79-963c-8f84bc63c47d"/>
    <ds:schemaRef ds:uri="http://purl.org/dc/dcmitype/"/>
    <ds:schemaRef ds:uri="http://purl.org/dc/elements/1.1/"/>
  </ds:schemaRefs>
</ds:datastoreItem>
</file>

<file path=customXml/itemProps2.xml><?xml version="1.0" encoding="utf-8"?>
<ds:datastoreItem xmlns:ds="http://schemas.openxmlformats.org/officeDocument/2006/customXml" ds:itemID="{C4AB9B28-2162-4CAB-A6D1-23922787BC6F}"/>
</file>

<file path=customXml/itemProps3.xml><?xml version="1.0" encoding="utf-8"?>
<ds:datastoreItem xmlns:ds="http://schemas.openxmlformats.org/officeDocument/2006/customXml" ds:itemID="{6D8EE3A7-8D16-42C6-818B-14E83009078F}">
  <ds:schemaRefs>
    <ds:schemaRef ds:uri="http://schemas.openxmlformats.org/officeDocument/2006/bibliography"/>
  </ds:schemaRefs>
</ds:datastoreItem>
</file>

<file path=customXml/itemProps4.xml><?xml version="1.0" encoding="utf-8"?>
<ds:datastoreItem xmlns:ds="http://schemas.openxmlformats.org/officeDocument/2006/customXml" ds:itemID="{A4B4B461-D30C-4002-8EF1-093C7F872C79}">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4</TotalTime>
  <Pages>7</Pages>
  <Words>967</Words>
  <Characters>5512</Characters>
  <Application>Microsoft Office Word</Application>
  <DocSecurity>0</DocSecurity>
  <Lines>45</Lines>
  <Paragraphs>12</Paragraphs>
  <ScaleCrop>false</ScaleCrop>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ary Downes (Allegis Group Holdings Inc)</cp:lastModifiedBy>
  <cp:revision>12</cp:revision>
  <dcterms:created xsi:type="dcterms:W3CDTF">2022-09-15T16:31:00Z</dcterms:created>
  <dcterms:modified xsi:type="dcterms:W3CDTF">2023-02-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436E3C400EF4F93E3F35BBA07D31A</vt:lpwstr>
  </property>
  <property fmtid="{D5CDD505-2E9C-101B-9397-08002B2CF9AE}" pid="3" name="MediaServiceImageTags">
    <vt:lpwstr/>
  </property>
  <property fmtid="{D5CDD505-2E9C-101B-9397-08002B2CF9AE}" pid="4" name="Order">
    <vt:r8>7798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SourceUrl">
    <vt:lpwstr/>
  </property>
  <property fmtid="{D5CDD505-2E9C-101B-9397-08002B2CF9AE}" pid="12" name="_SharedFileIndex">
    <vt:lpwstr/>
  </property>
</Properties>
</file>